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B339E" w:rsidRPr="006169C4" w:rsidRDefault="00BB339E" w:rsidP="006B5048">
      <w:pPr>
        <w:spacing w:before="120" w:after="0" w:line="240" w:lineRule="auto"/>
        <w:jc w:val="center"/>
        <w:rPr>
          <w:rFonts w:ascii="Times New Roman" w:hAnsi="Times New Roman"/>
          <w:b/>
        </w:rPr>
      </w:pPr>
      <w:r w:rsidRPr="00EE0F16">
        <w:rPr>
          <w:rFonts w:ascii="Times New Roman" w:hAnsi="Times New Roman"/>
          <w:b/>
          <w:sz w:val="24"/>
          <w:szCs w:val="24"/>
        </w:rPr>
        <w:t>TEZ</w:t>
      </w:r>
      <w:r w:rsidRPr="008C52CC">
        <w:rPr>
          <w:rFonts w:ascii="Times New Roman" w:hAnsi="Times New Roman"/>
          <w:b/>
        </w:rPr>
        <w:t xml:space="preserve"> </w:t>
      </w:r>
      <w:sdt>
        <w:sdtPr>
          <w:rPr>
            <w:rFonts w:ascii="Times New Roman" w:hAnsi="Times New Roman"/>
            <w:b/>
            <w:sz w:val="24"/>
            <w:szCs w:val="24"/>
          </w:rPr>
          <w:id w:val="6003297"/>
          <w:lock w:val="sdtLocked"/>
          <w:placeholder>
            <w:docPart w:val="672B3718B2E34FAA9988263529D95CD1"/>
          </w:placeholder>
          <w:dropDownList>
            <w:listItem w:displayText="................." w:value="................."/>
            <w:listItem w:displayText="ADI" w:value="ADI"/>
            <w:listItem w:displayText="KONUSU" w:value="KONUSU"/>
            <w:listItem w:displayText="ADI VE KONUSU" w:value="ADI VE KONUSU"/>
          </w:dropDownList>
        </w:sdtPr>
        <w:sdtEndPr/>
        <w:sdtContent>
          <w:r w:rsidR="00B50C7C">
            <w:rPr>
              <w:rFonts w:ascii="Times New Roman" w:hAnsi="Times New Roman"/>
              <w:b/>
              <w:sz w:val="24"/>
              <w:szCs w:val="24"/>
            </w:rPr>
            <w:t>.................</w:t>
          </w:r>
        </w:sdtContent>
      </w:sdt>
      <w:r w:rsidRPr="00EC2F2C">
        <w:rPr>
          <w:rFonts w:ascii="Times New Roman" w:hAnsi="Times New Roman"/>
          <w:b/>
          <w:color w:val="FF0000"/>
        </w:rPr>
        <w:t xml:space="preserve"> </w:t>
      </w:r>
      <w:r w:rsidRPr="00EE0F16">
        <w:rPr>
          <w:rFonts w:ascii="Times New Roman" w:hAnsi="Times New Roman"/>
          <w:b/>
          <w:sz w:val="24"/>
          <w:szCs w:val="24"/>
        </w:rPr>
        <w:t>D</w:t>
      </w:r>
      <w:r w:rsidR="0007097D" w:rsidRPr="00EE0F16">
        <w:rPr>
          <w:rFonts w:ascii="Times New Roman" w:hAnsi="Times New Roman"/>
          <w:b/>
          <w:sz w:val="24"/>
          <w:szCs w:val="24"/>
        </w:rPr>
        <w:t>EĞİŞİKLİĞİ</w:t>
      </w:r>
      <w:r w:rsidRPr="00EE0F16">
        <w:rPr>
          <w:rFonts w:ascii="Times New Roman" w:hAnsi="Times New Roman"/>
          <w:b/>
          <w:sz w:val="24"/>
          <w:szCs w:val="24"/>
        </w:rPr>
        <w:t xml:space="preserve"> ÖNERİ FORMU</w:t>
      </w:r>
    </w:p>
    <w:p w:rsidR="00D36379" w:rsidRPr="00B0410E" w:rsidRDefault="00D36379" w:rsidP="006B5048">
      <w:pPr>
        <w:spacing w:after="0" w:line="240" w:lineRule="auto"/>
        <w:rPr>
          <w:color w:val="FF0000"/>
        </w:rPr>
      </w:pPr>
    </w:p>
    <w:tbl>
      <w:tblPr>
        <w:tblStyle w:val="TabloKlavuzu"/>
        <w:tblW w:w="9923" w:type="dxa"/>
        <w:tblInd w:w="-289" w:type="dxa"/>
        <w:tblBorders>
          <w:top w:val="thinThickSmallGap" w:sz="12" w:space="0" w:color="auto"/>
          <w:left w:val="thinThickSmallGap" w:sz="12" w:space="0" w:color="auto"/>
          <w:bottom w:val="thinThickSmallGap" w:sz="12" w:space="0" w:color="auto"/>
          <w:right w:val="thinThickSmallGap" w:sz="12" w:space="0" w:color="auto"/>
          <w:insideH w:val="thinThickSmallGap" w:sz="12" w:space="0" w:color="auto"/>
          <w:insideV w:val="thinThickSmallGap" w:sz="12" w:space="0" w:color="auto"/>
        </w:tblBorders>
        <w:tblLook w:val="04A0" w:firstRow="1" w:lastRow="0" w:firstColumn="1" w:lastColumn="0" w:noHBand="0" w:noVBand="1"/>
      </w:tblPr>
      <w:tblGrid>
        <w:gridCol w:w="9923"/>
      </w:tblGrid>
      <w:tr w:rsidR="00A81532" w:rsidRPr="00BA3F76" w:rsidTr="00B50C7C">
        <w:trPr>
          <w:trHeight w:val="12024"/>
        </w:trPr>
        <w:tc>
          <w:tcPr>
            <w:tcW w:w="9923" w:type="dxa"/>
          </w:tcPr>
          <w:p w:rsidR="007F05AF" w:rsidRPr="00BA3F76" w:rsidRDefault="007F05AF">
            <w:pPr>
              <w:rPr>
                <w:rFonts w:ascii="Times New Roman" w:hAnsi="Times New Roman" w:cs="Times New Roman"/>
              </w:rPr>
            </w:pPr>
          </w:p>
          <w:tbl>
            <w:tblPr>
              <w:tblStyle w:val="TabloKlavuzu"/>
              <w:tblW w:w="0" w:type="auto"/>
              <w:tblLook w:val="04A0" w:firstRow="1" w:lastRow="0" w:firstColumn="1" w:lastColumn="0" w:noHBand="0" w:noVBand="1"/>
            </w:tblPr>
            <w:tblGrid>
              <w:gridCol w:w="2551"/>
              <w:gridCol w:w="290"/>
              <w:gridCol w:w="6856"/>
            </w:tblGrid>
            <w:tr w:rsidR="008903C2" w:rsidRPr="00BA3F76" w:rsidTr="000B14F2">
              <w:trPr>
                <w:trHeight w:val="454"/>
              </w:trPr>
              <w:tc>
                <w:tcPr>
                  <w:tcW w:w="9697" w:type="dxa"/>
                  <w:gridSpan w:val="3"/>
                  <w:tcBorders>
                    <w:bottom w:val="nil"/>
                  </w:tcBorders>
                  <w:shd w:val="clear" w:color="auto" w:fill="F2F2F2" w:themeFill="background1" w:themeFillShade="F2"/>
                  <w:vAlign w:val="center"/>
                </w:tcPr>
                <w:p w:rsidR="008903C2" w:rsidRPr="000B14F2" w:rsidRDefault="008903C2" w:rsidP="0031402A">
                  <w:pPr>
                    <w:rPr>
                      <w:rFonts w:ascii="Times New Roman" w:hAnsi="Times New Roman" w:cs="Times New Roman"/>
                      <w:b/>
                    </w:rPr>
                  </w:pPr>
                  <w:r w:rsidRPr="000B14F2">
                    <w:rPr>
                      <w:rFonts w:ascii="Times New Roman" w:hAnsi="Times New Roman" w:cs="Times New Roman"/>
                      <w:b/>
                    </w:rPr>
                    <w:t>ÖĞRENCİNİN</w:t>
                  </w:r>
                  <w:r w:rsidR="00BA3F76" w:rsidRPr="000B14F2">
                    <w:rPr>
                      <w:rFonts w:ascii="Times New Roman" w:hAnsi="Times New Roman" w:cs="Times New Roman"/>
                      <w:b/>
                    </w:rPr>
                    <w:t>:</w:t>
                  </w:r>
                </w:p>
              </w:tc>
            </w:tr>
            <w:tr w:rsidR="008903C2" w:rsidRPr="00BA3F76" w:rsidTr="00A91768">
              <w:trPr>
                <w:trHeight w:val="340"/>
              </w:trPr>
              <w:tc>
                <w:tcPr>
                  <w:tcW w:w="2552" w:type="dxa"/>
                  <w:tcBorders>
                    <w:top w:val="nil"/>
                    <w:bottom w:val="nil"/>
                    <w:right w:val="nil"/>
                  </w:tcBorders>
                  <w:vAlign w:val="center"/>
                </w:tcPr>
                <w:p w:rsidR="008903C2" w:rsidRPr="000B14F2" w:rsidRDefault="008903C2" w:rsidP="000961CC">
                  <w:pPr>
                    <w:spacing w:line="360" w:lineRule="auto"/>
                    <w:rPr>
                      <w:rFonts w:ascii="Times New Roman" w:hAnsi="Times New Roman" w:cs="Times New Roman"/>
                      <w:b/>
                    </w:rPr>
                  </w:pPr>
                  <w:r w:rsidRPr="000B14F2">
                    <w:rPr>
                      <w:rFonts w:ascii="Times New Roman" w:hAnsi="Times New Roman" w:cs="Times New Roman"/>
                      <w:b/>
                    </w:rPr>
                    <w:t>Numarası</w:t>
                  </w:r>
                </w:p>
              </w:tc>
              <w:tc>
                <w:tcPr>
                  <w:tcW w:w="284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</w:tcPr>
                <w:p w:rsidR="008903C2" w:rsidRPr="000B14F2" w:rsidRDefault="008903C2" w:rsidP="000961CC">
                  <w:pPr>
                    <w:spacing w:line="360" w:lineRule="auto"/>
                    <w:rPr>
                      <w:rFonts w:ascii="Times New Roman" w:hAnsi="Times New Roman" w:cs="Times New Roman"/>
                      <w:b/>
                    </w:rPr>
                  </w:pPr>
                  <w:r w:rsidRPr="000B14F2">
                    <w:rPr>
                      <w:rFonts w:ascii="Times New Roman" w:hAnsi="Times New Roman" w:cs="Times New Roman"/>
                      <w:b/>
                    </w:rPr>
                    <w:t>:</w:t>
                  </w:r>
                </w:p>
              </w:tc>
              <w:tc>
                <w:tcPr>
                  <w:tcW w:w="6861" w:type="dxa"/>
                  <w:tcBorders>
                    <w:top w:val="nil"/>
                    <w:left w:val="nil"/>
                    <w:bottom w:val="nil"/>
                  </w:tcBorders>
                  <w:vAlign w:val="center"/>
                </w:tcPr>
                <w:p w:rsidR="008903C2" w:rsidRPr="00BA3F76" w:rsidRDefault="008903C2" w:rsidP="000961CC">
                  <w:pPr>
                    <w:spacing w:line="360" w:lineRule="auto"/>
                    <w:rPr>
                      <w:rFonts w:ascii="Times New Roman" w:hAnsi="Times New Roman" w:cs="Times New Roman"/>
                    </w:rPr>
                  </w:pPr>
                </w:p>
              </w:tc>
            </w:tr>
            <w:tr w:rsidR="008903C2" w:rsidRPr="00BA3F76" w:rsidTr="00A91768">
              <w:trPr>
                <w:trHeight w:val="340"/>
              </w:trPr>
              <w:tc>
                <w:tcPr>
                  <w:tcW w:w="2552" w:type="dxa"/>
                  <w:tcBorders>
                    <w:top w:val="nil"/>
                    <w:bottom w:val="nil"/>
                    <w:right w:val="nil"/>
                  </w:tcBorders>
                  <w:vAlign w:val="center"/>
                </w:tcPr>
                <w:p w:rsidR="008903C2" w:rsidRPr="000B14F2" w:rsidRDefault="008903C2" w:rsidP="000961CC">
                  <w:pPr>
                    <w:spacing w:line="360" w:lineRule="auto"/>
                    <w:rPr>
                      <w:rFonts w:ascii="Times New Roman" w:hAnsi="Times New Roman" w:cs="Times New Roman"/>
                      <w:b/>
                    </w:rPr>
                  </w:pPr>
                  <w:r w:rsidRPr="000B14F2">
                    <w:rPr>
                      <w:rFonts w:ascii="Times New Roman" w:hAnsi="Times New Roman" w:cs="Times New Roman"/>
                      <w:b/>
                    </w:rPr>
                    <w:t>Adı Soyadı</w:t>
                  </w:r>
                </w:p>
              </w:tc>
              <w:tc>
                <w:tcPr>
                  <w:tcW w:w="284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</w:tcPr>
                <w:p w:rsidR="008903C2" w:rsidRPr="000B14F2" w:rsidRDefault="008903C2" w:rsidP="000961CC">
                  <w:pPr>
                    <w:spacing w:line="360" w:lineRule="auto"/>
                    <w:rPr>
                      <w:rFonts w:ascii="Times New Roman" w:hAnsi="Times New Roman" w:cs="Times New Roman"/>
                      <w:b/>
                    </w:rPr>
                  </w:pPr>
                  <w:r w:rsidRPr="000B14F2">
                    <w:rPr>
                      <w:rFonts w:ascii="Times New Roman" w:hAnsi="Times New Roman" w:cs="Times New Roman"/>
                      <w:b/>
                    </w:rPr>
                    <w:t>:</w:t>
                  </w:r>
                </w:p>
              </w:tc>
              <w:tc>
                <w:tcPr>
                  <w:tcW w:w="6861" w:type="dxa"/>
                  <w:tcBorders>
                    <w:top w:val="nil"/>
                    <w:left w:val="nil"/>
                    <w:bottom w:val="nil"/>
                  </w:tcBorders>
                  <w:vAlign w:val="center"/>
                </w:tcPr>
                <w:p w:rsidR="008903C2" w:rsidRPr="00BA3F76" w:rsidRDefault="008903C2" w:rsidP="000961CC">
                  <w:pPr>
                    <w:spacing w:line="360" w:lineRule="auto"/>
                    <w:rPr>
                      <w:rFonts w:ascii="Times New Roman" w:hAnsi="Times New Roman" w:cs="Times New Roman"/>
                    </w:rPr>
                  </w:pPr>
                </w:p>
              </w:tc>
            </w:tr>
            <w:tr w:rsidR="008903C2" w:rsidRPr="00BA3F76" w:rsidTr="00A91768">
              <w:trPr>
                <w:trHeight w:val="340"/>
              </w:trPr>
              <w:tc>
                <w:tcPr>
                  <w:tcW w:w="2552" w:type="dxa"/>
                  <w:tcBorders>
                    <w:top w:val="nil"/>
                    <w:bottom w:val="nil"/>
                    <w:right w:val="nil"/>
                  </w:tcBorders>
                  <w:vAlign w:val="center"/>
                </w:tcPr>
                <w:p w:rsidR="008903C2" w:rsidRPr="000B14F2" w:rsidRDefault="008903C2" w:rsidP="000961CC">
                  <w:pPr>
                    <w:spacing w:line="360" w:lineRule="auto"/>
                    <w:rPr>
                      <w:rFonts w:ascii="Times New Roman" w:hAnsi="Times New Roman" w:cs="Times New Roman"/>
                      <w:b/>
                    </w:rPr>
                  </w:pPr>
                  <w:r w:rsidRPr="000B14F2">
                    <w:rPr>
                      <w:rFonts w:ascii="Times New Roman" w:hAnsi="Times New Roman" w:cs="Times New Roman"/>
                      <w:b/>
                    </w:rPr>
                    <w:t>Anabilim Dalı</w:t>
                  </w:r>
                </w:p>
              </w:tc>
              <w:tc>
                <w:tcPr>
                  <w:tcW w:w="284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</w:tcPr>
                <w:p w:rsidR="008903C2" w:rsidRPr="000B14F2" w:rsidRDefault="008903C2" w:rsidP="000961CC">
                  <w:pPr>
                    <w:spacing w:line="360" w:lineRule="auto"/>
                    <w:rPr>
                      <w:rFonts w:ascii="Times New Roman" w:hAnsi="Times New Roman" w:cs="Times New Roman"/>
                      <w:b/>
                    </w:rPr>
                  </w:pPr>
                  <w:r w:rsidRPr="000B14F2">
                    <w:rPr>
                      <w:rFonts w:ascii="Times New Roman" w:hAnsi="Times New Roman" w:cs="Times New Roman"/>
                      <w:b/>
                    </w:rPr>
                    <w:t>:</w:t>
                  </w:r>
                </w:p>
              </w:tc>
              <w:tc>
                <w:tcPr>
                  <w:tcW w:w="6861" w:type="dxa"/>
                  <w:tcBorders>
                    <w:top w:val="nil"/>
                    <w:left w:val="nil"/>
                    <w:bottom w:val="nil"/>
                  </w:tcBorders>
                  <w:vAlign w:val="center"/>
                </w:tcPr>
                <w:permStart w:id="416682659" w:edGrp="everyone" w:displacedByCustomXml="next"/>
                <w:sdt>
                  <w:sdtPr>
                    <w:rPr>
                      <w:rFonts w:ascii="Times New Roman" w:hAnsi="Times New Roman" w:cs="Times New Roman"/>
                    </w:rPr>
                    <w:alias w:val="Anabilim Dalı Adı Seçiniz"/>
                    <w:tag w:val="Anabilim Dalı Adı Seçiniz"/>
                    <w:id w:val="131372891"/>
                    <w:dropDownList>
                      <w:listItem w:displayText="...................." w:value="...................."/>
                      <w:listItem w:displayText="Akıllı Ulaşım Sistemleri ve Teknolojileri Anabilim Dalı" w:value="Akıllı Ulaşım Sistemleri ve Teknolojileri Anabilim Dalı"/>
                      <w:listItem w:displayText="Elektrik-Elektronik Mühendisliği Anabilim Dalı" w:value="Elektrik-Elektronik Mühendisliği Anabilim Dalı"/>
                    </w:dropDownList>
                  </w:sdtPr>
                  <w:sdtEndPr/>
                  <w:sdtContent>
                    <w:p w:rsidR="008903C2" w:rsidRPr="00BA3F76" w:rsidRDefault="007D7C4E" w:rsidP="007D7C4E">
                      <w:pPr>
                        <w:pStyle w:val="AralkYok"/>
                        <w:rPr>
                          <w:rFonts w:ascii="Times New Roman" w:hAnsi="Times New Roman" w:cs="Times New Roman"/>
                        </w:rPr>
                      </w:pPr>
                      <w:r>
                        <w:rPr>
                          <w:rFonts w:ascii="Times New Roman" w:hAnsi="Times New Roman" w:cs="Times New Roman"/>
                        </w:rPr>
                        <w:t>....................</w:t>
                      </w:r>
                    </w:p>
                  </w:sdtContent>
                </w:sdt>
                <w:permEnd w:id="416682659" w:displacedByCustomXml="prev"/>
              </w:tc>
            </w:tr>
            <w:tr w:rsidR="008903C2" w:rsidRPr="00BA3F76" w:rsidTr="00A91768">
              <w:trPr>
                <w:trHeight w:val="340"/>
              </w:trPr>
              <w:tc>
                <w:tcPr>
                  <w:tcW w:w="2552" w:type="dxa"/>
                  <w:tcBorders>
                    <w:top w:val="nil"/>
                    <w:bottom w:val="nil"/>
                    <w:right w:val="nil"/>
                  </w:tcBorders>
                  <w:vAlign w:val="center"/>
                </w:tcPr>
                <w:p w:rsidR="008903C2" w:rsidRPr="000B14F2" w:rsidRDefault="008903C2" w:rsidP="000961CC">
                  <w:pPr>
                    <w:spacing w:line="360" w:lineRule="auto"/>
                    <w:rPr>
                      <w:rFonts w:ascii="Times New Roman" w:hAnsi="Times New Roman" w:cs="Times New Roman"/>
                      <w:b/>
                    </w:rPr>
                  </w:pPr>
                  <w:r w:rsidRPr="000B14F2">
                    <w:rPr>
                      <w:rFonts w:ascii="Times New Roman" w:hAnsi="Times New Roman" w:cs="Times New Roman"/>
                      <w:b/>
                    </w:rPr>
                    <w:t>Progra</w:t>
                  </w:r>
                  <w:r w:rsidR="000B14F2" w:rsidRPr="000B14F2">
                    <w:rPr>
                      <w:rFonts w:ascii="Times New Roman" w:hAnsi="Times New Roman" w:cs="Times New Roman"/>
                      <w:b/>
                    </w:rPr>
                    <w:t>mı</w:t>
                  </w:r>
                </w:p>
              </w:tc>
              <w:tc>
                <w:tcPr>
                  <w:tcW w:w="284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</w:tcPr>
                <w:p w:rsidR="008903C2" w:rsidRPr="000B14F2" w:rsidRDefault="008903C2" w:rsidP="000961CC">
                  <w:pPr>
                    <w:spacing w:line="360" w:lineRule="auto"/>
                    <w:rPr>
                      <w:rFonts w:ascii="Times New Roman" w:hAnsi="Times New Roman" w:cs="Times New Roman"/>
                      <w:b/>
                    </w:rPr>
                  </w:pPr>
                  <w:r w:rsidRPr="000B14F2">
                    <w:rPr>
                      <w:rFonts w:ascii="Times New Roman" w:hAnsi="Times New Roman" w:cs="Times New Roman"/>
                      <w:b/>
                    </w:rPr>
                    <w:t>:</w:t>
                  </w:r>
                </w:p>
              </w:tc>
              <w:tc>
                <w:tcPr>
                  <w:tcW w:w="6861" w:type="dxa"/>
                  <w:tcBorders>
                    <w:top w:val="nil"/>
                    <w:left w:val="nil"/>
                    <w:bottom w:val="nil"/>
                  </w:tcBorders>
                  <w:vAlign w:val="center"/>
                </w:tcPr>
                <w:permStart w:id="1371370468" w:edGrp="everyone" w:displacedByCustomXml="next"/>
                <w:sdt>
                  <w:sdtPr>
                    <w:rPr>
                      <w:rFonts w:ascii="Times New Roman" w:hAnsi="Times New Roman" w:cs="Times New Roman"/>
                    </w:rPr>
                    <w:alias w:val="Program Adı Seçiniz"/>
                    <w:tag w:val="Program Adı Seçiniz"/>
                    <w:id w:val="131372893"/>
                    <w:dropDownList>
                      <w:listItem w:displayText="...................." w:value="...................."/>
                      <w:listItem w:displayText="Akıllı Ulaşım Sistemleri ve Teknolojileri Doktora Programı" w:value="Akıllı Ulaşım Sistemleri ve Teknolojileri Doktora Programı"/>
                      <w:listItem w:displayText="Elektrik-Elektronik Mühendisliği Doktora Programı" w:value="Elektrik-Elektronik Mühendisliği Doktora Programı"/>
                    </w:dropDownList>
                  </w:sdtPr>
                  <w:sdtEndPr/>
                  <w:sdtContent>
                    <w:p w:rsidR="008903C2" w:rsidRPr="00BA3F76" w:rsidRDefault="007D7C4E" w:rsidP="007D7C4E">
                      <w:pPr>
                        <w:pStyle w:val="AralkYok"/>
                        <w:rPr>
                          <w:rFonts w:ascii="Times New Roman" w:hAnsi="Times New Roman" w:cs="Times New Roman"/>
                        </w:rPr>
                      </w:pPr>
                      <w:r>
                        <w:rPr>
                          <w:rFonts w:ascii="Times New Roman" w:hAnsi="Times New Roman" w:cs="Times New Roman"/>
                        </w:rPr>
                        <w:t>....................</w:t>
                      </w:r>
                    </w:p>
                  </w:sdtContent>
                </w:sdt>
                <w:permEnd w:id="1371370468" w:displacedByCustomXml="prev"/>
              </w:tc>
            </w:tr>
            <w:tr w:rsidR="00A91768" w:rsidRPr="00BA3F76" w:rsidTr="00A91768">
              <w:trPr>
                <w:trHeight w:val="340"/>
              </w:trPr>
              <w:tc>
                <w:tcPr>
                  <w:tcW w:w="2552" w:type="dxa"/>
                  <w:tcBorders>
                    <w:top w:val="nil"/>
                    <w:right w:val="nil"/>
                  </w:tcBorders>
                  <w:vAlign w:val="center"/>
                </w:tcPr>
                <w:p w:rsidR="00A91768" w:rsidRPr="000B14F2" w:rsidRDefault="00A91768" w:rsidP="000961CC">
                  <w:pPr>
                    <w:spacing w:line="360" w:lineRule="auto"/>
                    <w:rPr>
                      <w:rFonts w:ascii="Times New Roman" w:hAnsi="Times New Roman" w:cs="Times New Roman"/>
                      <w:b/>
                    </w:rPr>
                  </w:pPr>
                  <w:r w:rsidRPr="000B14F2">
                    <w:rPr>
                      <w:rFonts w:ascii="Times New Roman" w:hAnsi="Times New Roman" w:cs="Times New Roman"/>
                      <w:b/>
                    </w:rPr>
                    <w:t>Öğretim Yılı</w:t>
                  </w:r>
                  <w:r>
                    <w:rPr>
                      <w:rFonts w:ascii="Times New Roman" w:hAnsi="Times New Roman" w:cs="Times New Roman"/>
                      <w:b/>
                    </w:rPr>
                    <w:t xml:space="preserve"> </w:t>
                  </w:r>
                  <w:r w:rsidR="00A90B3D">
                    <w:rPr>
                      <w:rFonts w:ascii="Times New Roman" w:hAnsi="Times New Roman" w:cs="Times New Roman"/>
                      <w:b/>
                    </w:rPr>
                    <w:t>/</w:t>
                  </w:r>
                  <w:r>
                    <w:rPr>
                      <w:rFonts w:ascii="Times New Roman" w:hAnsi="Times New Roman" w:cs="Times New Roman"/>
                      <w:b/>
                    </w:rPr>
                    <w:t xml:space="preserve"> Dönemi</w:t>
                  </w:r>
                </w:p>
              </w:tc>
              <w:tc>
                <w:tcPr>
                  <w:tcW w:w="284" w:type="dxa"/>
                  <w:tcBorders>
                    <w:top w:val="nil"/>
                    <w:left w:val="nil"/>
                    <w:right w:val="nil"/>
                  </w:tcBorders>
                  <w:vAlign w:val="center"/>
                </w:tcPr>
                <w:p w:rsidR="00A91768" w:rsidRPr="000B14F2" w:rsidRDefault="00A91768" w:rsidP="000961CC">
                  <w:pPr>
                    <w:spacing w:line="360" w:lineRule="auto"/>
                    <w:rPr>
                      <w:rFonts w:ascii="Times New Roman" w:hAnsi="Times New Roman" w:cs="Times New Roman"/>
                      <w:b/>
                    </w:rPr>
                  </w:pPr>
                  <w:r w:rsidRPr="000B14F2">
                    <w:rPr>
                      <w:rFonts w:ascii="Times New Roman" w:hAnsi="Times New Roman" w:cs="Times New Roman"/>
                      <w:b/>
                    </w:rPr>
                    <w:t>:</w:t>
                  </w:r>
                </w:p>
              </w:tc>
              <w:tc>
                <w:tcPr>
                  <w:tcW w:w="6861" w:type="dxa"/>
                  <w:tcBorders>
                    <w:top w:val="nil"/>
                    <w:left w:val="nil"/>
                  </w:tcBorders>
                  <w:vAlign w:val="center"/>
                </w:tcPr>
                <w:p w:rsidR="00A91768" w:rsidRPr="00BA3F76" w:rsidRDefault="007E7ED7" w:rsidP="000961CC">
                  <w:pPr>
                    <w:spacing w:line="360" w:lineRule="auto"/>
                    <w:rPr>
                      <w:rFonts w:ascii="Times New Roman" w:hAnsi="Times New Roman" w:cs="Times New Roman"/>
                    </w:rPr>
                  </w:pPr>
                  <w:sdt>
                    <w:sdtPr>
                      <w:rPr>
                        <w:rFonts w:ascii="Times New Roman" w:hAnsi="Times New Roman" w:cs="Times New Roman"/>
                      </w:rPr>
                      <w:alias w:val="Öğretim Yılı Seçiniz"/>
                      <w:tag w:val="Öğretim Yılı Seçiniz"/>
                      <w:id w:val="160683579"/>
                      <w:lock w:val="sdtLocked"/>
                      <w:dropDownList>
                        <w:listItem w:displayText=".........." w:value=".........."/>
                        <w:listItem w:displayText="2016-2017" w:value="2016-2017"/>
                        <w:listItem w:displayText="2017-2018" w:value="2017-2018"/>
                        <w:listItem w:displayText="2018-2019" w:value="2018-2019"/>
                        <w:listItem w:displayText="2019-2020" w:value="2019-2020"/>
                        <w:listItem w:displayText="2020-2021" w:value="2020-2021"/>
                        <w:listItem w:displayText="2021-2022" w:value="2021-2022"/>
                        <w:listItem w:displayText="2022-2023" w:value="2022-2023"/>
                        <w:listItem w:displayText="2023-2024" w:value="2023-2024"/>
                        <w:listItem w:displayText="2024-2025" w:value="2024-2025"/>
                      </w:dropDownList>
                    </w:sdtPr>
                    <w:sdtEndPr/>
                    <w:sdtContent>
                      <w:r w:rsidR="00A91768">
                        <w:rPr>
                          <w:rFonts w:ascii="Times New Roman" w:hAnsi="Times New Roman" w:cs="Times New Roman"/>
                        </w:rPr>
                        <w:t>..........</w:t>
                      </w:r>
                    </w:sdtContent>
                  </w:sdt>
                  <w:r w:rsidR="00A91768">
                    <w:rPr>
                      <w:rFonts w:ascii="Times New Roman" w:hAnsi="Times New Roman" w:cs="Times New Roman"/>
                      <w:b/>
                    </w:rPr>
                    <w:t xml:space="preserve"> </w:t>
                  </w:r>
                  <w:r w:rsidR="00A90B3D">
                    <w:rPr>
                      <w:rFonts w:ascii="Times New Roman" w:hAnsi="Times New Roman" w:cs="Times New Roman"/>
                      <w:b/>
                    </w:rPr>
                    <w:t>/</w:t>
                  </w:r>
                  <w:r w:rsidR="00A91768">
                    <w:rPr>
                      <w:rFonts w:ascii="Times New Roman" w:hAnsi="Times New Roman" w:cs="Times New Roman"/>
                      <w:b/>
                    </w:rPr>
                    <w:t xml:space="preserve"> </w:t>
                  </w:r>
                  <w:sdt>
                    <w:sdtPr>
                      <w:rPr>
                        <w:rFonts w:ascii="Times New Roman" w:hAnsi="Times New Roman" w:cs="Times New Roman"/>
                      </w:rPr>
                      <w:alias w:val="Dönem Seçiniz"/>
                      <w:tag w:val="Dönem Seçiniz"/>
                      <w:id w:val="160683580"/>
                      <w:lock w:val="sdtLocked"/>
                      <w:dropDownList>
                        <w:listItem w:displayText=".........." w:value=".........."/>
                        <w:listItem w:displayText="GÜZ " w:value="GÜZ "/>
                        <w:listItem w:displayText="BAHAR " w:value="BAHAR "/>
                      </w:dropDownList>
                    </w:sdtPr>
                    <w:sdtEndPr/>
                    <w:sdtContent>
                      <w:r w:rsidR="00A91768">
                        <w:rPr>
                          <w:rFonts w:ascii="Times New Roman" w:hAnsi="Times New Roman" w:cs="Times New Roman"/>
                        </w:rPr>
                        <w:t>..........</w:t>
                      </w:r>
                    </w:sdtContent>
                  </w:sdt>
                </w:p>
              </w:tc>
            </w:tr>
          </w:tbl>
          <w:p w:rsidR="00A81532" w:rsidRDefault="00A81532">
            <w:pPr>
              <w:rPr>
                <w:rFonts w:ascii="Times New Roman" w:hAnsi="Times New Roman" w:cs="Times New Roman"/>
              </w:rPr>
            </w:pPr>
          </w:p>
          <w:tbl>
            <w:tblPr>
              <w:tblStyle w:val="TabloKlavuzu"/>
              <w:tblW w:w="0" w:type="auto"/>
              <w:tblLook w:val="04A0" w:firstRow="1" w:lastRow="0" w:firstColumn="1" w:lastColumn="0" w:noHBand="0" w:noVBand="1"/>
            </w:tblPr>
            <w:tblGrid>
              <w:gridCol w:w="9697"/>
            </w:tblGrid>
            <w:tr w:rsidR="007F05AF" w:rsidRPr="003255A8" w:rsidTr="009E71AF">
              <w:trPr>
                <w:trHeight w:val="454"/>
              </w:trPr>
              <w:sdt>
                <w:sdtPr>
                  <w:rPr>
                    <w:rFonts w:ascii="Times New Roman" w:hAnsi="Times New Roman" w:cs="Times New Roman"/>
                    <w:b/>
                  </w:rPr>
                  <w:alias w:val="Listeden Gerekçe Seçiniz"/>
                  <w:tag w:val="Listeden Gerekçe Seçiniz"/>
                  <w:id w:val="55753825"/>
                  <w:lock w:val="sdtLocked"/>
                  <w:dropDownList>
                    <w:listItem w:displayText="Tez Adı/Konusu Değiştirme Gerekçeleri Listesi" w:value="Tez Adı/Konusu Değiştirme Gerekçeleri Listesi"/>
                    <w:listItem w:displayText="Danışman Tarafından Düzeltilmesi Teklif Edilen Yüksek Lisans Tez Adı Gerekçesi:" w:value="Danışman Tarafından Düzeltilmesi Teklif Edilen Yüksek Lisans Tez Adı Gerekçesi:"/>
                    <w:listItem w:displayText="Danışman Tarafından Değiştirilmesi Teklif Edilen Yüksek Lisans Tez Konusu Gerekçesi:" w:value="Danışman Tarafından Değiştirilmesi Teklif Edilen Yüksek Lisans Tez Konusu Gerekçesi:"/>
                    <w:listItem w:displayText="Danışman Tarafından Değiştirilmesi Teklif Edilen Yüksek Lisans Tez Adı ve Tez Konusu Gerekçesi:" w:value="Danışman Tarafından Değiştirilmesi Teklif Edilen Yüksek Lisans Tez Adı ve Tez Konusu Gerekçesi:"/>
                    <w:listItem w:displayText="Danışman Tarafından Düzeltilmesi Teklif Edilen Doktora Tez Adı Gerekçesi:" w:value="Danışman Tarafından Düzeltilmesi Teklif Edilen Doktora Tez Adı Gerekçesi:"/>
                    <w:listItem w:displayText="Danışman Tarafından Değiştirilmesi Teklif Edilen Doktora Tez Konusu Gerekçesi:" w:value="Danışman Tarafından Değiştirilmesi Teklif Edilen Doktora Tez Konusu Gerekçesi:"/>
                    <w:listItem w:displayText="Danışman Tarafından Değiştirilmesi Teklif Edilen Doktora Tez Adı ve Tez Konusu Gerekçesi:" w:value="Danışman Tarafından Değiştirilmesi Teklif Edilen Doktora Tez Adı ve Tez Konusu Gerekçesi:"/>
                    <w:listItem w:displayText="TİK Tarafından Değiştirilmesi Teklif Edilen Doktora Tez Konusu Gerekçesi:" w:value="TİK Tarafından Değiştirilmesi Teklif Edilen Doktora Tez Konusu Gerekçesi:"/>
                    <w:listItem w:displayText="TİK Tarafından Değiştirilmesi Teklif Edilen Doktora Tez Adı ve Tez Konusu Gerekçesi:" w:value="TİK Tarafından Değiştirilmesi Teklif Edilen Doktora Tez Adı ve Tez Konusu Gerekçesi:"/>
                  </w:dropDownList>
                </w:sdtPr>
                <w:sdtEndPr/>
                <w:sdtContent>
                  <w:tc>
                    <w:tcPr>
                      <w:tcW w:w="9697" w:type="dxa"/>
                      <w:shd w:val="clear" w:color="auto" w:fill="F2F2F2" w:themeFill="background1" w:themeFillShade="F2"/>
                      <w:vAlign w:val="center"/>
                    </w:tcPr>
                    <w:p w:rsidR="007F05AF" w:rsidRPr="003255A8" w:rsidRDefault="004F7489" w:rsidP="009E71AF">
                      <w:pPr>
                        <w:rPr>
                          <w:rFonts w:ascii="Times New Roman" w:hAnsi="Times New Roman" w:cs="Times New Roman"/>
                          <w:b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</w:rPr>
                        <w:t>Tez Adı/Konusu Değiştirme Gerekçeleri Listesi</w:t>
                      </w:r>
                    </w:p>
                  </w:tc>
                </w:sdtContent>
              </w:sdt>
            </w:tr>
            <w:tr w:rsidR="007F05AF" w:rsidRPr="003255A8" w:rsidTr="002C473E">
              <w:trPr>
                <w:trHeight w:val="454"/>
              </w:trPr>
              <w:tc>
                <w:tcPr>
                  <w:tcW w:w="9697" w:type="dxa"/>
                  <w:vAlign w:val="center"/>
                </w:tcPr>
                <w:p w:rsidR="007F05AF" w:rsidRPr="003255A8" w:rsidRDefault="007F05AF" w:rsidP="009E71AF">
                  <w:pPr>
                    <w:jc w:val="both"/>
                    <w:rPr>
                      <w:rFonts w:ascii="Times New Roman" w:hAnsi="Times New Roman" w:cs="Times New Roman"/>
                    </w:rPr>
                  </w:pPr>
                </w:p>
              </w:tc>
            </w:tr>
          </w:tbl>
          <w:p w:rsidR="00D36F3F" w:rsidRDefault="00D36F3F">
            <w:pPr>
              <w:rPr>
                <w:rFonts w:ascii="Times New Roman" w:hAnsi="Times New Roman" w:cs="Times New Roman"/>
              </w:rPr>
            </w:pPr>
          </w:p>
          <w:tbl>
            <w:tblPr>
              <w:tblStyle w:val="TabloKlavuzu"/>
              <w:tblW w:w="0" w:type="auto"/>
              <w:tblLook w:val="04A0" w:firstRow="1" w:lastRow="0" w:firstColumn="1" w:lastColumn="0" w:noHBand="0" w:noVBand="1"/>
            </w:tblPr>
            <w:tblGrid>
              <w:gridCol w:w="2220"/>
              <w:gridCol w:w="7477"/>
            </w:tblGrid>
            <w:tr w:rsidR="00520B1B" w:rsidRPr="00BA3F76" w:rsidTr="00D36F3F">
              <w:trPr>
                <w:trHeight w:val="340"/>
              </w:trPr>
              <w:tc>
                <w:tcPr>
                  <w:tcW w:w="9697" w:type="dxa"/>
                  <w:gridSpan w:val="2"/>
                  <w:shd w:val="clear" w:color="auto" w:fill="D9D9D9" w:themeFill="background1" w:themeFillShade="D9"/>
                  <w:vAlign w:val="center"/>
                </w:tcPr>
                <w:p w:rsidR="00520B1B" w:rsidRPr="006169C4" w:rsidRDefault="00D36F3F" w:rsidP="009E71AF">
                  <w:pPr>
                    <w:rPr>
                      <w:rFonts w:ascii="Times New Roman" w:hAnsi="Times New Roman" w:cs="Times New Roman"/>
                      <w:b/>
                    </w:rPr>
                  </w:pPr>
                  <w:r>
                    <w:rPr>
                      <w:rFonts w:ascii="Times New Roman" w:hAnsi="Times New Roman" w:cs="Times New Roman"/>
                      <w:b/>
                    </w:rPr>
                    <w:t>Eski Tez Adı</w:t>
                  </w:r>
                </w:p>
              </w:tc>
            </w:tr>
            <w:tr w:rsidR="00D36F3F" w:rsidRPr="00BA3F76" w:rsidTr="009E71AF">
              <w:trPr>
                <w:trHeight w:val="340"/>
              </w:trPr>
              <w:tc>
                <w:tcPr>
                  <w:tcW w:w="2220" w:type="dxa"/>
                  <w:vAlign w:val="center"/>
                </w:tcPr>
                <w:p w:rsidR="00D36F3F" w:rsidRPr="000B14F2" w:rsidRDefault="00D36F3F" w:rsidP="00B50C7C">
                  <w:pPr>
                    <w:rPr>
                      <w:rFonts w:ascii="Times New Roman" w:hAnsi="Times New Roman" w:cs="Times New Roman"/>
                      <w:b/>
                    </w:rPr>
                  </w:pPr>
                  <w:r w:rsidRPr="000B14F2">
                    <w:rPr>
                      <w:rFonts w:ascii="Times New Roman" w:hAnsi="Times New Roman" w:cs="Times New Roman"/>
                      <w:b/>
                    </w:rPr>
                    <w:t>Türkçe Adı</w:t>
                  </w:r>
                </w:p>
              </w:tc>
              <w:tc>
                <w:tcPr>
                  <w:tcW w:w="7477" w:type="dxa"/>
                  <w:vAlign w:val="center"/>
                </w:tcPr>
                <w:p w:rsidR="00D36F3F" w:rsidRPr="00BA3F76" w:rsidRDefault="00D36F3F" w:rsidP="00B50C7C">
                  <w:pPr>
                    <w:spacing w:after="120"/>
                    <w:jc w:val="both"/>
                    <w:rPr>
                      <w:rFonts w:ascii="Times New Roman" w:hAnsi="Times New Roman" w:cs="Times New Roman"/>
                    </w:rPr>
                  </w:pPr>
                </w:p>
              </w:tc>
            </w:tr>
            <w:tr w:rsidR="00D36F3F" w:rsidRPr="00BA3F76" w:rsidTr="009E71AF">
              <w:trPr>
                <w:trHeight w:val="340"/>
              </w:trPr>
              <w:tc>
                <w:tcPr>
                  <w:tcW w:w="2220" w:type="dxa"/>
                  <w:vAlign w:val="center"/>
                </w:tcPr>
                <w:p w:rsidR="00D36F3F" w:rsidRPr="000B14F2" w:rsidRDefault="00D36F3F" w:rsidP="00B50C7C">
                  <w:pPr>
                    <w:rPr>
                      <w:rFonts w:ascii="Times New Roman" w:hAnsi="Times New Roman" w:cs="Times New Roman"/>
                      <w:b/>
                    </w:rPr>
                  </w:pPr>
                  <w:r w:rsidRPr="000B14F2">
                    <w:rPr>
                      <w:rFonts w:ascii="Times New Roman" w:hAnsi="Times New Roman" w:cs="Times New Roman"/>
                      <w:b/>
                    </w:rPr>
                    <w:t>Yabancı Dilde Adı</w:t>
                  </w:r>
                </w:p>
              </w:tc>
              <w:tc>
                <w:tcPr>
                  <w:tcW w:w="7477" w:type="dxa"/>
                  <w:vAlign w:val="center"/>
                </w:tcPr>
                <w:p w:rsidR="00D36F3F" w:rsidRPr="00BA3F76" w:rsidRDefault="00D36F3F" w:rsidP="00B50C7C">
                  <w:pPr>
                    <w:spacing w:after="120"/>
                    <w:jc w:val="both"/>
                    <w:rPr>
                      <w:rFonts w:ascii="Times New Roman" w:hAnsi="Times New Roman" w:cs="Times New Roman"/>
                    </w:rPr>
                  </w:pPr>
                </w:p>
              </w:tc>
            </w:tr>
            <w:tr w:rsidR="00D36F3F" w:rsidRPr="00BA3F76" w:rsidTr="00D36F3F">
              <w:trPr>
                <w:trHeight w:val="340"/>
              </w:trPr>
              <w:tc>
                <w:tcPr>
                  <w:tcW w:w="9697" w:type="dxa"/>
                  <w:gridSpan w:val="2"/>
                  <w:shd w:val="clear" w:color="auto" w:fill="D9D9D9" w:themeFill="background1" w:themeFillShade="D9"/>
                  <w:vAlign w:val="center"/>
                </w:tcPr>
                <w:p w:rsidR="00D36F3F" w:rsidRPr="00D36F3F" w:rsidRDefault="00D36F3F" w:rsidP="00B50C7C">
                  <w:pPr>
                    <w:spacing w:after="120"/>
                    <w:jc w:val="both"/>
                    <w:rPr>
                      <w:rFonts w:ascii="Times New Roman" w:hAnsi="Times New Roman" w:cs="Times New Roman"/>
                      <w:b/>
                    </w:rPr>
                  </w:pPr>
                  <w:r w:rsidRPr="00D36F3F">
                    <w:rPr>
                      <w:rFonts w:ascii="Times New Roman" w:hAnsi="Times New Roman" w:cs="Times New Roman"/>
                      <w:b/>
                    </w:rPr>
                    <w:t>Yeni Tez Adı</w:t>
                  </w:r>
                </w:p>
              </w:tc>
            </w:tr>
            <w:tr w:rsidR="00D36F3F" w:rsidRPr="00BA3F76" w:rsidTr="009E71AF">
              <w:trPr>
                <w:trHeight w:val="340"/>
              </w:trPr>
              <w:tc>
                <w:tcPr>
                  <w:tcW w:w="2220" w:type="dxa"/>
                  <w:vAlign w:val="center"/>
                </w:tcPr>
                <w:p w:rsidR="00D36F3F" w:rsidRPr="000B14F2" w:rsidRDefault="00D36F3F" w:rsidP="00B50C7C">
                  <w:pPr>
                    <w:rPr>
                      <w:rFonts w:ascii="Times New Roman" w:hAnsi="Times New Roman" w:cs="Times New Roman"/>
                      <w:b/>
                    </w:rPr>
                  </w:pPr>
                  <w:r w:rsidRPr="000B14F2">
                    <w:rPr>
                      <w:rFonts w:ascii="Times New Roman" w:hAnsi="Times New Roman" w:cs="Times New Roman"/>
                      <w:b/>
                    </w:rPr>
                    <w:t>Türkçe Adı</w:t>
                  </w:r>
                </w:p>
              </w:tc>
              <w:tc>
                <w:tcPr>
                  <w:tcW w:w="7477" w:type="dxa"/>
                  <w:vAlign w:val="center"/>
                </w:tcPr>
                <w:p w:rsidR="00D36F3F" w:rsidRPr="00BA3F76" w:rsidRDefault="00D36F3F" w:rsidP="00B50C7C">
                  <w:pPr>
                    <w:spacing w:after="120"/>
                    <w:jc w:val="both"/>
                    <w:rPr>
                      <w:rFonts w:ascii="Times New Roman" w:hAnsi="Times New Roman" w:cs="Times New Roman"/>
                    </w:rPr>
                  </w:pPr>
                </w:p>
              </w:tc>
            </w:tr>
            <w:tr w:rsidR="00D36F3F" w:rsidRPr="00BA3F76" w:rsidTr="009E71AF">
              <w:trPr>
                <w:trHeight w:val="340"/>
              </w:trPr>
              <w:tc>
                <w:tcPr>
                  <w:tcW w:w="2220" w:type="dxa"/>
                  <w:vAlign w:val="center"/>
                </w:tcPr>
                <w:p w:rsidR="00D36F3F" w:rsidRPr="000B14F2" w:rsidRDefault="00D36F3F" w:rsidP="00B50C7C">
                  <w:pPr>
                    <w:rPr>
                      <w:rFonts w:ascii="Times New Roman" w:hAnsi="Times New Roman" w:cs="Times New Roman"/>
                      <w:b/>
                    </w:rPr>
                  </w:pPr>
                  <w:r>
                    <w:rPr>
                      <w:rFonts w:ascii="Times New Roman" w:hAnsi="Times New Roman" w:cs="Times New Roman"/>
                      <w:b/>
                    </w:rPr>
                    <w:t>Yabancı Dilde Adı</w:t>
                  </w:r>
                </w:p>
              </w:tc>
              <w:tc>
                <w:tcPr>
                  <w:tcW w:w="7477" w:type="dxa"/>
                  <w:vAlign w:val="center"/>
                </w:tcPr>
                <w:p w:rsidR="00D36F3F" w:rsidRPr="00BA3F76" w:rsidRDefault="00D36F3F" w:rsidP="00B50C7C">
                  <w:pPr>
                    <w:spacing w:after="120"/>
                    <w:jc w:val="both"/>
                    <w:rPr>
                      <w:rFonts w:ascii="Times New Roman" w:hAnsi="Times New Roman" w:cs="Times New Roman"/>
                    </w:rPr>
                  </w:pPr>
                </w:p>
              </w:tc>
            </w:tr>
          </w:tbl>
          <w:p w:rsidR="00D36F3F" w:rsidRDefault="00D36F3F" w:rsidP="00B50C7C">
            <w:pPr>
              <w:rPr>
                <w:rFonts w:ascii="Times New Roman" w:hAnsi="Times New Roman" w:cs="Times New Roman"/>
              </w:rPr>
            </w:pPr>
          </w:p>
          <w:tbl>
            <w:tblPr>
              <w:tblStyle w:val="TabloKlavuzu"/>
              <w:tblW w:w="0" w:type="auto"/>
              <w:tblBorders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9697"/>
            </w:tblGrid>
            <w:tr w:rsidR="009F69BA" w:rsidRPr="00BA3F76" w:rsidTr="00DB00A4">
              <w:trPr>
                <w:trHeight w:val="340"/>
              </w:trPr>
              <w:tc>
                <w:tcPr>
                  <w:tcW w:w="9697" w:type="dxa"/>
                  <w:shd w:val="clear" w:color="auto" w:fill="F2F2F2" w:themeFill="background1" w:themeFillShade="F2"/>
                  <w:vAlign w:val="center"/>
                </w:tcPr>
                <w:p w:rsidR="009F69BA" w:rsidRPr="00DD1275" w:rsidRDefault="007E7ED7" w:rsidP="00AE3A70">
                  <w:pPr>
                    <w:rPr>
                      <w:rFonts w:ascii="Times New Roman" w:hAnsi="Times New Roman" w:cs="Times New Roman"/>
                      <w:b/>
                    </w:rPr>
                  </w:pPr>
                  <w:sdt>
                    <w:sdtPr>
                      <w:rPr>
                        <w:rFonts w:ascii="Times New Roman" w:hAnsi="Times New Roman" w:cs="Times New Roman"/>
                        <w:b/>
                      </w:rPr>
                      <w:alias w:val="Teklif Edilen Tez Konusu Değişikliği Yoksa Çerçeveyi Siliniz"/>
                      <w:tag w:val="Teklif Edilen Tez Konusu Yoksa Çerçeveyi Siliniz"/>
                      <w:id w:val="229404789"/>
                    </w:sdtPr>
                    <w:sdtEndPr/>
                    <w:sdtContent>
                      <w:r w:rsidR="00DD1275" w:rsidRPr="00DD1275">
                        <w:rPr>
                          <w:rFonts w:ascii="Times New Roman" w:hAnsi="Times New Roman" w:cs="Times New Roman"/>
                          <w:b/>
                        </w:rPr>
                        <w:t>Değiştirilmesi Teklif Edilen Tez Konusu Amacı</w:t>
                      </w:r>
                      <w:r w:rsidR="006B5048">
                        <w:rPr>
                          <w:rFonts w:ascii="Times New Roman" w:hAnsi="Times New Roman" w:cs="Times New Roman"/>
                          <w:b/>
                        </w:rPr>
                        <w:t xml:space="preserve"> </w:t>
                      </w:r>
                      <w:r w:rsidR="006B5048" w:rsidRPr="006B5048">
                        <w:rPr>
                          <w:rFonts w:ascii="Times New Roman" w:hAnsi="Times New Roman" w:cs="Times New Roman"/>
                        </w:rPr>
                        <w:t>(</w:t>
                      </w:r>
                      <w:r w:rsidR="00AE3A70">
                        <w:rPr>
                          <w:rFonts w:ascii="Times New Roman" w:hAnsi="Times New Roman" w:cs="Times New Roman"/>
                        </w:rPr>
                        <w:t>Nedenleri a</w:t>
                      </w:r>
                      <w:r w:rsidR="006B5048" w:rsidRPr="006B5048">
                        <w:rPr>
                          <w:rFonts w:ascii="Times New Roman" w:hAnsi="Times New Roman" w:cs="Times New Roman"/>
                        </w:rPr>
                        <w:t>yrıntılı açıklanmalıdır)</w:t>
                      </w:r>
                      <w:r w:rsidR="00DD1275" w:rsidRPr="00DD1275">
                        <w:rPr>
                          <w:rFonts w:ascii="Times New Roman" w:hAnsi="Times New Roman" w:cs="Times New Roman"/>
                          <w:b/>
                        </w:rPr>
                        <w:t>:</w:t>
                      </w:r>
                    </w:sdtContent>
                  </w:sdt>
                </w:p>
              </w:tc>
            </w:tr>
            <w:tr w:rsidR="009F69BA" w:rsidRPr="00BA3F76" w:rsidTr="00DB00A4">
              <w:trPr>
                <w:trHeight w:val="340"/>
              </w:trPr>
              <w:tc>
                <w:tcPr>
                  <w:tcW w:w="9697" w:type="dxa"/>
                  <w:shd w:val="clear" w:color="auto" w:fill="FFFFFF" w:themeFill="background1"/>
                  <w:vAlign w:val="center"/>
                </w:tcPr>
                <w:p w:rsidR="009F69BA" w:rsidRPr="00B635BF" w:rsidRDefault="009F69BA" w:rsidP="00DB00A4">
                  <w:pPr>
                    <w:spacing w:before="120" w:after="120" w:line="276" w:lineRule="auto"/>
                    <w:jc w:val="both"/>
                    <w:rPr>
                      <w:rFonts w:ascii="Times New Roman" w:hAnsi="Times New Roman" w:cs="Times New Roman"/>
                    </w:rPr>
                  </w:pPr>
                </w:p>
              </w:tc>
            </w:tr>
          </w:tbl>
          <w:p w:rsidR="00D869FF" w:rsidRDefault="00D869FF">
            <w:pPr>
              <w:rPr>
                <w:rFonts w:ascii="Times New Roman" w:hAnsi="Times New Roman" w:cs="Times New Roman"/>
              </w:rPr>
            </w:pPr>
          </w:p>
          <w:tbl>
            <w:tblPr>
              <w:tblStyle w:val="TabloKlavuzu"/>
              <w:tblW w:w="0" w:type="auto"/>
              <w:tblBorders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9697"/>
            </w:tblGrid>
            <w:tr w:rsidR="00C102D1" w:rsidRPr="00BA3F76" w:rsidTr="009E71AF">
              <w:trPr>
                <w:trHeight w:val="340"/>
              </w:trPr>
              <w:tc>
                <w:tcPr>
                  <w:tcW w:w="9697" w:type="dxa"/>
                  <w:shd w:val="clear" w:color="auto" w:fill="F2F2F2" w:themeFill="background1" w:themeFillShade="F2"/>
                  <w:vAlign w:val="center"/>
                </w:tcPr>
                <w:p w:rsidR="00C102D1" w:rsidRPr="00DD1275" w:rsidRDefault="007E7ED7" w:rsidP="00AE3A70">
                  <w:pPr>
                    <w:rPr>
                      <w:rFonts w:ascii="Times New Roman" w:hAnsi="Times New Roman" w:cs="Times New Roman"/>
                      <w:b/>
                    </w:rPr>
                  </w:pPr>
                  <w:sdt>
                    <w:sdtPr>
                      <w:rPr>
                        <w:rFonts w:ascii="Times New Roman" w:hAnsi="Times New Roman" w:cs="Times New Roman"/>
                        <w:b/>
                      </w:rPr>
                      <w:alias w:val="Teklif Edilen Tez Konusu Değişikliği Yoksa Çerçeveyi Siliniz"/>
                      <w:tag w:val="Teklif Edilen Tez Konusu Yoksa Çerçeveyi Siliniz"/>
                      <w:id w:val="229404804"/>
                    </w:sdtPr>
                    <w:sdtEndPr/>
                    <w:sdtContent>
                      <w:r w:rsidR="00DD1275" w:rsidRPr="00DD1275">
                        <w:rPr>
                          <w:rFonts w:ascii="Times New Roman" w:hAnsi="Times New Roman" w:cs="Times New Roman"/>
                          <w:b/>
                        </w:rPr>
                        <w:t>Değiştirilmesi Teklif Edilen Tez Konusu Kapsamı</w:t>
                      </w:r>
                      <w:r w:rsidR="006B5048">
                        <w:rPr>
                          <w:rFonts w:ascii="Times New Roman" w:hAnsi="Times New Roman" w:cs="Times New Roman"/>
                          <w:b/>
                        </w:rPr>
                        <w:t xml:space="preserve"> </w:t>
                      </w:r>
                      <w:r w:rsidR="006B5048" w:rsidRPr="006B5048">
                        <w:rPr>
                          <w:rFonts w:ascii="Times New Roman" w:hAnsi="Times New Roman" w:cs="Times New Roman"/>
                        </w:rPr>
                        <w:t>(</w:t>
                      </w:r>
                      <w:r w:rsidR="00AE3A70">
                        <w:rPr>
                          <w:rFonts w:ascii="Times New Roman" w:hAnsi="Times New Roman" w:cs="Times New Roman"/>
                        </w:rPr>
                        <w:t>Nedenleri a</w:t>
                      </w:r>
                      <w:r w:rsidR="006B5048" w:rsidRPr="006B5048">
                        <w:rPr>
                          <w:rFonts w:ascii="Times New Roman" w:hAnsi="Times New Roman" w:cs="Times New Roman"/>
                        </w:rPr>
                        <w:t>yrıntılı açıklanmalıdır)</w:t>
                      </w:r>
                      <w:r w:rsidR="00DD1275" w:rsidRPr="00DD1275">
                        <w:rPr>
                          <w:rFonts w:ascii="Times New Roman" w:hAnsi="Times New Roman" w:cs="Times New Roman"/>
                          <w:b/>
                        </w:rPr>
                        <w:t>:</w:t>
                      </w:r>
                    </w:sdtContent>
                  </w:sdt>
                </w:p>
              </w:tc>
            </w:tr>
            <w:tr w:rsidR="00C102D1" w:rsidRPr="00BA3F76" w:rsidTr="009E71AF">
              <w:trPr>
                <w:trHeight w:val="340"/>
              </w:trPr>
              <w:tc>
                <w:tcPr>
                  <w:tcW w:w="9697" w:type="dxa"/>
                  <w:shd w:val="clear" w:color="auto" w:fill="FFFFFF" w:themeFill="background1"/>
                  <w:vAlign w:val="center"/>
                </w:tcPr>
                <w:p w:rsidR="00C102D1" w:rsidRPr="00B635BF" w:rsidRDefault="00C102D1" w:rsidP="009E71AF">
                  <w:pPr>
                    <w:spacing w:before="120" w:after="120" w:line="276" w:lineRule="auto"/>
                    <w:jc w:val="both"/>
                    <w:rPr>
                      <w:rFonts w:ascii="Times New Roman" w:hAnsi="Times New Roman" w:cs="Times New Roman"/>
                    </w:rPr>
                  </w:pPr>
                </w:p>
              </w:tc>
            </w:tr>
          </w:tbl>
          <w:p w:rsidR="00B50685" w:rsidRPr="00BA3F76" w:rsidRDefault="00B50685">
            <w:pPr>
              <w:rPr>
                <w:rFonts w:ascii="Times New Roman" w:hAnsi="Times New Roman" w:cs="Times New Roman"/>
              </w:rPr>
            </w:pPr>
          </w:p>
          <w:tbl>
            <w:tblPr>
              <w:tblStyle w:val="TabloKlavuzu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4254"/>
              <w:gridCol w:w="612"/>
              <w:gridCol w:w="4841"/>
            </w:tblGrid>
            <w:tr w:rsidR="006B5048" w:rsidRPr="00320617" w:rsidTr="00B50C7C">
              <w:trPr>
                <w:trHeight w:val="317"/>
              </w:trPr>
              <w:tc>
                <w:tcPr>
                  <w:tcW w:w="4866" w:type="dxa"/>
                  <w:gridSpan w:val="2"/>
                  <w:vAlign w:val="center"/>
                </w:tcPr>
                <w:p w:rsidR="006B5048" w:rsidRPr="00320617" w:rsidRDefault="004F0771" w:rsidP="006B5048">
                  <w:pPr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/>
                    </w:rPr>
                    <w:t xml:space="preserve"> </w:t>
                  </w:r>
                  <w:r w:rsidR="006B5048">
                    <w:rPr>
                      <w:rFonts w:ascii="Times New Roman" w:hAnsi="Times New Roman" w:cs="Times New Roman"/>
                      <w:color w:val="FF0000"/>
                    </w:rPr>
                    <w:t xml:space="preserve"> </w:t>
                  </w:r>
                </w:p>
              </w:tc>
              <w:tc>
                <w:tcPr>
                  <w:tcW w:w="4841" w:type="dxa"/>
                  <w:vAlign w:val="center"/>
                </w:tcPr>
                <w:p w:rsidR="006B5048" w:rsidRPr="00320617" w:rsidRDefault="006B5048" w:rsidP="006B5048">
                  <w:pPr>
                    <w:jc w:val="right"/>
                    <w:rPr>
                      <w:rFonts w:ascii="Times New Roman" w:hAnsi="Times New Roman" w:cs="Times New Roman"/>
                    </w:rPr>
                  </w:pPr>
                </w:p>
              </w:tc>
            </w:tr>
            <w:tr w:rsidR="006B5048" w:rsidRPr="00B41802" w:rsidTr="00311AFD">
              <w:trPr>
                <w:trHeight w:val="340"/>
              </w:trPr>
              <w:tc>
                <w:tcPr>
                  <w:tcW w:w="4866" w:type="dxa"/>
                  <w:gridSpan w:val="2"/>
                  <w:vAlign w:val="center"/>
                </w:tcPr>
                <w:p w:rsidR="006B5048" w:rsidRPr="00320617" w:rsidRDefault="007E7ED7" w:rsidP="006B5048">
                  <w:pPr>
                    <w:spacing w:line="360" w:lineRule="auto"/>
                    <w:rPr>
                      <w:rFonts w:ascii="Times New Roman" w:hAnsi="Times New Roman" w:cs="Times New Roman"/>
                    </w:rPr>
                  </w:pPr>
                  <w:sdt>
                    <w:sdtPr>
                      <w:rPr>
                        <w:rStyle w:val="Stil1"/>
                      </w:rPr>
                      <w:alias w:val="Unvan Seçiniz"/>
                      <w:tag w:val="Unvan Seçiniz"/>
                      <w:id w:val="1678925529"/>
                      <w:dropDownList>
                        <w:listItem w:displayText=".........." w:value=".........."/>
                        <w:listItem w:displayText="Prof. Dr." w:value="Prof. Dr."/>
                        <w:listItem w:displayText="Doç. Dr." w:value="Doç. Dr."/>
                        <w:listItem w:displayText="Dr. Öğr. Üyesi" w:value="Dr. Öğr. Üyesi"/>
                      </w:dropDownList>
                    </w:sdtPr>
                    <w:sdtEndPr>
                      <w:rPr>
                        <w:rStyle w:val="Stil1"/>
                      </w:rPr>
                    </w:sdtEndPr>
                    <w:sdtContent>
                      <w:r w:rsidR="006B5048" w:rsidRPr="00F246A8">
                        <w:rPr>
                          <w:rStyle w:val="Stil1"/>
                        </w:rPr>
                        <w:t>..........</w:t>
                      </w:r>
                    </w:sdtContent>
                  </w:sdt>
                  <w:r w:rsidR="006B5048">
                    <w:rPr>
                      <w:rFonts w:ascii="Times New Roman" w:hAnsi="Times New Roman" w:cs="Times New Roman"/>
                    </w:rPr>
                    <w:t xml:space="preserve"> </w:t>
                  </w:r>
                  <w:sdt>
                    <w:sdtPr>
                      <w:rPr>
                        <w:rFonts w:ascii="Times New Roman" w:hAnsi="Times New Roman" w:cs="Times New Roman"/>
                      </w:rPr>
                      <w:alias w:val="Danışmanın Adı ve Soyadı "/>
                      <w:tag w:val="Danışmanın Adı ve Soyadı "/>
                      <w:id w:val="1678925530"/>
                      <w:showingPlcHdr/>
                    </w:sdtPr>
                    <w:sdtEndPr/>
                    <w:sdtContent>
                      <w:r w:rsidR="006B5048" w:rsidRPr="00E81ED6">
                        <w:rPr>
                          <w:rStyle w:val="YerTutucuMetni"/>
                        </w:rPr>
                        <w:t>Metin girmek için burayı tıklatın.</w:t>
                      </w:r>
                    </w:sdtContent>
                  </w:sdt>
                  <w:r w:rsidR="006B5048">
                    <w:rPr>
                      <w:rFonts w:ascii="Times New Roman" w:hAnsi="Times New Roman" w:cs="Times New Roman"/>
                    </w:rPr>
                    <w:t xml:space="preserve">  </w:t>
                  </w:r>
                </w:p>
              </w:tc>
              <w:tc>
                <w:tcPr>
                  <w:tcW w:w="4841" w:type="dxa"/>
                  <w:vAlign w:val="center"/>
                </w:tcPr>
                <w:p w:rsidR="006B5048" w:rsidRPr="00B41802" w:rsidRDefault="007E7ED7" w:rsidP="006B5048">
                  <w:pPr>
                    <w:jc w:val="right"/>
                    <w:rPr>
                      <w:rFonts w:ascii="Times New Roman" w:hAnsi="Times New Roman" w:cs="Times New Roman"/>
                    </w:rPr>
                  </w:pPr>
                  <w:sdt>
                    <w:sdtPr>
                      <w:rPr>
                        <w:rStyle w:val="Stil2"/>
                      </w:rPr>
                      <w:alias w:val="Unvan Seçiniz"/>
                      <w:tag w:val="Unvan Seçiniz"/>
                      <w:id w:val="-816877974"/>
                      <w:dropDownList>
                        <w:listItem w:displayText=".........." w:value=".........."/>
                        <w:listItem w:displayText="Prof. Dr." w:value="Prof. Dr."/>
                        <w:listItem w:displayText="Doç. Dr." w:value="Doç. Dr."/>
                        <w:listItem w:displayText="Dr. Öğr. Üyesi" w:value="Dr. Öğr. Üyesi"/>
                      </w:dropDownList>
                    </w:sdtPr>
                    <w:sdtEndPr>
                      <w:rPr>
                        <w:rStyle w:val="Stil2"/>
                      </w:rPr>
                    </w:sdtEndPr>
                    <w:sdtContent>
                      <w:r w:rsidR="006B5048" w:rsidRPr="00F246A8">
                        <w:rPr>
                          <w:rStyle w:val="Stil2"/>
                        </w:rPr>
                        <w:t>..........</w:t>
                      </w:r>
                    </w:sdtContent>
                  </w:sdt>
                  <w:r w:rsidR="006B5048">
                    <w:rPr>
                      <w:rFonts w:ascii="Times New Roman" w:hAnsi="Times New Roman" w:cs="Times New Roman"/>
                    </w:rPr>
                    <w:t xml:space="preserve"> </w:t>
                  </w:r>
                  <w:sdt>
                    <w:sdtPr>
                      <w:rPr>
                        <w:rFonts w:ascii="Times New Roman" w:hAnsi="Times New Roman" w:cs="Times New Roman"/>
                      </w:rPr>
                      <w:alias w:val="Anabilim Dalı Başkanı Adı ve Soyadı "/>
                      <w:tag w:val="Anabilim Dalı Başkanı Adı ve Soyadı "/>
                      <w:id w:val="918286786"/>
                      <w:showingPlcHdr/>
                    </w:sdtPr>
                    <w:sdtEndPr/>
                    <w:sdtContent>
                      <w:r w:rsidR="006B5048" w:rsidRPr="00E81ED6">
                        <w:rPr>
                          <w:rStyle w:val="YerTutucuMetni"/>
                        </w:rPr>
                        <w:t>Metin girmek için burayı tıklatın.</w:t>
                      </w:r>
                    </w:sdtContent>
                  </w:sdt>
                  <w:r w:rsidR="006B5048">
                    <w:rPr>
                      <w:rFonts w:ascii="Times New Roman" w:hAnsi="Times New Roman" w:cs="Times New Roman"/>
                    </w:rPr>
                    <w:t xml:space="preserve">  </w:t>
                  </w:r>
                </w:p>
              </w:tc>
            </w:tr>
            <w:tr w:rsidR="006B5048" w:rsidRPr="00320617" w:rsidTr="00311AFD">
              <w:trPr>
                <w:trHeight w:val="340"/>
              </w:trPr>
              <w:tc>
                <w:tcPr>
                  <w:tcW w:w="4866" w:type="dxa"/>
                  <w:gridSpan w:val="2"/>
                  <w:vAlign w:val="center"/>
                </w:tcPr>
                <w:p w:rsidR="006B5048" w:rsidRPr="00320617" w:rsidRDefault="006B5048" w:rsidP="006B5048">
                  <w:pPr>
                    <w:spacing w:line="360" w:lineRule="auto"/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/>
                    </w:rPr>
                    <w:t>Danışman İmza</w:t>
                  </w:r>
                </w:p>
              </w:tc>
              <w:tc>
                <w:tcPr>
                  <w:tcW w:w="4841" w:type="dxa"/>
                  <w:vAlign w:val="center"/>
                </w:tcPr>
                <w:p w:rsidR="006B5048" w:rsidRPr="00320617" w:rsidRDefault="007E7ED7" w:rsidP="006B5048">
                  <w:pPr>
                    <w:jc w:val="right"/>
                    <w:rPr>
                      <w:rFonts w:ascii="Times New Roman" w:hAnsi="Times New Roman" w:cs="Times New Roman"/>
                    </w:rPr>
                  </w:pPr>
                  <w:sdt>
                    <w:sdtPr>
                      <w:rPr>
                        <w:rFonts w:ascii="Times New Roman" w:hAnsi="Times New Roman" w:cs="Times New Roman"/>
                      </w:rPr>
                      <w:alias w:val="Görevi"/>
                      <w:tag w:val="Görevi"/>
                      <w:id w:val="67314586"/>
                      <w:dropDownList>
                        <w:listItem w:displayText="...................." w:value="................."/>
                        <w:listItem w:displayText="Anabilim Dalı Başkanı" w:value="Anabilim Dalı Başkanı"/>
                        <w:listItem w:displayText="Anabilim Dalı Başkan Vekili" w:value="Anabilim Dalı Başkan Vekili"/>
                      </w:dropDownList>
                    </w:sdtPr>
                    <w:sdtEndPr/>
                    <w:sdtContent>
                      <w:r w:rsidR="006B5048">
                        <w:rPr>
                          <w:rFonts w:ascii="Times New Roman" w:hAnsi="Times New Roman" w:cs="Times New Roman"/>
                        </w:rPr>
                        <w:t>....................</w:t>
                      </w:r>
                    </w:sdtContent>
                  </w:sdt>
                  <w:r w:rsidR="006B5048">
                    <w:rPr>
                      <w:rFonts w:ascii="Times New Roman" w:hAnsi="Times New Roman" w:cs="Times New Roman"/>
                    </w:rPr>
                    <w:t xml:space="preserve">                                          </w:t>
                  </w:r>
                </w:p>
              </w:tc>
            </w:tr>
            <w:tr w:rsidR="006B5048" w:rsidRPr="00320617" w:rsidTr="00311AFD">
              <w:trPr>
                <w:gridAfter w:val="1"/>
                <w:wAfter w:w="4841" w:type="dxa"/>
                <w:trHeight w:val="340"/>
              </w:trPr>
              <w:tc>
                <w:tcPr>
                  <w:tcW w:w="4866" w:type="dxa"/>
                  <w:gridSpan w:val="2"/>
                  <w:vAlign w:val="center"/>
                </w:tcPr>
                <w:p w:rsidR="006B5048" w:rsidRDefault="007E7ED7" w:rsidP="006B5048">
                  <w:pPr>
                    <w:spacing w:line="360" w:lineRule="auto"/>
                    <w:rPr>
                      <w:rStyle w:val="Stil1"/>
                    </w:rPr>
                  </w:pPr>
                  <w:sdt>
                    <w:sdtPr>
                      <w:rPr>
                        <w:rFonts w:ascii="Times New Roman" w:hAnsi="Times New Roman" w:cs="Times New Roman"/>
                      </w:rPr>
                      <w:alias w:val="Öğrencinin Adı ve Soyadı "/>
                      <w:tag w:val="Öğrencinin Adı ve Soyadı "/>
                      <w:id w:val="-503046401"/>
                      <w:showingPlcHdr/>
                    </w:sdtPr>
                    <w:sdtEndPr/>
                    <w:sdtContent>
                      <w:r w:rsidR="006B5048" w:rsidRPr="00E81ED6">
                        <w:rPr>
                          <w:rStyle w:val="YerTutucuMetni"/>
                        </w:rPr>
                        <w:t>Metin girmek için burayı tıklatın.</w:t>
                      </w:r>
                    </w:sdtContent>
                  </w:sdt>
                  <w:r w:rsidR="006B5048">
                    <w:rPr>
                      <w:rFonts w:ascii="Times New Roman" w:hAnsi="Times New Roman" w:cs="Times New Roman"/>
                    </w:rPr>
                    <w:t xml:space="preserve">  </w:t>
                  </w:r>
                </w:p>
                <w:p w:rsidR="006B5048" w:rsidRPr="00320617" w:rsidRDefault="006B5048" w:rsidP="006B5048">
                  <w:pPr>
                    <w:spacing w:line="360" w:lineRule="auto"/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/>
                    </w:rPr>
                    <w:t>Öğrenci İmza</w:t>
                  </w:r>
                </w:p>
              </w:tc>
            </w:tr>
            <w:tr w:rsidR="006B5048" w:rsidRPr="00BB4485" w:rsidTr="00311AFD">
              <w:trPr>
                <w:trHeight w:val="340"/>
              </w:trPr>
              <w:tc>
                <w:tcPr>
                  <w:tcW w:w="4866" w:type="dxa"/>
                  <w:gridSpan w:val="2"/>
                  <w:vAlign w:val="center"/>
                </w:tcPr>
                <w:p w:rsidR="006B5048" w:rsidRPr="00320617" w:rsidRDefault="007E7ED7" w:rsidP="006B5048">
                  <w:pPr>
                    <w:rPr>
                      <w:rFonts w:ascii="Times New Roman" w:hAnsi="Times New Roman" w:cs="Times New Roman"/>
                    </w:rPr>
                  </w:pPr>
                  <w:sdt>
                    <w:sdtPr>
                      <w:rPr>
                        <w:rStyle w:val="Stil4"/>
                      </w:rPr>
                      <w:alias w:val="Formun Düzenlenme Tarihi"/>
                      <w:tag w:val="Formun Düzenlenme Tarihi"/>
                      <w:id w:val="1678925528"/>
                      <w:showingPlcHdr/>
                      <w:date>
                        <w:dateFormat w:val="dd.MM.yyyy"/>
                        <w:lid w:val="tr-TR"/>
                        <w:storeMappedDataAs w:val="dateTime"/>
                        <w:calendar w:val="gregorian"/>
                      </w:date>
                    </w:sdtPr>
                    <w:sdtEndPr>
                      <w:rPr>
                        <w:rStyle w:val="VarsaylanParagrafYazTipi"/>
                        <w:rFonts w:asciiTheme="minorHAnsi" w:hAnsiTheme="minorHAnsi" w:cs="Times New Roman"/>
                      </w:rPr>
                    </w:sdtEndPr>
                    <w:sdtContent>
                      <w:r w:rsidR="006B5048" w:rsidRPr="00454D65">
                        <w:rPr>
                          <w:rStyle w:val="YerTutucuMetni"/>
                        </w:rPr>
                        <w:t>Tarih girmek için burayı tıklatın.</w:t>
                      </w:r>
                    </w:sdtContent>
                  </w:sdt>
                </w:p>
              </w:tc>
              <w:tc>
                <w:tcPr>
                  <w:tcW w:w="4841" w:type="dxa"/>
                  <w:vAlign w:val="center"/>
                </w:tcPr>
                <w:p w:rsidR="006B5048" w:rsidRPr="00BB4485" w:rsidRDefault="006B5048" w:rsidP="006B5048">
                  <w:pPr>
                    <w:jc w:val="right"/>
                    <w:rPr>
                      <w:rFonts w:ascii="Times New Roman" w:hAnsi="Times New Roman" w:cs="Times New Roman"/>
                      <w:color w:val="FF0000"/>
                    </w:rPr>
                  </w:pPr>
                </w:p>
              </w:tc>
            </w:tr>
            <w:tr w:rsidR="00046C73" w:rsidTr="00B50C7C">
              <w:trPr>
                <w:trHeight w:val="98"/>
              </w:trPr>
              <w:tc>
                <w:tcPr>
                  <w:tcW w:w="4254" w:type="dxa"/>
                  <w:vAlign w:val="center"/>
                  <w:hideMark/>
                </w:tcPr>
                <w:p w:rsidR="00046C73" w:rsidRPr="00B41802" w:rsidRDefault="00046C73" w:rsidP="00AE3A70">
                  <w:pPr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5453" w:type="dxa"/>
                  <w:gridSpan w:val="2"/>
                  <w:vAlign w:val="center"/>
                  <w:hideMark/>
                </w:tcPr>
                <w:p w:rsidR="00046C73" w:rsidRPr="007060B2" w:rsidRDefault="007E7ED7" w:rsidP="006B5048">
                  <w:pPr>
                    <w:jc w:val="right"/>
                    <w:rPr>
                      <w:rFonts w:ascii="Times New Roman" w:hAnsi="Times New Roman" w:cs="Times New Roman"/>
                    </w:rPr>
                  </w:pPr>
                  <w:sdt>
                    <w:sdtPr>
                      <w:rPr>
                        <w:rFonts w:ascii="Times New Roman" w:hAnsi="Times New Roman" w:cs="Times New Roman"/>
                        <w:color w:val="808080"/>
                      </w:rPr>
                      <w:alias w:val="Anabilim Dalı Başkanı Adı ve Soyadı "/>
                      <w:tag w:val="Anabilim Dalı Başkanı Adı ve Soyadı "/>
                      <w:id w:val="1661907017"/>
                      <w:showingPlcHdr/>
                    </w:sdtPr>
                    <w:sdtEndPr/>
                    <w:sdtContent>
                      <w:r w:rsidR="007E69EC">
                        <w:rPr>
                          <w:rFonts w:ascii="Times New Roman" w:hAnsi="Times New Roman" w:cs="Times New Roman"/>
                        </w:rPr>
                        <w:t xml:space="preserve">     </w:t>
                      </w:r>
                    </w:sdtContent>
                  </w:sdt>
                  <w:r w:rsidR="00046C73">
                    <w:rPr>
                      <w:rFonts w:ascii="Times New Roman" w:hAnsi="Times New Roman" w:cs="Times New Roman"/>
                    </w:rPr>
                    <w:t xml:space="preserve">  </w:t>
                  </w:r>
                </w:p>
              </w:tc>
            </w:tr>
            <w:tr w:rsidR="00046C73" w:rsidTr="00B50C7C">
              <w:trPr>
                <w:trHeight w:val="80"/>
              </w:trPr>
              <w:sdt>
                <w:sdtPr>
                  <w:rPr>
                    <w:rStyle w:val="Stil3"/>
                  </w:rPr>
                  <w:alias w:val="Formun Düzenlenme Tarihi"/>
                  <w:tag w:val="Formun Düzenlenme Tarihi"/>
                  <w:id w:val="1639620603"/>
                  <w:lock w:val="sdtLocked"/>
                  <w:showingPlcHdr/>
                  <w:date>
                    <w:dateFormat w:val="dd.MM.yyyy"/>
                    <w:lid w:val="tr-TR"/>
                    <w:storeMappedDataAs w:val="dateTime"/>
                    <w:calendar w:val="gregorian"/>
                  </w:date>
                </w:sdtPr>
                <w:sdtEndPr>
                  <w:rPr>
                    <w:rStyle w:val="VarsaylanParagrafYazTipi"/>
                    <w:rFonts w:asciiTheme="minorHAnsi" w:hAnsiTheme="minorHAnsi" w:cs="Times New Roman"/>
                  </w:rPr>
                </w:sdtEndPr>
                <w:sdtContent>
                  <w:tc>
                    <w:tcPr>
                      <w:tcW w:w="4254" w:type="dxa"/>
                      <w:vAlign w:val="center"/>
                      <w:hideMark/>
                    </w:tcPr>
                    <w:p w:rsidR="00046C73" w:rsidRDefault="006B5048" w:rsidP="006B5048">
                      <w:pPr>
                        <w:rPr>
                          <w:rFonts w:ascii="Times New Roman" w:hAnsi="Times New Roman" w:cs="Times New Roman"/>
                        </w:rPr>
                      </w:pPr>
                      <w:r>
                        <w:rPr>
                          <w:rStyle w:val="Stil3"/>
                        </w:rPr>
                        <w:t xml:space="preserve">     </w:t>
                      </w:r>
                    </w:p>
                  </w:tc>
                </w:sdtContent>
              </w:sdt>
              <w:tc>
                <w:tcPr>
                  <w:tcW w:w="5453" w:type="dxa"/>
                  <w:gridSpan w:val="2"/>
                  <w:vAlign w:val="center"/>
                  <w:hideMark/>
                </w:tcPr>
                <w:p w:rsidR="00046C73" w:rsidRPr="007D31D7" w:rsidRDefault="00046C73" w:rsidP="0087317B">
                  <w:pPr>
                    <w:jc w:val="right"/>
                    <w:rPr>
                      <w:rFonts w:ascii="Times New Roman" w:hAnsi="Times New Roman" w:cs="Times New Roman"/>
                      <w:color w:val="FF0000"/>
                    </w:rPr>
                  </w:pPr>
                </w:p>
              </w:tc>
            </w:tr>
          </w:tbl>
          <w:p w:rsidR="008903C2" w:rsidRPr="00BA3F76" w:rsidRDefault="007E7ED7" w:rsidP="007A38A4">
            <w:pPr>
              <w:rPr>
                <w:rFonts w:ascii="Times New Roman" w:hAnsi="Times New Roman" w:cs="Times New Roman"/>
              </w:rPr>
            </w:pPr>
            <w:sdt>
              <w:sdtPr>
                <w:rPr>
                  <w:rStyle w:val="Stil5"/>
                  <w:color w:val="FF0000"/>
                </w:rPr>
                <w:alias w:val="Formu Doldurmadan Önce Açıklamaları Okuyunuz"/>
                <w:tag w:val="Formu Doldurmadan Önce Açıklamaları Okuyunuz"/>
                <w:id w:val="1615927080"/>
                <w:lock w:val="sdtLocked"/>
                <w:dropDownList>
                  <w:listItem w:displayText="Açıklamalar" w:value="Açıklamalar"/>
                  <w:listItem w:displayText="......................................................................................................." w:value="......................................................................................................."/>
                  <w:listItem w:displayText="Form elektronik ortamda ve ıslak imzalı olarak hazırlanmalıdır." w:value="Form elektronik ortamda ve ıslak imzalı olarak hazırlanmalıdır."/>
                  <w:listItem w:displayText="--------------------------------------------------------------------------------------" w:value="--------------------------------------------------------------------------------------"/>
                  <w:listItem w:displayText="Danışman Tez Adı/Konusu Değişikliği Öneri Formu, Tez aşaması sürecinde Lisansüstü " w:value="Danışman Tez Adı/Konusu Değişikliği Öneri Formu, Tez aşaması sürecinde Lisansüstü "/>
                  <w:listItem w:displayText="tezlerine ait Tez Adı, Tez Konusu ve Tez Adı ve Konusu’nun düzeltilmesi istenmesi " w:value="tezlerine ait Tez Adı, Tez Konusu ve Tez Adı ve Konusu’nun düzeltilmesi istenmesi "/>
                  <w:listItem w:displayText="durumlarında kullanılır." w:value="durumlarında kullanılır."/>
                  <w:listItem w:displayText="Formdaki “Tez Adı/Konusu Değiştirme Gerekçeleri Listesi” penceresinden;" w:value="Formdaki “Tez Adı/Konusu Değiştirme Gerekçeleri Listesi” penceresinden;"/>
                  <w:listItem w:displayText="II- DOKTORA TEZLERİ İÇİN:" w:value="II- DOKTORA TEZLERİ İÇİN:"/>
                  <w:listItem w:displayText="A- Tez İzleme Komite Belirlenmeden Önce:" w:value="A- Tez İzleme Komite Belirlenmeden Önce:"/>
                  <w:listItem w:displayText="1- “Danışman Tarafından Düzeltilmesi Teklif Edilen Doktora Tez Adı Gerekçesi” " w:value="1- “Danışman Tarafından Düzeltilmesi Teklif Edilen Doktora Tez Adı Gerekçesi” "/>
                  <w:listItem w:displayText="seçilmesi durumunda, sadece, tez adında (Türkçe/Yabancı Dilde)  düzeltme işlemi yapılır " w:value="seçilmesi durumunda, sadece, tez adında (Türkçe/Yabancı Dilde)  düzeltme işlemi yapılır "/>
                  <w:listItem w:displayText="ve tez teslim sürecini etkilemez. “Danışman Tez  Adı/Konusu Değişikliği Öneri Formu”, " w:value="ve tez teslim sürecini etkilemez. “Danışman Tez  Adı/Konusu Değişikliği Öneri Formu”, "/>
                  <w:listItem w:displayText="ABD Tez Adı/Konusu Değişikliği Öneri Formu üst yazısı  ekinde Enstitüye gönderilir. " w:value="ABD Tez Adı/Konusu Değişikliği Öneri Formu üst yazısı  ekinde Enstitüye gönderilir. "/>
                  <w:listItem w:displayText="2- “Danışman Tarafından Değiştirilmesi Teklif Edilen Doktora Tez Konusu Gerekçesi” " w:value="2- “Danışman Tarafından Değiştirilmesi Teklif Edilen Doktora Tez Konusu Gerekçesi” "/>
                  <w:listItem w:displayText="seçilmesi durumunda, Tez konusu ve Tez Kapsamı üzerinde düzeltme işlemi yapılır. " w:value="seçilmesi durumunda, Tez konusu ve Tez Kapsamı üzerinde düzeltme işlemi yapılır. "/>
                  <w:listItem w:displayText="“Danışman Tez Adı/Konusu Değişikliği Öneri Formu”, ABD Tez Adı/Konusu Değişikliği " w:value="“Danışman Tez Adı/Konusu Değişikliği Öneri Formu”, ABD Tez Adı/Konusu Değişikliği "/>
                  <w:listItem w:displayText="Öneri Formu üst yazısı ekinde Enstitüye gönderilir. " w:value="Öneri Formu üst yazısı ekinde Enstitüye gönderilir. "/>
                  <w:listItem w:displayText="3- “Danışman Tarafından Değiştirilmesi Teklif Edilen Doktora Tez Adı ve Tez Konusu " w:value="3- “Danışman Tarafından Değiştirilmesi Teklif Edilen Doktora Tez Adı ve Tez Konusu "/>
                  <w:listItem w:displayText="Gerekçesi” seçilmesi durumunda, Tez Adı ile birlikte içeriğinde de (Tez konusu ve Tez " w:value="Gerekçesi” seçilmesi durumunda, Tez Adı ile birlikte içeriğinde de (Tez konusu ve Tez "/>
                  <w:listItem w:displayText="Kapsamı) düzeltme işlemi yapılır. “Danışman Tez Adı/Konusu Değişikliği Öneri Formu”, " w:value="Kapsamı) düzeltme işlemi yapılır. “Danışman Tez Adı/Konusu Değişikliği Öneri Formu”, "/>
                  <w:listItem w:displayText="ABD Tez Adı/Konusu Değişikliği Öneri Formu üst yazısı ekinde  Enstitüye gönderilir. " w:value="ABD Tez Adı/Konusu Değişikliği  Öneri Formu üst yazısı ekinde Enstitüye gönderilir. "/>
                  <w:listItem w:displayText="B- Tez İzleme Komitesi Belirlendikten Sonra:" w:value="B- Tez İzleme Komitesi Belirlendikten Sonra:"/>
                  <w:listItem w:displayText="1- TİK Tarafından Değiştirilmesi Teklif Edilen Doktora Tez Konusu veya Tez Adı " w:value="1- TİK Tarafından Değiştirilmesi Teklif Edilen Doktora Tez Konusu veya Tez Adı "/>
                  <w:listItem w:displayText="ve Konusu Gerekçesi, Tez İzleme Komitesi’nin Tez Önerisi Savunma Sınavı " w:value="ve Konusu Gerekçesi, Tez İzleme Komitesi’nin Tez Önerisi Savunma Sınavı "/>
                  <w:listItem w:displayText="toplantısında öğrencinin sunduğu tez önerisine göre Tez Konusu veya Tez Adı ve " w:value="toplantısında öğrencinin sunduğu tez önerisine göre Tez Konusu veya Tez Adı ve "/>
                  <w:listItem w:displayText="Konusunun değiştirilmesine karar verip, “Tez Önerisi Savunma Sınavı Raporu " w:value="Konusunun değiştirilmesine karar verip, “Tez Önerisi Savunma Sınavı Raporu "/>
                  <w:listItem w:displayText="Formu”ndan “UYGUN OLMADIĞINA, TEZ KONUSU veya TEZ ADI ve " w:value="Formu”ndan “UYGUN OLMADIĞINA, TEZ KONUSU veya TEZ ADI ve "/>
                  <w:listItem w:displayText="KONUSUNUN DEĞİŞTİRİLMESİNE ve bir ay içerisinde öğrencinin Tez Önerisi " w:value="KONUSUNUN DEĞİŞTİRİLMESİNE ve bir ay içerisinde öğrencinin Tez Önerisi "/>
                  <w:listItem w:displayText="Savunma Sınavı'na alınmasına” seçeneği için kullanılır. Toplantı sonunda, “Tez Önerisi " w:value="Savunma Sınavı'na alınmasına” seçeneği için kullanılır. Toplantı sonunda, “Tez Önerisi "/>
                  <w:listItem w:displayText="Savunma Sınavı Raporu Formu”, “Tez Önerisi Çalışma Planı Teslim Formu” ve “Tez " w:value="Savunma Sınavı Raporu Formu”, “Tez Önerisi Çalışma Planı Teslim Formu” ve “Tez "/>
                  <w:listItem w:displayText="Önerisi Çalışma Planı Formu”, ABD Doktora Tez Önerisi Savunma Sınavı üst yazısı " w:value="Önerisi Çalışma Planı Formu”, ABD Doktora Tez Önerisi Savunma Sınavı üst yazısı "/>
                  <w:listItem w:displayText="ekinde işlemin bitişini izleyen üç(3) iş günü içinde Enstitüye gönderilir." w:value="ekinde işlemin bitişini izleyen üç(3) iş günü içinde Enstitüye gönderilir."/>
                  <w:listItem w:displayText="Enstitü Yönetim Kurulu onayından sonra, öğrenciye düzeltme için bir(1) ay süre verilir. " w:value="Enstitü Yönetim Kurulu onayından sonra, öğrenciye düzeltme için bir(1) ay süre verilir. "/>
                  <w:listItem w:displayText="Bu süre zarfında, öğrencinin yapacağı araştırmanın amacını, yöntemini ve çalışma planını " w:value="Bu süre zarfında, öğrencinin yapacağı araştırmanın amacını, yöntemini ve çalışma planını "/>
                  <w:listItem w:displayText="kapsayan “Tez Önerisi Çalışma Planı Değişikliği Formu” doldurularak sözlü savunmadan " w:value="kapsayan “Tez Önerisi Çalışma Planı Değişikliği Formu” doldurularak sözlü savunmadan "/>
                  <w:listItem w:displayText="en az on beş gün önce Tez İzleme Komitesi üyelerine dağıtılır." w:value="en az on beş gün önce Tez İzleme Komitesi üyelerine dağıtılır."/>
                  <w:listItem w:displayText="Bu arada Danışman tarafından “Danışman Tez Adı/Konusu Değişikliği Öneri " w:value="Bu arada Danışman tarafından “Danışman Tez Adı/Konusu Değişikliği Öneri "/>
                  <w:listItem w:displayText="Formu”ndaki “Tez Adı/Konusu Değiştirme Gerekçeleri Listesi” penceresinden ilgili " w:value="Formu”ndaki “Tez Adı/Konusu Değiştirme Gerekçeleri Listesi” penceresinden ilgili "/>
                  <w:listItem w:displayText="seçenek seçilip formun diğer ilgili alanları tamamlanır." w:value="seçenek seçilip formun diğer ilgili alanları tamamlanır."/>
                  <w:listItem w:displayText="Bir aylık süre sonunda Tez İzleme Komitesi toplanarak öğrenciyi yeniden Tez Önerisi " w:value="Bir aylık süre sonunda Tez İzleme Komitesi toplanarak öğrenciyi yeniden Tez Önerisi "/>
                  <w:listItem w:displayText="Savunma Sınavı’na alır. “Tez Önerisi Savunma Sınavı Raporu Formu”, “Tez Önerisi " w:value="Savunma Sınavı’na alır. “Tez Önerisi Savunma Sınavı Raporu Formu”, “Tez Önerisi "/>
                  <w:listItem w:displayText="Çalışma Planı Teslim Formu”, “Tez Önerisi Çalışma Planı Değişikliği Formu” ve " w:value="Çalışma Planı Teslim Formu”, “Tez Önerisi Çalışma Planı Değişikliği Formu” ve "/>
                  <w:listItem w:displayText="“Danışman Tez Adı/Konusu Değişikliği Öneri Formu”, ABD Doktora Tez Önerisi " w:value="“Danışman Tez Adı/Konusu Değişikliği Öneri Formu”, ABD Doktora Tez Önerisi "/>
                  <w:listItem w:displayText="Savunma Sınavı üst yazısı ekinde işlemin bitişini izleyen üç(3) iş günü içinde Enstitüye " w:value="Savunma Sınavı üst yazısı ekinde işlemin bitişini izleyen üç(3) iş günü içinde Enstitüye "/>
                  <w:listItem w:displayText="gönderilir." w:value="gönderilir."/>
                  <w:listItem w:displayText="2- TİK Tarafından Değiştirilmesi Teklif Edilen Doktora Tez Konusu veya Tez Adı " w:value="2- TİK Tarafından Değiştirilmesi Teklif Edilen Doktora Tez Konusu veya Tez Adı "/>
                  <w:listItem w:displayText="ve Konusu Gerekçesi, Tez İzleme Komitesi’nin Doktora Ara Rapor Değerlendirme " w:value="ve Konusu Gerekçesi, Tez İzleme Komitesi’nin Doktora Ara Rapor Değerlendirme "/>
                  <w:listItem w:displayText="toplantısında öğrencinin Tez Konusunun veya Tez Adı ve Konusunun değiştirilmesine " w:value="toplantısında öğrencinin Tez Konusunun veya Tez Adı ve Konusunun değiştirilmesine "/>
                  <w:listItem w:displayText="karar verip, “Doktora Ara Rapor Değerlendirme Formu”ndaki “BAŞARISIZ, TEZ " w:value="karar verip, “Doktora Ara Rapor Değerlendirme Formu”ndaki “BAŞARISIZ, TEZ "/>
                  <w:listItem w:displayText="KONUSU veya TEZ ADI ve KONUSUNUN DEĞİŞTİRİLMESİNE ve bir ay içerisinde " w:value="KONUSU veya TEZ ADI ve KONUSUNUN DEĞİŞTİRİLMESİNE ve bir ay içerisinde "/>
                  <w:listItem w:displayText="öğrencinin Tez Önerisi Savunma Sınavı'na alınmasına” seçeneği için kullanılır. Toplantı " w:value="öğrencinin Tez Önerisi Savunma Sınavı'na alınmasına” seçeneği için kullanılır. Toplantı "/>
                  <w:listItem w:displayText="sonunda, “Doktora Ara Rapor Değerlendirme Formu” ve “Doktora Ara Rapor Öneri " w:value="sonunda, “Doktora Ara Rapor Değerlendirme Formu” ve “Doktora Ara Rapor Öneri "/>
                  <w:listItem w:displayText="Formu”, ABD Doktora Ara Rapor Çalışmaları üst yazısı ekinde işlemin bitişini izleyen üç " w:value="Formu”, ABD Doktora Ara Rapor Çalışmaları üst yazısı ekinde işlemin bitişini izleyen üç "/>
                  <w:listItem w:displayText="iş günü içinde Enstitüye gönderilir." w:value="iş günü içinde Enstitüye gönderilir."/>
                  <w:listItem w:displayText="Enstitü Yönetim Kurulu onayından sonra, öğrenciye düzeltme için bir ay süre verilir. Bu " w:value="Enstitü Yönetim Kurulu onayından sonra, öğrenciye düzeltme için bir ay süre verilir. Bu "/>
                  <w:listItem w:displayText="süre zarfında, öğrencinin yapacağı araştırmanın amacını, yöntemini ve çalışma planını " w:value="süre zarfında, öğrencinin yapacağı araştırmanın amacını, yöntemini ve çalışma planını "/>
                  <w:listItem w:displayText="kapsayan “Tez Önerisi Çalışma Planı Değişikliği Formu” doldurularak  sözlü savunmadan " w:value="kapsayan “Tez Önerisi Çalışma Planı Değişikliği Formu” doldurularak  sözlü savunmadan "/>
                  <w:listItem w:displayText="en az on beş gün önce Tez İzleme Komitesi  üyelerine dağıtılır." w:value="en az on beş gün önce Tez İzleme Komitesi  üyelerine dağıtılır."/>
                  <w:listItem w:displayText="Bu arada Danışman tarafından “Danışman  Tez Adı/Konusu Değişikliği Öneri " w:value="Bu arada Danışman tarafından “Danışman  Tez Adı/Konusu Değişikliği Öneri "/>
                  <w:listItem w:displayText="Formu”ndaki “Tez Adı/Konusu Değiştirme Gerekçeleri Listesi”  penceresinden ilgili " w:value="Formu”ndaki “Tez Adı/Konusu Değiştirme Gerekçeleri Listesi”  penceresinden ilgili "/>
                  <w:listItem w:displayText="seçenek seçilip formun diğer ilgili alanları tamamlanır. " w:value="seçenek seçilip formun diğer ilgili alanları tamamlanır. "/>
                  <w:listItem w:displayText="Bir aylık süre sonunda Tez İzleme Komitesi  toplanarak öğrenciyi yeniden Tez Önerisi " w:value="Bir aylık süre sonunda Tez İzleme Komitesi  toplanarak öğrenciyi yeniden Tez Önerisi "/>
                  <w:listItem w:displayText="Savunma Sınavı’na alır. “Tez Önerisi Savunma Sınavı Raporu Formu”,  “Tez Önerisi " w:value="Savunma Sınavı’na alır. “Tez Önerisi Savunma Sınavı Raporu Formu”,  “Tez Önerisi "/>
                  <w:listItem w:displayText="Çalışma Planı Teslim Formu” ve “Tez Önerisi Çalışma Planı Değişikliği Formu” ve " w:value="Çalışma Planı Teslim Formu” ve “Tez Önerisi Çalışma Planı Değişikliği Formu” ve "/>
                  <w:listItem w:displayText="“Danışman Tez Adı/Konusu Değişikliği Öneri Formu”,  ABD Doktora Tez Önerisi " w:value="“Danışman Tez Adı/Konusu Değişikliği Öneri Formu”,  ABD Doktora Tez Önerisi "/>
                  <w:listItem w:displayText="Savunma Sınavı üst yazısı ekinde işlemin bitişini izleyen üç(3) iş günü içinde  Enstitüye " w:value="Savunma Sınavı üst yazısı ekinde işlemin bitişini izleyen üç(3) iş günü içinde  Enstitüye "/>
                  <w:listItem w:displayText="gönderilir. " w:value="gönderilir. "/>
                  <w:listItem w:displayText="ÖNEMLİ: Tezin BAP sekreterliği tarafından desteklenen bir proje kapsamında hazırlanması " w:value="ÖNEMLİ: Tezin BAP sekreterliği tarafından desteklenen bir proje kapsamında hazırlanması "/>
                  <w:listItem w:displayText="durumunda, Enstitü Yönetim Kurulunda görüşülüp kabul edilen Enstitü Tez Adı/Konusu " w:value="durumunda, Enstitü Yönetim Kurulunda görüşülüp kabul edilen Enstitü Tez Adı/Konusu "/>
                  <w:listItem w:displayText="düzeltme yazısının bir kopyası Danışman dilekçesi ekinde BAP sekreterliğine gönderilir. " w:value="düzeltme yazısının bir kopyası Danışman dilekçesi ekinde BAP sekreterliğine gönderilir. "/>
                  <w:listItem w:displayText="…………………………………………………………………………………..………………" w:value="…………………………………………………………………………………..………………"/>
                  <w:listItem w:displayText="NOT: Formda boş kalan satırı/satırları veya çerçeveleri işaretleyerek Back Space (←) tuşuyla " w:value="NOT: Formda boş kalan satırı/satırları veya çerçeveleri işaretleyerek Back Space (←) tuşuyla "/>
                  <w:listItem w:displayText="siliniz." w:value="siliniz."/>
                  <w:listItem w:displayText="NOT: Amaç ve kapsamın 200 kelimeden az  olmayacak şekilde hazırlanması gerekmektedir." w:value="NOT: Amaç ve kapsamın 200 kelimeden az  olmayacak şekilde hazırlanması gerekmektedir."/>
                  <w:listItem w:displayText="NOT: Eksik, ıslak imzasız ve kısmen de olsa ELLE doldurulmuş Formlar Enstitü tarafından " w:value="NOT: Eksik, ıslak imzasız ve kısmen de olsa ELLE doldurulmuş Formlar Enstitü tarafından "/>
                  <w:listItem w:displayText="kabul edilmez. " w:value="kabul edilmez. "/>
                  <w:listItem w:displayText="……………………………………………………………………..……………………………" w:value="……………………………………………………………………..……………………………"/>
                </w:dropDownList>
              </w:sdtPr>
              <w:sdtEndPr>
                <w:rPr>
                  <w:rStyle w:val="Stil5"/>
                </w:rPr>
              </w:sdtEndPr>
              <w:sdtContent>
                <w:r w:rsidR="00525882">
                  <w:rPr>
                    <w:rStyle w:val="Stil5"/>
                    <w:color w:val="FF0000"/>
                  </w:rPr>
                  <w:t>Açıklamalar</w:t>
                </w:r>
              </w:sdtContent>
            </w:sdt>
            <w:r w:rsidR="00BA3F76" w:rsidRPr="00BA3F76">
              <w:rPr>
                <w:rFonts w:ascii="Times New Roman" w:hAnsi="Times New Roman" w:cs="Times New Roman"/>
              </w:rPr>
              <w:t xml:space="preserve">     </w:t>
            </w:r>
            <w:r w:rsidR="007A38A4">
              <w:rPr>
                <w:rFonts w:ascii="Times New Roman" w:hAnsi="Times New Roman" w:cs="Times New Roman"/>
              </w:rPr>
              <w:t xml:space="preserve">       </w:t>
            </w:r>
          </w:p>
        </w:tc>
      </w:tr>
    </w:tbl>
    <w:p w:rsidR="00A034E9" w:rsidRDefault="00A034E9"/>
    <w:sectPr w:rsidR="00A034E9" w:rsidSect="00234E69">
      <w:headerReference w:type="default" r:id="rId6"/>
      <w:footerReference w:type="default" r:id="rId7"/>
      <w:pgSz w:w="11906" w:h="16838" w:code="9"/>
      <w:pgMar w:top="2268" w:right="567" w:bottom="1134" w:left="1701" w:header="709" w:footer="709" w:gutter="0"/>
      <w:pgNumType w:chapStyle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7E7ED7" w:rsidRDefault="007E7ED7" w:rsidP="005156D4">
      <w:pPr>
        <w:spacing w:after="0" w:line="240" w:lineRule="auto"/>
      </w:pPr>
      <w:r>
        <w:separator/>
      </w:r>
    </w:p>
  </w:endnote>
  <w:endnote w:type="continuationSeparator" w:id="0">
    <w:p w:rsidR="007E7ED7" w:rsidRDefault="007E7ED7" w:rsidP="005156D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A2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156D4" w:rsidRPr="009F0CF0" w:rsidRDefault="00D361EB">
    <w:pPr>
      <w:pStyle w:val="AltBilgi"/>
      <w:rPr>
        <w:sz w:val="20"/>
        <w:szCs w:val="20"/>
      </w:rPr>
    </w:pPr>
    <w:r w:rsidRPr="00D361EB">
      <w:rPr>
        <w:rFonts w:ascii="Times New Roman" w:hAnsi="Times New Roman" w:cs="Times New Roman"/>
        <w:sz w:val="20"/>
        <w:szCs w:val="20"/>
      </w:rPr>
      <w:ptab w:relativeTo="margin" w:alignment="center" w:leader="none"/>
    </w:r>
    <w:r w:rsidRPr="009F0CF0">
      <w:rPr>
        <w:rFonts w:ascii="Times New Roman" w:hAnsi="Times New Roman" w:cs="Times New Roman"/>
        <w:sz w:val="20"/>
        <w:szCs w:val="20"/>
      </w:rPr>
      <w:t xml:space="preserve">Sayfa: </w:t>
    </w:r>
    <w:r w:rsidR="008B5D58" w:rsidRPr="009F0CF0">
      <w:rPr>
        <w:rFonts w:ascii="Times New Roman" w:hAnsi="Times New Roman" w:cs="Times New Roman"/>
        <w:sz w:val="20"/>
        <w:szCs w:val="20"/>
      </w:rPr>
      <w:fldChar w:fldCharType="begin"/>
    </w:r>
    <w:r w:rsidRPr="009F0CF0">
      <w:rPr>
        <w:rFonts w:ascii="Times New Roman" w:hAnsi="Times New Roman" w:cs="Times New Roman"/>
        <w:sz w:val="20"/>
        <w:szCs w:val="20"/>
      </w:rPr>
      <w:instrText xml:space="preserve"> PAGE </w:instrText>
    </w:r>
    <w:r w:rsidR="008B5D58" w:rsidRPr="009F0CF0">
      <w:rPr>
        <w:rFonts w:ascii="Times New Roman" w:hAnsi="Times New Roman" w:cs="Times New Roman"/>
        <w:sz w:val="20"/>
        <w:szCs w:val="20"/>
      </w:rPr>
      <w:fldChar w:fldCharType="separate"/>
    </w:r>
    <w:r w:rsidR="007D7C4E">
      <w:rPr>
        <w:rFonts w:ascii="Times New Roman" w:hAnsi="Times New Roman" w:cs="Times New Roman"/>
        <w:noProof/>
        <w:sz w:val="20"/>
        <w:szCs w:val="20"/>
      </w:rPr>
      <w:t>1</w:t>
    </w:r>
    <w:r w:rsidR="008B5D58" w:rsidRPr="009F0CF0">
      <w:rPr>
        <w:rFonts w:ascii="Times New Roman" w:hAnsi="Times New Roman" w:cs="Times New Roman"/>
        <w:sz w:val="20"/>
        <w:szCs w:val="20"/>
      </w:rPr>
      <w:fldChar w:fldCharType="end"/>
    </w:r>
    <w:r w:rsidRPr="009F0CF0">
      <w:rPr>
        <w:rFonts w:ascii="Times New Roman" w:hAnsi="Times New Roman" w:cs="Times New Roman"/>
        <w:sz w:val="20"/>
        <w:szCs w:val="20"/>
      </w:rPr>
      <w:t xml:space="preserve"> / </w:t>
    </w:r>
    <w:r w:rsidR="008B5D58" w:rsidRPr="009F0CF0">
      <w:rPr>
        <w:rFonts w:ascii="Times New Roman" w:hAnsi="Times New Roman" w:cs="Times New Roman"/>
        <w:sz w:val="20"/>
        <w:szCs w:val="20"/>
      </w:rPr>
      <w:fldChar w:fldCharType="begin"/>
    </w:r>
    <w:r w:rsidRPr="009F0CF0">
      <w:rPr>
        <w:rFonts w:ascii="Times New Roman" w:hAnsi="Times New Roman" w:cs="Times New Roman"/>
        <w:sz w:val="20"/>
        <w:szCs w:val="20"/>
      </w:rPr>
      <w:instrText xml:space="preserve"> NUMPAGES  </w:instrText>
    </w:r>
    <w:r w:rsidR="008B5D58" w:rsidRPr="009F0CF0">
      <w:rPr>
        <w:rFonts w:ascii="Times New Roman" w:hAnsi="Times New Roman" w:cs="Times New Roman"/>
        <w:sz w:val="20"/>
        <w:szCs w:val="20"/>
      </w:rPr>
      <w:fldChar w:fldCharType="separate"/>
    </w:r>
    <w:r w:rsidR="007D7C4E">
      <w:rPr>
        <w:rFonts w:ascii="Times New Roman" w:hAnsi="Times New Roman" w:cs="Times New Roman"/>
        <w:noProof/>
        <w:sz w:val="20"/>
        <w:szCs w:val="20"/>
      </w:rPr>
      <w:t>1</w:t>
    </w:r>
    <w:r w:rsidR="008B5D58" w:rsidRPr="009F0CF0">
      <w:rPr>
        <w:rFonts w:ascii="Times New Roman" w:hAnsi="Times New Roman" w:cs="Times New Roman"/>
        <w:sz w:val="20"/>
        <w:szCs w:val="20"/>
      </w:rPr>
      <w:fldChar w:fldCharType="end"/>
    </w:r>
    <w:r w:rsidRPr="00D361EB">
      <w:rPr>
        <w:rFonts w:ascii="Times New Roman" w:hAnsi="Times New Roman" w:cs="Times New Roman"/>
        <w:sz w:val="20"/>
        <w:szCs w:val="20"/>
      </w:rPr>
      <w:ptab w:relativeTo="margin" w:alignment="right" w:leader="none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7E7ED7" w:rsidRDefault="007E7ED7" w:rsidP="005156D4">
      <w:pPr>
        <w:spacing w:after="0" w:line="240" w:lineRule="auto"/>
      </w:pPr>
      <w:r>
        <w:separator/>
      </w:r>
    </w:p>
  </w:footnote>
  <w:footnote w:type="continuationSeparator" w:id="0">
    <w:p w:rsidR="007E7ED7" w:rsidRDefault="007E7ED7" w:rsidP="005156D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34E69" w:rsidRDefault="007E7ED7" w:rsidP="00234E69">
    <w:pPr>
      <w:spacing w:after="0"/>
      <w:ind w:right="-648"/>
      <w:rPr>
        <w:rFonts w:ascii="Times New Roman" w:hAnsi="Times New Roman"/>
        <w:b/>
      </w:rPr>
    </w:pPr>
    <w:r>
      <w:rPr>
        <w:rFonts w:ascii="Times New Roman" w:hAnsi="Times New Roman"/>
        <w:b/>
        <w:noProof/>
        <w:lang w:eastAsia="tr-TR"/>
      </w:rPr>
      <w:pict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2051" type="#_x0000_t202" style="position:absolute;margin-left:382.95pt;margin-top:-20.45pt;width:98.25pt;height:87pt;z-index:251660288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" stroked="f">
          <v:textbox>
            <w:txbxContent>
              <w:p w:rsidR="00234E69" w:rsidRDefault="00234E69" w:rsidP="00234E69">
                <w:pPr>
                  <w:ind w:right="-213"/>
                </w:pPr>
              </w:p>
            </w:txbxContent>
          </v:textbox>
        </v:shape>
      </w:pict>
    </w:r>
    <w:r>
      <w:rPr>
        <w:rFonts w:ascii="Times New Roman" w:hAnsi="Times New Roman"/>
        <w:b/>
        <w:noProof/>
        <w:lang w:eastAsia="tr-TR"/>
      </w:rPr>
      <w:pict>
        <v:shape id="Text Box 7" o:spid="_x0000_s2050" type="#_x0000_t202" style="position:absolute;margin-left:82.95pt;margin-top:-8.45pt;width:292.5pt;height:57.75pt;z-index:251668480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" stroked="f">
          <v:textbox>
            <w:txbxContent>
              <w:p w:rsidR="00DE5AC4" w:rsidRPr="00EE0F16" w:rsidRDefault="00DE5AC4" w:rsidP="00DE5AC4">
                <w:pPr>
                  <w:spacing w:after="0" w:line="240" w:lineRule="auto"/>
                  <w:jc w:val="center"/>
                  <w:rPr>
                    <w:rFonts w:ascii="Times New Roman" w:hAnsi="Times New Roman"/>
                    <w:b/>
                    <w:sz w:val="24"/>
                    <w:szCs w:val="24"/>
                  </w:rPr>
                </w:pPr>
                <w:r w:rsidRPr="00EE0F16">
                  <w:rPr>
                    <w:rFonts w:ascii="Times New Roman" w:hAnsi="Times New Roman"/>
                    <w:b/>
                    <w:sz w:val="24"/>
                    <w:szCs w:val="24"/>
                  </w:rPr>
                  <w:t>T.C.</w:t>
                </w:r>
              </w:p>
              <w:p w:rsidR="00DE5AC4" w:rsidRPr="00EE0F16" w:rsidRDefault="007D7C4E" w:rsidP="00DE5AC4">
                <w:pPr>
                  <w:spacing w:after="0"/>
                  <w:jc w:val="center"/>
                  <w:rPr>
                    <w:rFonts w:ascii="Times New Roman" w:hAnsi="Times New Roman" w:cs="Times New Roman"/>
                    <w:b/>
                    <w:sz w:val="24"/>
                    <w:szCs w:val="24"/>
                  </w:rPr>
                </w:pPr>
                <w:r>
                  <w:rPr>
                    <w:rFonts w:ascii="Times New Roman" w:hAnsi="Times New Roman" w:cs="Times New Roman"/>
                    <w:b/>
                    <w:sz w:val="24"/>
                    <w:szCs w:val="24"/>
                  </w:rPr>
                  <w:t>BANDIRMA ONYEDİ EYLÜL ÜNİVERSİTESİ</w:t>
                </w:r>
              </w:p>
              <w:p w:rsidR="00DE5AC4" w:rsidRPr="00EE0F16" w:rsidRDefault="007D7C4E" w:rsidP="00DE5AC4">
                <w:pPr>
                  <w:spacing w:after="0"/>
                  <w:jc w:val="center"/>
                  <w:rPr>
                    <w:rFonts w:ascii="Times New Roman" w:hAnsi="Times New Roman" w:cs="Times New Roman"/>
                    <w:b/>
                    <w:sz w:val="24"/>
                    <w:szCs w:val="24"/>
                  </w:rPr>
                </w:pPr>
                <w:r>
                  <w:rPr>
                    <w:rFonts w:ascii="Times New Roman" w:hAnsi="Times New Roman" w:cs="Times New Roman"/>
                    <w:b/>
                    <w:sz w:val="24"/>
                    <w:szCs w:val="24"/>
                  </w:rPr>
                  <w:t>FEN BİLİMLERİ</w:t>
                </w:r>
                <w:r w:rsidR="00DE5AC4" w:rsidRPr="00EE0F16">
                  <w:rPr>
                    <w:rFonts w:ascii="Times New Roman" w:hAnsi="Times New Roman" w:cs="Times New Roman"/>
                    <w:b/>
                    <w:sz w:val="24"/>
                    <w:szCs w:val="24"/>
                  </w:rPr>
                  <w:t xml:space="preserve"> ENSTİTÜSÜ</w:t>
                </w:r>
              </w:p>
              <w:p w:rsidR="00234E69" w:rsidRPr="006169C4" w:rsidRDefault="00234E69" w:rsidP="00234E69">
                <w:pPr>
                  <w:spacing w:after="0" w:line="240" w:lineRule="auto"/>
                  <w:jc w:val="center"/>
                  <w:rPr>
                    <w:rFonts w:ascii="Times New Roman" w:hAnsi="Times New Roman"/>
                    <w:b/>
                  </w:rPr>
                </w:pPr>
              </w:p>
            </w:txbxContent>
          </v:textbox>
        </v:shape>
      </w:pict>
    </w:r>
    <w:r>
      <w:rPr>
        <w:rFonts w:ascii="Times New Roman" w:hAnsi="Times New Roman"/>
        <w:b/>
        <w:noProof/>
        <w:lang w:eastAsia="tr-TR"/>
      </w:rPr>
      <w:pict>
        <v:shape id="Text Box 5" o:spid="_x0000_s2049" type="#_x0000_t202" style="position:absolute;margin-left:-20.55pt;margin-top:-22.7pt;width:97.5pt;height:90pt;z-index:251652096;visibility:visible;mso-wrap-style:none" stroked="f">
          <v:textbox style="mso-fit-shape-to-text:t">
            <w:txbxContent>
              <w:p w:rsidR="00234E69" w:rsidRDefault="007E7ED7" w:rsidP="00234E69">
                <w:r>
                  <w:rPr>
                    <w:rFonts w:ascii="Times New Roman" w:eastAsia="Times New Roman" w:hAnsi="Times New Roman" w:cs="Times New Roman"/>
                    <w:noProof/>
                    <w:sz w:val="24"/>
                    <w:szCs w:val="24"/>
                    <w:lang w:eastAsia="tr-TR"/>
                  </w:rPr>
                  <w:pict>
                    <v:shapetype id="_x0000_t75" coordsize="21600,21600" o:spt="75" o:preferrelative="t" path="m@4@5l@4@11@9@11@9@5xe" filled="f" stroked="f">
                      <v:stroke joinstyle="miter"/>
                      <v:formulas>
                        <v:f eqn="if lineDrawn pixelLineWidth 0"/>
                        <v:f eqn="sum @0 1 0"/>
                        <v:f eqn="sum 0 0 @1"/>
                        <v:f eqn="prod @2 1 2"/>
                        <v:f eqn="prod @3 21600 pixelWidth"/>
                        <v:f eqn="prod @3 21600 pixelHeight"/>
                        <v:f eqn="sum @0 0 1"/>
                        <v:f eqn="prod @6 1 2"/>
                        <v:f eqn="prod @7 21600 pixelWidth"/>
                        <v:f eqn="sum @8 21600 0"/>
                        <v:f eqn="prod @7 21600 pixelHeight"/>
                        <v:f eqn="sum @10 21600 0"/>
                      </v:formulas>
                      <v:path o:extrusionok="f" gradientshapeok="t" o:connecttype="rect"/>
                      <o:lock v:ext="edit" aspectratio="t"/>
                    </v:shapetype>
                    <v:shape id="_x0000_i1026" type="#_x0000_t75" style="width:83.25pt;height:83.25pt">
                      <v:imagedata r:id="rId1" o:title="logo_tr"/>
                    </v:shape>
                  </w:pict>
                </w:r>
              </w:p>
            </w:txbxContent>
          </v:textbox>
        </v:shape>
      </w:pict>
    </w:r>
    <w:proofErr w:type="gramStart"/>
    <w:r w:rsidR="006169C4">
      <w:rPr>
        <w:rFonts w:ascii="Times New Roman" w:hAnsi="Times New Roman"/>
        <w:b/>
      </w:rPr>
      <w:t>ve</w:t>
    </w:r>
    <w:proofErr w:type="gramEnd"/>
    <w:r w:rsidR="00234E69" w:rsidRPr="00460FFD">
      <w:rPr>
        <w:rFonts w:ascii="Times New Roman" w:hAnsi="Times New Roman"/>
        <w:b/>
      </w:rPr>
      <w:tab/>
      <w:t xml:space="preserve">            </w:t>
    </w:r>
  </w:p>
  <w:p w:rsidR="00234E69" w:rsidRDefault="00234E69">
    <w:pPr>
      <w:pStyle w:val="stBilgi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08"/>
  <w:hyphenationZone w:val="425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0MTI2szA1MDAxNjBU0lEKTi0uzszPAykwrAUAKum1XSwAAAA="/>
  </w:docVars>
  <w:rsids>
    <w:rsidRoot w:val="00295BDC"/>
    <w:rsid w:val="000018A0"/>
    <w:rsid w:val="00002C1A"/>
    <w:rsid w:val="00005019"/>
    <w:rsid w:val="00005155"/>
    <w:rsid w:val="00005C3C"/>
    <w:rsid w:val="00006067"/>
    <w:rsid w:val="000076A3"/>
    <w:rsid w:val="00013238"/>
    <w:rsid w:val="000164E8"/>
    <w:rsid w:val="00017A74"/>
    <w:rsid w:val="0002018E"/>
    <w:rsid w:val="00021AD2"/>
    <w:rsid w:val="0002329C"/>
    <w:rsid w:val="000236E6"/>
    <w:rsid w:val="00023873"/>
    <w:rsid w:val="0002402B"/>
    <w:rsid w:val="00025A8A"/>
    <w:rsid w:val="000270B2"/>
    <w:rsid w:val="00027DBD"/>
    <w:rsid w:val="00031AF8"/>
    <w:rsid w:val="00032722"/>
    <w:rsid w:val="00040B21"/>
    <w:rsid w:val="00040CC6"/>
    <w:rsid w:val="00041C38"/>
    <w:rsid w:val="000438C5"/>
    <w:rsid w:val="000452E3"/>
    <w:rsid w:val="00045ED8"/>
    <w:rsid w:val="00046C73"/>
    <w:rsid w:val="00050076"/>
    <w:rsid w:val="0005017F"/>
    <w:rsid w:val="00051113"/>
    <w:rsid w:val="00051840"/>
    <w:rsid w:val="00051B41"/>
    <w:rsid w:val="00054985"/>
    <w:rsid w:val="00056120"/>
    <w:rsid w:val="0005625D"/>
    <w:rsid w:val="0005756F"/>
    <w:rsid w:val="0006091C"/>
    <w:rsid w:val="000618AA"/>
    <w:rsid w:val="00062973"/>
    <w:rsid w:val="000666DD"/>
    <w:rsid w:val="00067845"/>
    <w:rsid w:val="0007080A"/>
    <w:rsid w:val="0007097D"/>
    <w:rsid w:val="00071ED5"/>
    <w:rsid w:val="0007280C"/>
    <w:rsid w:val="00072F70"/>
    <w:rsid w:val="00073A69"/>
    <w:rsid w:val="00074000"/>
    <w:rsid w:val="0007582F"/>
    <w:rsid w:val="0007678C"/>
    <w:rsid w:val="00077E26"/>
    <w:rsid w:val="00080F22"/>
    <w:rsid w:val="000812C3"/>
    <w:rsid w:val="00084CFD"/>
    <w:rsid w:val="0008626B"/>
    <w:rsid w:val="000870A6"/>
    <w:rsid w:val="00087179"/>
    <w:rsid w:val="00090EE8"/>
    <w:rsid w:val="000940D3"/>
    <w:rsid w:val="00094AA9"/>
    <w:rsid w:val="000961CC"/>
    <w:rsid w:val="0009728D"/>
    <w:rsid w:val="00097E73"/>
    <w:rsid w:val="000A3845"/>
    <w:rsid w:val="000A4A8B"/>
    <w:rsid w:val="000A6C5F"/>
    <w:rsid w:val="000B14F2"/>
    <w:rsid w:val="000B1616"/>
    <w:rsid w:val="000B2FA1"/>
    <w:rsid w:val="000B4DDB"/>
    <w:rsid w:val="000B4EAD"/>
    <w:rsid w:val="000B5BF8"/>
    <w:rsid w:val="000C634C"/>
    <w:rsid w:val="000D1E6D"/>
    <w:rsid w:val="000D4F35"/>
    <w:rsid w:val="000D550E"/>
    <w:rsid w:val="000D59EF"/>
    <w:rsid w:val="000D5F0C"/>
    <w:rsid w:val="000D7597"/>
    <w:rsid w:val="000D791B"/>
    <w:rsid w:val="000E69F0"/>
    <w:rsid w:val="000F383E"/>
    <w:rsid w:val="000F5797"/>
    <w:rsid w:val="000F7837"/>
    <w:rsid w:val="0010015F"/>
    <w:rsid w:val="00106695"/>
    <w:rsid w:val="00110BE1"/>
    <w:rsid w:val="001125FA"/>
    <w:rsid w:val="00113225"/>
    <w:rsid w:val="00114656"/>
    <w:rsid w:val="00115241"/>
    <w:rsid w:val="00115BEB"/>
    <w:rsid w:val="00117BAC"/>
    <w:rsid w:val="00121096"/>
    <w:rsid w:val="0012176B"/>
    <w:rsid w:val="001236A3"/>
    <w:rsid w:val="0012448B"/>
    <w:rsid w:val="001255D1"/>
    <w:rsid w:val="001262B4"/>
    <w:rsid w:val="00126A36"/>
    <w:rsid w:val="0013357C"/>
    <w:rsid w:val="00135B10"/>
    <w:rsid w:val="00142B0C"/>
    <w:rsid w:val="00144673"/>
    <w:rsid w:val="00145AD6"/>
    <w:rsid w:val="00161648"/>
    <w:rsid w:val="001625F2"/>
    <w:rsid w:val="00162C5F"/>
    <w:rsid w:val="0016453A"/>
    <w:rsid w:val="00164633"/>
    <w:rsid w:val="001648B7"/>
    <w:rsid w:val="00165759"/>
    <w:rsid w:val="0016675C"/>
    <w:rsid w:val="00171571"/>
    <w:rsid w:val="00175F6E"/>
    <w:rsid w:val="001802B2"/>
    <w:rsid w:val="00181F7A"/>
    <w:rsid w:val="00182DE6"/>
    <w:rsid w:val="00187622"/>
    <w:rsid w:val="00187713"/>
    <w:rsid w:val="00190048"/>
    <w:rsid w:val="00194C17"/>
    <w:rsid w:val="00196251"/>
    <w:rsid w:val="0019795B"/>
    <w:rsid w:val="00197E2A"/>
    <w:rsid w:val="001A007B"/>
    <w:rsid w:val="001A3641"/>
    <w:rsid w:val="001A4583"/>
    <w:rsid w:val="001A50CC"/>
    <w:rsid w:val="001A6836"/>
    <w:rsid w:val="001A736E"/>
    <w:rsid w:val="001B01F5"/>
    <w:rsid w:val="001B248A"/>
    <w:rsid w:val="001B3FB3"/>
    <w:rsid w:val="001B4A2A"/>
    <w:rsid w:val="001B652A"/>
    <w:rsid w:val="001B6B9F"/>
    <w:rsid w:val="001C1865"/>
    <w:rsid w:val="001C21EE"/>
    <w:rsid w:val="001C4132"/>
    <w:rsid w:val="001C5990"/>
    <w:rsid w:val="001C7B12"/>
    <w:rsid w:val="001D179A"/>
    <w:rsid w:val="001D22EF"/>
    <w:rsid w:val="001D250A"/>
    <w:rsid w:val="001D28D3"/>
    <w:rsid w:val="001D36CA"/>
    <w:rsid w:val="001D57A2"/>
    <w:rsid w:val="001D6B68"/>
    <w:rsid w:val="001E311E"/>
    <w:rsid w:val="001E36B4"/>
    <w:rsid w:val="001E51CE"/>
    <w:rsid w:val="001E5DAB"/>
    <w:rsid w:val="001E7995"/>
    <w:rsid w:val="001F108C"/>
    <w:rsid w:val="001F11BB"/>
    <w:rsid w:val="001F38C0"/>
    <w:rsid w:val="001F3C36"/>
    <w:rsid w:val="001F3FE4"/>
    <w:rsid w:val="001F60C6"/>
    <w:rsid w:val="0020069F"/>
    <w:rsid w:val="00200AE4"/>
    <w:rsid w:val="00203AD8"/>
    <w:rsid w:val="002049E1"/>
    <w:rsid w:val="00205BDE"/>
    <w:rsid w:val="002072B3"/>
    <w:rsid w:val="00207BC1"/>
    <w:rsid w:val="00207F12"/>
    <w:rsid w:val="00210770"/>
    <w:rsid w:val="00210A4F"/>
    <w:rsid w:val="0021106F"/>
    <w:rsid w:val="00211672"/>
    <w:rsid w:val="00214433"/>
    <w:rsid w:val="0021447A"/>
    <w:rsid w:val="0021448A"/>
    <w:rsid w:val="0021556B"/>
    <w:rsid w:val="00223C77"/>
    <w:rsid w:val="0022576A"/>
    <w:rsid w:val="00226123"/>
    <w:rsid w:val="002263CA"/>
    <w:rsid w:val="00231E98"/>
    <w:rsid w:val="002321D8"/>
    <w:rsid w:val="00234282"/>
    <w:rsid w:val="002349E9"/>
    <w:rsid w:val="00234E69"/>
    <w:rsid w:val="00235662"/>
    <w:rsid w:val="00237840"/>
    <w:rsid w:val="00241492"/>
    <w:rsid w:val="0024171F"/>
    <w:rsid w:val="00242AB3"/>
    <w:rsid w:val="002439CA"/>
    <w:rsid w:val="002448E6"/>
    <w:rsid w:val="00244AE3"/>
    <w:rsid w:val="00245484"/>
    <w:rsid w:val="00245AD9"/>
    <w:rsid w:val="002519EF"/>
    <w:rsid w:val="0025255D"/>
    <w:rsid w:val="00254369"/>
    <w:rsid w:val="0025500F"/>
    <w:rsid w:val="002562DC"/>
    <w:rsid w:val="002609D8"/>
    <w:rsid w:val="00263B6E"/>
    <w:rsid w:val="00264D2A"/>
    <w:rsid w:val="00265BAC"/>
    <w:rsid w:val="002661AA"/>
    <w:rsid w:val="002664BC"/>
    <w:rsid w:val="00266D7A"/>
    <w:rsid w:val="002675B9"/>
    <w:rsid w:val="002679FA"/>
    <w:rsid w:val="00267D70"/>
    <w:rsid w:val="00270EA7"/>
    <w:rsid w:val="0027405E"/>
    <w:rsid w:val="00275408"/>
    <w:rsid w:val="0027722A"/>
    <w:rsid w:val="002772E0"/>
    <w:rsid w:val="00277D66"/>
    <w:rsid w:val="00280D21"/>
    <w:rsid w:val="0028152E"/>
    <w:rsid w:val="00283024"/>
    <w:rsid w:val="0028469C"/>
    <w:rsid w:val="0028476C"/>
    <w:rsid w:val="00287414"/>
    <w:rsid w:val="00290EFB"/>
    <w:rsid w:val="00291AD9"/>
    <w:rsid w:val="00295871"/>
    <w:rsid w:val="00295BDC"/>
    <w:rsid w:val="002A0446"/>
    <w:rsid w:val="002A2D56"/>
    <w:rsid w:val="002A4ABB"/>
    <w:rsid w:val="002A7635"/>
    <w:rsid w:val="002A7E8D"/>
    <w:rsid w:val="002B0A83"/>
    <w:rsid w:val="002B19F4"/>
    <w:rsid w:val="002B223C"/>
    <w:rsid w:val="002B2A77"/>
    <w:rsid w:val="002B3DBA"/>
    <w:rsid w:val="002B49B4"/>
    <w:rsid w:val="002B572A"/>
    <w:rsid w:val="002B6618"/>
    <w:rsid w:val="002C07C0"/>
    <w:rsid w:val="002C1307"/>
    <w:rsid w:val="002C1E89"/>
    <w:rsid w:val="002C2F6F"/>
    <w:rsid w:val="002C354D"/>
    <w:rsid w:val="002C473E"/>
    <w:rsid w:val="002C47AE"/>
    <w:rsid w:val="002C5B81"/>
    <w:rsid w:val="002C6595"/>
    <w:rsid w:val="002C7A28"/>
    <w:rsid w:val="002D1C91"/>
    <w:rsid w:val="002D2ADF"/>
    <w:rsid w:val="002D2E98"/>
    <w:rsid w:val="002D633F"/>
    <w:rsid w:val="002D78D2"/>
    <w:rsid w:val="002D7CEA"/>
    <w:rsid w:val="002E13D4"/>
    <w:rsid w:val="002E1741"/>
    <w:rsid w:val="002E1AFE"/>
    <w:rsid w:val="002E23E9"/>
    <w:rsid w:val="002E29EC"/>
    <w:rsid w:val="002E3709"/>
    <w:rsid w:val="002E4398"/>
    <w:rsid w:val="002E4D26"/>
    <w:rsid w:val="002E528B"/>
    <w:rsid w:val="002E6079"/>
    <w:rsid w:val="002E7DAF"/>
    <w:rsid w:val="002F4A32"/>
    <w:rsid w:val="002F5E92"/>
    <w:rsid w:val="00301498"/>
    <w:rsid w:val="003015D6"/>
    <w:rsid w:val="003031AC"/>
    <w:rsid w:val="003050D1"/>
    <w:rsid w:val="00310782"/>
    <w:rsid w:val="00311EE3"/>
    <w:rsid w:val="00312AAF"/>
    <w:rsid w:val="0031402A"/>
    <w:rsid w:val="003146CE"/>
    <w:rsid w:val="00315894"/>
    <w:rsid w:val="00316B87"/>
    <w:rsid w:val="00320FF7"/>
    <w:rsid w:val="00322FE4"/>
    <w:rsid w:val="003259EE"/>
    <w:rsid w:val="00327DB6"/>
    <w:rsid w:val="00332092"/>
    <w:rsid w:val="0033324B"/>
    <w:rsid w:val="00334924"/>
    <w:rsid w:val="0033729D"/>
    <w:rsid w:val="00337A96"/>
    <w:rsid w:val="00337AD2"/>
    <w:rsid w:val="00337DC1"/>
    <w:rsid w:val="00344275"/>
    <w:rsid w:val="00347C86"/>
    <w:rsid w:val="0035061A"/>
    <w:rsid w:val="00351717"/>
    <w:rsid w:val="00351B27"/>
    <w:rsid w:val="00354002"/>
    <w:rsid w:val="0035737C"/>
    <w:rsid w:val="00357780"/>
    <w:rsid w:val="00362211"/>
    <w:rsid w:val="00367BDA"/>
    <w:rsid w:val="00372657"/>
    <w:rsid w:val="00373820"/>
    <w:rsid w:val="00374590"/>
    <w:rsid w:val="00374683"/>
    <w:rsid w:val="003771CA"/>
    <w:rsid w:val="003774B3"/>
    <w:rsid w:val="00377503"/>
    <w:rsid w:val="003779B0"/>
    <w:rsid w:val="00380BEF"/>
    <w:rsid w:val="003815DE"/>
    <w:rsid w:val="003825DE"/>
    <w:rsid w:val="00382B67"/>
    <w:rsid w:val="00382F7D"/>
    <w:rsid w:val="003849F0"/>
    <w:rsid w:val="00386909"/>
    <w:rsid w:val="00386996"/>
    <w:rsid w:val="00387270"/>
    <w:rsid w:val="0039042F"/>
    <w:rsid w:val="00391451"/>
    <w:rsid w:val="003940C0"/>
    <w:rsid w:val="00395028"/>
    <w:rsid w:val="003961C5"/>
    <w:rsid w:val="00396B53"/>
    <w:rsid w:val="00397CCD"/>
    <w:rsid w:val="003A0265"/>
    <w:rsid w:val="003A2703"/>
    <w:rsid w:val="003A2ED1"/>
    <w:rsid w:val="003A38E3"/>
    <w:rsid w:val="003A525D"/>
    <w:rsid w:val="003A5839"/>
    <w:rsid w:val="003A6C92"/>
    <w:rsid w:val="003A6DA3"/>
    <w:rsid w:val="003B07EF"/>
    <w:rsid w:val="003B0D74"/>
    <w:rsid w:val="003B140B"/>
    <w:rsid w:val="003B3406"/>
    <w:rsid w:val="003B586C"/>
    <w:rsid w:val="003B67D6"/>
    <w:rsid w:val="003B6860"/>
    <w:rsid w:val="003C0FC6"/>
    <w:rsid w:val="003C2927"/>
    <w:rsid w:val="003C3605"/>
    <w:rsid w:val="003D4DB6"/>
    <w:rsid w:val="003D578E"/>
    <w:rsid w:val="003D6518"/>
    <w:rsid w:val="003D7348"/>
    <w:rsid w:val="003E30BB"/>
    <w:rsid w:val="003E402F"/>
    <w:rsid w:val="003F0124"/>
    <w:rsid w:val="003F0855"/>
    <w:rsid w:val="003F242C"/>
    <w:rsid w:val="003F4A29"/>
    <w:rsid w:val="003F6C31"/>
    <w:rsid w:val="00400C73"/>
    <w:rsid w:val="00402C06"/>
    <w:rsid w:val="00402F7A"/>
    <w:rsid w:val="00404F19"/>
    <w:rsid w:val="00406253"/>
    <w:rsid w:val="004064A5"/>
    <w:rsid w:val="004068F5"/>
    <w:rsid w:val="00410316"/>
    <w:rsid w:val="00411E76"/>
    <w:rsid w:val="00412CCB"/>
    <w:rsid w:val="00414565"/>
    <w:rsid w:val="00414875"/>
    <w:rsid w:val="00416948"/>
    <w:rsid w:val="00416D09"/>
    <w:rsid w:val="004202E1"/>
    <w:rsid w:val="004209F0"/>
    <w:rsid w:val="00421252"/>
    <w:rsid w:val="0042176B"/>
    <w:rsid w:val="00421B9B"/>
    <w:rsid w:val="00421FAD"/>
    <w:rsid w:val="00423594"/>
    <w:rsid w:val="00423F1E"/>
    <w:rsid w:val="00424E8E"/>
    <w:rsid w:val="00425F19"/>
    <w:rsid w:val="00427CB5"/>
    <w:rsid w:val="004357E6"/>
    <w:rsid w:val="00435BB4"/>
    <w:rsid w:val="00436D71"/>
    <w:rsid w:val="004370A0"/>
    <w:rsid w:val="0044065D"/>
    <w:rsid w:val="00440A17"/>
    <w:rsid w:val="00440E85"/>
    <w:rsid w:val="00441029"/>
    <w:rsid w:val="0044189E"/>
    <w:rsid w:val="00442170"/>
    <w:rsid w:val="00443E01"/>
    <w:rsid w:val="0044666D"/>
    <w:rsid w:val="00450138"/>
    <w:rsid w:val="00450312"/>
    <w:rsid w:val="00451BE6"/>
    <w:rsid w:val="00454C2B"/>
    <w:rsid w:val="00454E88"/>
    <w:rsid w:val="00457041"/>
    <w:rsid w:val="004600F3"/>
    <w:rsid w:val="00462DDB"/>
    <w:rsid w:val="00463B97"/>
    <w:rsid w:val="004652BB"/>
    <w:rsid w:val="00465CB2"/>
    <w:rsid w:val="00466B97"/>
    <w:rsid w:val="00474622"/>
    <w:rsid w:val="00475D3D"/>
    <w:rsid w:val="00481300"/>
    <w:rsid w:val="004860C6"/>
    <w:rsid w:val="00491083"/>
    <w:rsid w:val="00493DA7"/>
    <w:rsid w:val="00494082"/>
    <w:rsid w:val="00496DFB"/>
    <w:rsid w:val="004A2274"/>
    <w:rsid w:val="004A2809"/>
    <w:rsid w:val="004A39EB"/>
    <w:rsid w:val="004A5272"/>
    <w:rsid w:val="004A58B6"/>
    <w:rsid w:val="004A64A4"/>
    <w:rsid w:val="004A7017"/>
    <w:rsid w:val="004B06E4"/>
    <w:rsid w:val="004B0E16"/>
    <w:rsid w:val="004B2483"/>
    <w:rsid w:val="004B24F0"/>
    <w:rsid w:val="004B2B33"/>
    <w:rsid w:val="004B2FA5"/>
    <w:rsid w:val="004B6981"/>
    <w:rsid w:val="004C4215"/>
    <w:rsid w:val="004C60E3"/>
    <w:rsid w:val="004C6A66"/>
    <w:rsid w:val="004C7887"/>
    <w:rsid w:val="004D049C"/>
    <w:rsid w:val="004D0563"/>
    <w:rsid w:val="004D1C8B"/>
    <w:rsid w:val="004D2E51"/>
    <w:rsid w:val="004D3E15"/>
    <w:rsid w:val="004D4039"/>
    <w:rsid w:val="004D5E37"/>
    <w:rsid w:val="004D7E2E"/>
    <w:rsid w:val="004E043A"/>
    <w:rsid w:val="004E1282"/>
    <w:rsid w:val="004E26EA"/>
    <w:rsid w:val="004E44B6"/>
    <w:rsid w:val="004E5E51"/>
    <w:rsid w:val="004F0771"/>
    <w:rsid w:val="004F08FB"/>
    <w:rsid w:val="004F126A"/>
    <w:rsid w:val="004F44B9"/>
    <w:rsid w:val="004F7489"/>
    <w:rsid w:val="004F7694"/>
    <w:rsid w:val="004F7835"/>
    <w:rsid w:val="00502CFC"/>
    <w:rsid w:val="005047E5"/>
    <w:rsid w:val="00504A0A"/>
    <w:rsid w:val="005069F9"/>
    <w:rsid w:val="00506DF8"/>
    <w:rsid w:val="00507B88"/>
    <w:rsid w:val="005104E8"/>
    <w:rsid w:val="00512BD4"/>
    <w:rsid w:val="005156D4"/>
    <w:rsid w:val="0051666C"/>
    <w:rsid w:val="00517ABB"/>
    <w:rsid w:val="00520858"/>
    <w:rsid w:val="00520B1B"/>
    <w:rsid w:val="00521D19"/>
    <w:rsid w:val="00521E5C"/>
    <w:rsid w:val="00523F9F"/>
    <w:rsid w:val="00525882"/>
    <w:rsid w:val="00525D7A"/>
    <w:rsid w:val="005260BD"/>
    <w:rsid w:val="00527E14"/>
    <w:rsid w:val="0053035E"/>
    <w:rsid w:val="005326E3"/>
    <w:rsid w:val="00533286"/>
    <w:rsid w:val="00536D57"/>
    <w:rsid w:val="005428E7"/>
    <w:rsid w:val="0054349C"/>
    <w:rsid w:val="00543749"/>
    <w:rsid w:val="00543B14"/>
    <w:rsid w:val="00543D23"/>
    <w:rsid w:val="0054452C"/>
    <w:rsid w:val="00544D96"/>
    <w:rsid w:val="00547273"/>
    <w:rsid w:val="005477AF"/>
    <w:rsid w:val="00550259"/>
    <w:rsid w:val="00551B22"/>
    <w:rsid w:val="00552DF6"/>
    <w:rsid w:val="005538A5"/>
    <w:rsid w:val="005558A5"/>
    <w:rsid w:val="00555A5E"/>
    <w:rsid w:val="00555B7E"/>
    <w:rsid w:val="00557B7C"/>
    <w:rsid w:val="00560C3F"/>
    <w:rsid w:val="00561191"/>
    <w:rsid w:val="005621CD"/>
    <w:rsid w:val="0056666F"/>
    <w:rsid w:val="005704B9"/>
    <w:rsid w:val="00572F03"/>
    <w:rsid w:val="005743BC"/>
    <w:rsid w:val="00574DA5"/>
    <w:rsid w:val="00575E2D"/>
    <w:rsid w:val="0057620E"/>
    <w:rsid w:val="00580EF1"/>
    <w:rsid w:val="00581780"/>
    <w:rsid w:val="00582A06"/>
    <w:rsid w:val="00586ECD"/>
    <w:rsid w:val="00587729"/>
    <w:rsid w:val="0058775F"/>
    <w:rsid w:val="00587B16"/>
    <w:rsid w:val="00587CB2"/>
    <w:rsid w:val="00590290"/>
    <w:rsid w:val="00590490"/>
    <w:rsid w:val="00595559"/>
    <w:rsid w:val="005A353F"/>
    <w:rsid w:val="005A5692"/>
    <w:rsid w:val="005B0BCE"/>
    <w:rsid w:val="005B1B60"/>
    <w:rsid w:val="005B225D"/>
    <w:rsid w:val="005B27A8"/>
    <w:rsid w:val="005B2BCF"/>
    <w:rsid w:val="005B3C41"/>
    <w:rsid w:val="005B4B08"/>
    <w:rsid w:val="005B4C24"/>
    <w:rsid w:val="005C023D"/>
    <w:rsid w:val="005C22DD"/>
    <w:rsid w:val="005C29E7"/>
    <w:rsid w:val="005C2D4B"/>
    <w:rsid w:val="005C2EA7"/>
    <w:rsid w:val="005C4728"/>
    <w:rsid w:val="005C4D28"/>
    <w:rsid w:val="005C54CF"/>
    <w:rsid w:val="005C7421"/>
    <w:rsid w:val="005D0C5C"/>
    <w:rsid w:val="005D1678"/>
    <w:rsid w:val="005D26DF"/>
    <w:rsid w:val="005D2A7C"/>
    <w:rsid w:val="005D468B"/>
    <w:rsid w:val="005D60D4"/>
    <w:rsid w:val="005D67A8"/>
    <w:rsid w:val="005E01AD"/>
    <w:rsid w:val="005E0486"/>
    <w:rsid w:val="005E1C76"/>
    <w:rsid w:val="005E495E"/>
    <w:rsid w:val="005E6C67"/>
    <w:rsid w:val="005E7286"/>
    <w:rsid w:val="005E7731"/>
    <w:rsid w:val="005E7957"/>
    <w:rsid w:val="005F365D"/>
    <w:rsid w:val="005F5BA9"/>
    <w:rsid w:val="005F7C58"/>
    <w:rsid w:val="00600285"/>
    <w:rsid w:val="0060130C"/>
    <w:rsid w:val="0060150D"/>
    <w:rsid w:val="006017A5"/>
    <w:rsid w:val="00605529"/>
    <w:rsid w:val="00606CDD"/>
    <w:rsid w:val="00614256"/>
    <w:rsid w:val="006151DE"/>
    <w:rsid w:val="006169C4"/>
    <w:rsid w:val="00621AFD"/>
    <w:rsid w:val="00621DC6"/>
    <w:rsid w:val="006233D4"/>
    <w:rsid w:val="006236F0"/>
    <w:rsid w:val="006256CA"/>
    <w:rsid w:val="0062671C"/>
    <w:rsid w:val="00627192"/>
    <w:rsid w:val="00630048"/>
    <w:rsid w:val="00630157"/>
    <w:rsid w:val="00632205"/>
    <w:rsid w:val="00633746"/>
    <w:rsid w:val="006344C1"/>
    <w:rsid w:val="00635373"/>
    <w:rsid w:val="00636912"/>
    <w:rsid w:val="00636AA0"/>
    <w:rsid w:val="00640EC7"/>
    <w:rsid w:val="00640ED2"/>
    <w:rsid w:val="006413F8"/>
    <w:rsid w:val="00643D06"/>
    <w:rsid w:val="00644952"/>
    <w:rsid w:val="00645341"/>
    <w:rsid w:val="006457D5"/>
    <w:rsid w:val="00650FD6"/>
    <w:rsid w:val="00654870"/>
    <w:rsid w:val="00656278"/>
    <w:rsid w:val="00662240"/>
    <w:rsid w:val="006622B6"/>
    <w:rsid w:val="00662463"/>
    <w:rsid w:val="006628E1"/>
    <w:rsid w:val="00663685"/>
    <w:rsid w:val="00664417"/>
    <w:rsid w:val="00664AFE"/>
    <w:rsid w:val="00664FB8"/>
    <w:rsid w:val="00666FEF"/>
    <w:rsid w:val="00667B27"/>
    <w:rsid w:val="00673133"/>
    <w:rsid w:val="00673BAF"/>
    <w:rsid w:val="006809A4"/>
    <w:rsid w:val="00682197"/>
    <w:rsid w:val="00682B5F"/>
    <w:rsid w:val="006830D3"/>
    <w:rsid w:val="00685256"/>
    <w:rsid w:val="006855AC"/>
    <w:rsid w:val="00685E6D"/>
    <w:rsid w:val="00690A7B"/>
    <w:rsid w:val="00691379"/>
    <w:rsid w:val="00692DB1"/>
    <w:rsid w:val="00693E3F"/>
    <w:rsid w:val="00697A44"/>
    <w:rsid w:val="006A04E5"/>
    <w:rsid w:val="006A2586"/>
    <w:rsid w:val="006A267D"/>
    <w:rsid w:val="006A2A98"/>
    <w:rsid w:val="006A5816"/>
    <w:rsid w:val="006A7FE0"/>
    <w:rsid w:val="006B1A40"/>
    <w:rsid w:val="006B4F87"/>
    <w:rsid w:val="006B5048"/>
    <w:rsid w:val="006B5147"/>
    <w:rsid w:val="006B65FD"/>
    <w:rsid w:val="006B7AB6"/>
    <w:rsid w:val="006C0986"/>
    <w:rsid w:val="006C0A9C"/>
    <w:rsid w:val="006C1707"/>
    <w:rsid w:val="006C1E5F"/>
    <w:rsid w:val="006C428A"/>
    <w:rsid w:val="006C4B1E"/>
    <w:rsid w:val="006C7229"/>
    <w:rsid w:val="006D3BEC"/>
    <w:rsid w:val="006D57D5"/>
    <w:rsid w:val="006D5A86"/>
    <w:rsid w:val="006E1074"/>
    <w:rsid w:val="006E2BFB"/>
    <w:rsid w:val="006E3414"/>
    <w:rsid w:val="006E6C44"/>
    <w:rsid w:val="006F04F7"/>
    <w:rsid w:val="006F4088"/>
    <w:rsid w:val="006F675B"/>
    <w:rsid w:val="006F6A48"/>
    <w:rsid w:val="006F7019"/>
    <w:rsid w:val="00700344"/>
    <w:rsid w:val="007008DE"/>
    <w:rsid w:val="0070381D"/>
    <w:rsid w:val="0071060E"/>
    <w:rsid w:val="00712A62"/>
    <w:rsid w:val="007140D8"/>
    <w:rsid w:val="0071505F"/>
    <w:rsid w:val="007153F3"/>
    <w:rsid w:val="00716452"/>
    <w:rsid w:val="00723FF5"/>
    <w:rsid w:val="007277AB"/>
    <w:rsid w:val="007323F4"/>
    <w:rsid w:val="00733A05"/>
    <w:rsid w:val="00733CAD"/>
    <w:rsid w:val="0073456E"/>
    <w:rsid w:val="0073698F"/>
    <w:rsid w:val="007408DA"/>
    <w:rsid w:val="007449C1"/>
    <w:rsid w:val="00745545"/>
    <w:rsid w:val="007477E5"/>
    <w:rsid w:val="007478AB"/>
    <w:rsid w:val="00747CDC"/>
    <w:rsid w:val="007520D6"/>
    <w:rsid w:val="00755975"/>
    <w:rsid w:val="00755F4B"/>
    <w:rsid w:val="00756412"/>
    <w:rsid w:val="00756B4E"/>
    <w:rsid w:val="00756C37"/>
    <w:rsid w:val="007601F5"/>
    <w:rsid w:val="0076045C"/>
    <w:rsid w:val="0076192E"/>
    <w:rsid w:val="0077096D"/>
    <w:rsid w:val="00770E4F"/>
    <w:rsid w:val="007716C7"/>
    <w:rsid w:val="007740A0"/>
    <w:rsid w:val="0077456D"/>
    <w:rsid w:val="0077488A"/>
    <w:rsid w:val="0077639E"/>
    <w:rsid w:val="007770F8"/>
    <w:rsid w:val="007826B3"/>
    <w:rsid w:val="00782E38"/>
    <w:rsid w:val="00783B7D"/>
    <w:rsid w:val="0078414F"/>
    <w:rsid w:val="0078736A"/>
    <w:rsid w:val="00787D9E"/>
    <w:rsid w:val="00793336"/>
    <w:rsid w:val="00793F38"/>
    <w:rsid w:val="00793FD7"/>
    <w:rsid w:val="007940B7"/>
    <w:rsid w:val="007945F6"/>
    <w:rsid w:val="00794C2F"/>
    <w:rsid w:val="007A1A98"/>
    <w:rsid w:val="007A3685"/>
    <w:rsid w:val="007A38A4"/>
    <w:rsid w:val="007B1F6E"/>
    <w:rsid w:val="007B3F85"/>
    <w:rsid w:val="007B51D0"/>
    <w:rsid w:val="007B5B2B"/>
    <w:rsid w:val="007B7B24"/>
    <w:rsid w:val="007C3C5D"/>
    <w:rsid w:val="007C560E"/>
    <w:rsid w:val="007C5D64"/>
    <w:rsid w:val="007C6D97"/>
    <w:rsid w:val="007D09E3"/>
    <w:rsid w:val="007D24DD"/>
    <w:rsid w:val="007D31D7"/>
    <w:rsid w:val="007D53ED"/>
    <w:rsid w:val="007D6E90"/>
    <w:rsid w:val="007D6EE0"/>
    <w:rsid w:val="007D70E0"/>
    <w:rsid w:val="007D7461"/>
    <w:rsid w:val="007D7974"/>
    <w:rsid w:val="007D7C4E"/>
    <w:rsid w:val="007E048A"/>
    <w:rsid w:val="007E14ED"/>
    <w:rsid w:val="007E237C"/>
    <w:rsid w:val="007E33C3"/>
    <w:rsid w:val="007E433F"/>
    <w:rsid w:val="007E4E50"/>
    <w:rsid w:val="007E69EC"/>
    <w:rsid w:val="007E7ED7"/>
    <w:rsid w:val="007F04A3"/>
    <w:rsid w:val="007F05AF"/>
    <w:rsid w:val="007F0C50"/>
    <w:rsid w:val="007F3558"/>
    <w:rsid w:val="007F3638"/>
    <w:rsid w:val="007F49BF"/>
    <w:rsid w:val="007F605A"/>
    <w:rsid w:val="007F6483"/>
    <w:rsid w:val="007F6A39"/>
    <w:rsid w:val="008007B3"/>
    <w:rsid w:val="008037A1"/>
    <w:rsid w:val="008101AD"/>
    <w:rsid w:val="00811274"/>
    <w:rsid w:val="00811422"/>
    <w:rsid w:val="00812227"/>
    <w:rsid w:val="00812C27"/>
    <w:rsid w:val="00812E2F"/>
    <w:rsid w:val="00815674"/>
    <w:rsid w:val="008176F5"/>
    <w:rsid w:val="00817CB5"/>
    <w:rsid w:val="0082006F"/>
    <w:rsid w:val="008230E4"/>
    <w:rsid w:val="008231C8"/>
    <w:rsid w:val="0082648F"/>
    <w:rsid w:val="00826FAF"/>
    <w:rsid w:val="008319BA"/>
    <w:rsid w:val="008368C8"/>
    <w:rsid w:val="00840061"/>
    <w:rsid w:val="00840C31"/>
    <w:rsid w:val="00841D7A"/>
    <w:rsid w:val="00841FF1"/>
    <w:rsid w:val="008426C5"/>
    <w:rsid w:val="008442A0"/>
    <w:rsid w:val="0084530C"/>
    <w:rsid w:val="0084717F"/>
    <w:rsid w:val="008506C2"/>
    <w:rsid w:val="00850B57"/>
    <w:rsid w:val="00851C2F"/>
    <w:rsid w:val="0086028C"/>
    <w:rsid w:val="0086114D"/>
    <w:rsid w:val="00861DDA"/>
    <w:rsid w:val="0086239C"/>
    <w:rsid w:val="00862843"/>
    <w:rsid w:val="00863BF9"/>
    <w:rsid w:val="00864463"/>
    <w:rsid w:val="00870DBE"/>
    <w:rsid w:val="008711C4"/>
    <w:rsid w:val="0087317B"/>
    <w:rsid w:val="00873CB8"/>
    <w:rsid w:val="00874BD5"/>
    <w:rsid w:val="008760FD"/>
    <w:rsid w:val="00876173"/>
    <w:rsid w:val="00877629"/>
    <w:rsid w:val="00880B93"/>
    <w:rsid w:val="00880FFF"/>
    <w:rsid w:val="008817B0"/>
    <w:rsid w:val="008838F4"/>
    <w:rsid w:val="008843A9"/>
    <w:rsid w:val="0088446D"/>
    <w:rsid w:val="0088572B"/>
    <w:rsid w:val="00885C11"/>
    <w:rsid w:val="008903C2"/>
    <w:rsid w:val="0089050E"/>
    <w:rsid w:val="00891958"/>
    <w:rsid w:val="00892A4F"/>
    <w:rsid w:val="00894D41"/>
    <w:rsid w:val="00897A7E"/>
    <w:rsid w:val="00897E0B"/>
    <w:rsid w:val="008A0AB2"/>
    <w:rsid w:val="008A2ECD"/>
    <w:rsid w:val="008A3A34"/>
    <w:rsid w:val="008A4ADA"/>
    <w:rsid w:val="008B00DC"/>
    <w:rsid w:val="008B0A15"/>
    <w:rsid w:val="008B0DFA"/>
    <w:rsid w:val="008B1050"/>
    <w:rsid w:val="008B35D8"/>
    <w:rsid w:val="008B43B6"/>
    <w:rsid w:val="008B5D58"/>
    <w:rsid w:val="008B75A2"/>
    <w:rsid w:val="008C0EC3"/>
    <w:rsid w:val="008C2DA8"/>
    <w:rsid w:val="008C52CC"/>
    <w:rsid w:val="008C5D11"/>
    <w:rsid w:val="008C60BF"/>
    <w:rsid w:val="008C66FF"/>
    <w:rsid w:val="008D32AE"/>
    <w:rsid w:val="008D4B9A"/>
    <w:rsid w:val="008D500D"/>
    <w:rsid w:val="008D7674"/>
    <w:rsid w:val="008E0673"/>
    <w:rsid w:val="008E0A1F"/>
    <w:rsid w:val="008E0AB2"/>
    <w:rsid w:val="008E115B"/>
    <w:rsid w:val="008E27C4"/>
    <w:rsid w:val="008E3403"/>
    <w:rsid w:val="008E3912"/>
    <w:rsid w:val="008E65C7"/>
    <w:rsid w:val="008E788C"/>
    <w:rsid w:val="008F15EC"/>
    <w:rsid w:val="008F5C06"/>
    <w:rsid w:val="008F734F"/>
    <w:rsid w:val="008F76F6"/>
    <w:rsid w:val="008F7780"/>
    <w:rsid w:val="00900878"/>
    <w:rsid w:val="00900ACF"/>
    <w:rsid w:val="0090297A"/>
    <w:rsid w:val="0090428D"/>
    <w:rsid w:val="00905DD6"/>
    <w:rsid w:val="009072A6"/>
    <w:rsid w:val="00912478"/>
    <w:rsid w:val="00913F6C"/>
    <w:rsid w:val="0091730D"/>
    <w:rsid w:val="00917C69"/>
    <w:rsid w:val="0092206E"/>
    <w:rsid w:val="009267FD"/>
    <w:rsid w:val="00926CE2"/>
    <w:rsid w:val="009276AE"/>
    <w:rsid w:val="00933659"/>
    <w:rsid w:val="009343B1"/>
    <w:rsid w:val="009344B7"/>
    <w:rsid w:val="00934A17"/>
    <w:rsid w:val="009365CE"/>
    <w:rsid w:val="00941C59"/>
    <w:rsid w:val="00943138"/>
    <w:rsid w:val="00943BDF"/>
    <w:rsid w:val="00951D4A"/>
    <w:rsid w:val="00953FC4"/>
    <w:rsid w:val="00954646"/>
    <w:rsid w:val="0095479A"/>
    <w:rsid w:val="00955D73"/>
    <w:rsid w:val="00956056"/>
    <w:rsid w:val="00956C31"/>
    <w:rsid w:val="00960B4A"/>
    <w:rsid w:val="00960BDD"/>
    <w:rsid w:val="00960EC4"/>
    <w:rsid w:val="009653F3"/>
    <w:rsid w:val="00967890"/>
    <w:rsid w:val="0097288B"/>
    <w:rsid w:val="00975024"/>
    <w:rsid w:val="00975EA2"/>
    <w:rsid w:val="00977725"/>
    <w:rsid w:val="009827B3"/>
    <w:rsid w:val="00982D38"/>
    <w:rsid w:val="00983643"/>
    <w:rsid w:val="00983FE4"/>
    <w:rsid w:val="009844E2"/>
    <w:rsid w:val="009859A2"/>
    <w:rsid w:val="00985CDC"/>
    <w:rsid w:val="00985D9C"/>
    <w:rsid w:val="00987008"/>
    <w:rsid w:val="00987EE0"/>
    <w:rsid w:val="00990D63"/>
    <w:rsid w:val="009918BA"/>
    <w:rsid w:val="00991A6C"/>
    <w:rsid w:val="009A3C47"/>
    <w:rsid w:val="009A4E6F"/>
    <w:rsid w:val="009A7331"/>
    <w:rsid w:val="009A7560"/>
    <w:rsid w:val="009A7C11"/>
    <w:rsid w:val="009B0FC5"/>
    <w:rsid w:val="009B1711"/>
    <w:rsid w:val="009B1D6C"/>
    <w:rsid w:val="009B5F65"/>
    <w:rsid w:val="009C095A"/>
    <w:rsid w:val="009C0F4A"/>
    <w:rsid w:val="009C2F0A"/>
    <w:rsid w:val="009C5633"/>
    <w:rsid w:val="009D014A"/>
    <w:rsid w:val="009D4165"/>
    <w:rsid w:val="009D4647"/>
    <w:rsid w:val="009D7711"/>
    <w:rsid w:val="009E118B"/>
    <w:rsid w:val="009E12B1"/>
    <w:rsid w:val="009E15C4"/>
    <w:rsid w:val="009E7953"/>
    <w:rsid w:val="009F0CF0"/>
    <w:rsid w:val="009F1C11"/>
    <w:rsid w:val="009F3475"/>
    <w:rsid w:val="009F486D"/>
    <w:rsid w:val="009F4B60"/>
    <w:rsid w:val="009F60BC"/>
    <w:rsid w:val="009F69BA"/>
    <w:rsid w:val="009F70A9"/>
    <w:rsid w:val="009F7F23"/>
    <w:rsid w:val="00A00BE2"/>
    <w:rsid w:val="00A01875"/>
    <w:rsid w:val="00A034E9"/>
    <w:rsid w:val="00A03A35"/>
    <w:rsid w:val="00A04298"/>
    <w:rsid w:val="00A04F06"/>
    <w:rsid w:val="00A06EF5"/>
    <w:rsid w:val="00A125FE"/>
    <w:rsid w:val="00A12612"/>
    <w:rsid w:val="00A127D0"/>
    <w:rsid w:val="00A14AB6"/>
    <w:rsid w:val="00A15CB0"/>
    <w:rsid w:val="00A164A0"/>
    <w:rsid w:val="00A172A9"/>
    <w:rsid w:val="00A20822"/>
    <w:rsid w:val="00A25625"/>
    <w:rsid w:val="00A2737C"/>
    <w:rsid w:val="00A30915"/>
    <w:rsid w:val="00A310BF"/>
    <w:rsid w:val="00A3472B"/>
    <w:rsid w:val="00A34BC4"/>
    <w:rsid w:val="00A34FD1"/>
    <w:rsid w:val="00A40A95"/>
    <w:rsid w:val="00A40ED4"/>
    <w:rsid w:val="00A41420"/>
    <w:rsid w:val="00A4384C"/>
    <w:rsid w:val="00A4681F"/>
    <w:rsid w:val="00A47B61"/>
    <w:rsid w:val="00A47D11"/>
    <w:rsid w:val="00A50C84"/>
    <w:rsid w:val="00A52B96"/>
    <w:rsid w:val="00A54459"/>
    <w:rsid w:val="00A56A49"/>
    <w:rsid w:val="00A57140"/>
    <w:rsid w:val="00A57456"/>
    <w:rsid w:val="00A62B86"/>
    <w:rsid w:val="00A62D53"/>
    <w:rsid w:val="00A631B6"/>
    <w:rsid w:val="00A6442B"/>
    <w:rsid w:val="00A66044"/>
    <w:rsid w:val="00A67133"/>
    <w:rsid w:val="00A73391"/>
    <w:rsid w:val="00A75F0F"/>
    <w:rsid w:val="00A81532"/>
    <w:rsid w:val="00A85E8E"/>
    <w:rsid w:val="00A90613"/>
    <w:rsid w:val="00A90B3D"/>
    <w:rsid w:val="00A90F6C"/>
    <w:rsid w:val="00A9108C"/>
    <w:rsid w:val="00A91768"/>
    <w:rsid w:val="00A93F9A"/>
    <w:rsid w:val="00A95FE2"/>
    <w:rsid w:val="00A964F0"/>
    <w:rsid w:val="00A9675A"/>
    <w:rsid w:val="00AA20FD"/>
    <w:rsid w:val="00AA2931"/>
    <w:rsid w:val="00AB25B1"/>
    <w:rsid w:val="00AB36A5"/>
    <w:rsid w:val="00AB7A91"/>
    <w:rsid w:val="00AC0307"/>
    <w:rsid w:val="00AC303A"/>
    <w:rsid w:val="00AC3755"/>
    <w:rsid w:val="00AC3F50"/>
    <w:rsid w:val="00AC461F"/>
    <w:rsid w:val="00AC4901"/>
    <w:rsid w:val="00AC4EEA"/>
    <w:rsid w:val="00AC5C41"/>
    <w:rsid w:val="00AC6E15"/>
    <w:rsid w:val="00AD39A9"/>
    <w:rsid w:val="00AD7720"/>
    <w:rsid w:val="00AE01B9"/>
    <w:rsid w:val="00AE25FA"/>
    <w:rsid w:val="00AE29C9"/>
    <w:rsid w:val="00AE2CD4"/>
    <w:rsid w:val="00AE3A70"/>
    <w:rsid w:val="00AE5BAD"/>
    <w:rsid w:val="00AE6562"/>
    <w:rsid w:val="00AE7EFA"/>
    <w:rsid w:val="00AF19E9"/>
    <w:rsid w:val="00AF586E"/>
    <w:rsid w:val="00AF5C1A"/>
    <w:rsid w:val="00AF6D11"/>
    <w:rsid w:val="00AF6F32"/>
    <w:rsid w:val="00B01C1F"/>
    <w:rsid w:val="00B01DAA"/>
    <w:rsid w:val="00B0410E"/>
    <w:rsid w:val="00B049E9"/>
    <w:rsid w:val="00B06DCB"/>
    <w:rsid w:val="00B10617"/>
    <w:rsid w:val="00B10864"/>
    <w:rsid w:val="00B10D75"/>
    <w:rsid w:val="00B12E24"/>
    <w:rsid w:val="00B15B77"/>
    <w:rsid w:val="00B177BB"/>
    <w:rsid w:val="00B21520"/>
    <w:rsid w:val="00B2155C"/>
    <w:rsid w:val="00B226B4"/>
    <w:rsid w:val="00B235AB"/>
    <w:rsid w:val="00B238AF"/>
    <w:rsid w:val="00B26BFC"/>
    <w:rsid w:val="00B26F43"/>
    <w:rsid w:val="00B2763C"/>
    <w:rsid w:val="00B3147A"/>
    <w:rsid w:val="00B31E6F"/>
    <w:rsid w:val="00B358E8"/>
    <w:rsid w:val="00B36F63"/>
    <w:rsid w:val="00B37679"/>
    <w:rsid w:val="00B40984"/>
    <w:rsid w:val="00B414D6"/>
    <w:rsid w:val="00B4155E"/>
    <w:rsid w:val="00B42DB4"/>
    <w:rsid w:val="00B44680"/>
    <w:rsid w:val="00B459CB"/>
    <w:rsid w:val="00B472F1"/>
    <w:rsid w:val="00B47CE8"/>
    <w:rsid w:val="00B50685"/>
    <w:rsid w:val="00B50C7C"/>
    <w:rsid w:val="00B511B8"/>
    <w:rsid w:val="00B5559C"/>
    <w:rsid w:val="00B60C99"/>
    <w:rsid w:val="00B614B6"/>
    <w:rsid w:val="00B61C05"/>
    <w:rsid w:val="00B61F95"/>
    <w:rsid w:val="00B6254B"/>
    <w:rsid w:val="00B635BF"/>
    <w:rsid w:val="00B64D0B"/>
    <w:rsid w:val="00B67140"/>
    <w:rsid w:val="00B6788E"/>
    <w:rsid w:val="00B67CE0"/>
    <w:rsid w:val="00B70D62"/>
    <w:rsid w:val="00B71A3A"/>
    <w:rsid w:val="00B747CB"/>
    <w:rsid w:val="00B75814"/>
    <w:rsid w:val="00B76933"/>
    <w:rsid w:val="00B76C6A"/>
    <w:rsid w:val="00B77C84"/>
    <w:rsid w:val="00B84A80"/>
    <w:rsid w:val="00B859FC"/>
    <w:rsid w:val="00B869BC"/>
    <w:rsid w:val="00BA0F84"/>
    <w:rsid w:val="00BA38F9"/>
    <w:rsid w:val="00BA3F76"/>
    <w:rsid w:val="00BA4654"/>
    <w:rsid w:val="00BA5918"/>
    <w:rsid w:val="00BB339E"/>
    <w:rsid w:val="00BB42B3"/>
    <w:rsid w:val="00BB5106"/>
    <w:rsid w:val="00BB7BCB"/>
    <w:rsid w:val="00BC02F6"/>
    <w:rsid w:val="00BC21D3"/>
    <w:rsid w:val="00BC5989"/>
    <w:rsid w:val="00BC7157"/>
    <w:rsid w:val="00BD06C9"/>
    <w:rsid w:val="00BD1CE3"/>
    <w:rsid w:val="00BD2906"/>
    <w:rsid w:val="00BD3FB8"/>
    <w:rsid w:val="00BD534B"/>
    <w:rsid w:val="00BD7A2F"/>
    <w:rsid w:val="00BE1490"/>
    <w:rsid w:val="00BE20D9"/>
    <w:rsid w:val="00BE26F2"/>
    <w:rsid w:val="00BE2F02"/>
    <w:rsid w:val="00BE3F73"/>
    <w:rsid w:val="00BE63D1"/>
    <w:rsid w:val="00BE6A11"/>
    <w:rsid w:val="00BE7B72"/>
    <w:rsid w:val="00BF09DE"/>
    <w:rsid w:val="00BF0DF4"/>
    <w:rsid w:val="00BF19EA"/>
    <w:rsid w:val="00BF2185"/>
    <w:rsid w:val="00BF22B8"/>
    <w:rsid w:val="00BF2FFE"/>
    <w:rsid w:val="00BF5CD0"/>
    <w:rsid w:val="00BF69E8"/>
    <w:rsid w:val="00BF7078"/>
    <w:rsid w:val="00C06D76"/>
    <w:rsid w:val="00C102D1"/>
    <w:rsid w:val="00C11351"/>
    <w:rsid w:val="00C1254A"/>
    <w:rsid w:val="00C14E57"/>
    <w:rsid w:val="00C20D3E"/>
    <w:rsid w:val="00C210C2"/>
    <w:rsid w:val="00C22C47"/>
    <w:rsid w:val="00C22F2B"/>
    <w:rsid w:val="00C261BE"/>
    <w:rsid w:val="00C2781A"/>
    <w:rsid w:val="00C3155C"/>
    <w:rsid w:val="00C3487E"/>
    <w:rsid w:val="00C34D61"/>
    <w:rsid w:val="00C40DF3"/>
    <w:rsid w:val="00C425CD"/>
    <w:rsid w:val="00C44854"/>
    <w:rsid w:val="00C542D6"/>
    <w:rsid w:val="00C572C7"/>
    <w:rsid w:val="00C601AB"/>
    <w:rsid w:val="00C60E71"/>
    <w:rsid w:val="00C616E8"/>
    <w:rsid w:val="00C61AE8"/>
    <w:rsid w:val="00C62E5E"/>
    <w:rsid w:val="00C63AD0"/>
    <w:rsid w:val="00C64C6B"/>
    <w:rsid w:val="00C655F2"/>
    <w:rsid w:val="00C65E19"/>
    <w:rsid w:val="00C66DE4"/>
    <w:rsid w:val="00C67D1A"/>
    <w:rsid w:val="00C70BE9"/>
    <w:rsid w:val="00C712D4"/>
    <w:rsid w:val="00C76372"/>
    <w:rsid w:val="00C80390"/>
    <w:rsid w:val="00C807B1"/>
    <w:rsid w:val="00C81F0E"/>
    <w:rsid w:val="00C87563"/>
    <w:rsid w:val="00C901F8"/>
    <w:rsid w:val="00C90627"/>
    <w:rsid w:val="00C90BB9"/>
    <w:rsid w:val="00C92D9F"/>
    <w:rsid w:val="00C9376E"/>
    <w:rsid w:val="00C96C69"/>
    <w:rsid w:val="00C97788"/>
    <w:rsid w:val="00CA2251"/>
    <w:rsid w:val="00CA35DA"/>
    <w:rsid w:val="00CA559F"/>
    <w:rsid w:val="00CA6A55"/>
    <w:rsid w:val="00CA7FA2"/>
    <w:rsid w:val="00CB00E1"/>
    <w:rsid w:val="00CB19B8"/>
    <w:rsid w:val="00CB2E5C"/>
    <w:rsid w:val="00CB38D2"/>
    <w:rsid w:val="00CB3B99"/>
    <w:rsid w:val="00CB5118"/>
    <w:rsid w:val="00CB70C5"/>
    <w:rsid w:val="00CB7FC1"/>
    <w:rsid w:val="00CC1924"/>
    <w:rsid w:val="00CC6E44"/>
    <w:rsid w:val="00CD1BEA"/>
    <w:rsid w:val="00CD292B"/>
    <w:rsid w:val="00CD78E1"/>
    <w:rsid w:val="00CF21C0"/>
    <w:rsid w:val="00CF2997"/>
    <w:rsid w:val="00CF2E40"/>
    <w:rsid w:val="00CF4B6C"/>
    <w:rsid w:val="00CF514D"/>
    <w:rsid w:val="00CF6C2E"/>
    <w:rsid w:val="00D03D78"/>
    <w:rsid w:val="00D06165"/>
    <w:rsid w:val="00D077D6"/>
    <w:rsid w:val="00D107B7"/>
    <w:rsid w:val="00D17966"/>
    <w:rsid w:val="00D21485"/>
    <w:rsid w:val="00D217CC"/>
    <w:rsid w:val="00D230FB"/>
    <w:rsid w:val="00D26DD9"/>
    <w:rsid w:val="00D30F9D"/>
    <w:rsid w:val="00D31E55"/>
    <w:rsid w:val="00D3217D"/>
    <w:rsid w:val="00D3267C"/>
    <w:rsid w:val="00D328CA"/>
    <w:rsid w:val="00D360E1"/>
    <w:rsid w:val="00D36108"/>
    <w:rsid w:val="00D361EB"/>
    <w:rsid w:val="00D36379"/>
    <w:rsid w:val="00D369EF"/>
    <w:rsid w:val="00D36BFF"/>
    <w:rsid w:val="00D36F3F"/>
    <w:rsid w:val="00D43E3C"/>
    <w:rsid w:val="00D44EA5"/>
    <w:rsid w:val="00D45126"/>
    <w:rsid w:val="00D477E5"/>
    <w:rsid w:val="00D47AC4"/>
    <w:rsid w:val="00D47F7E"/>
    <w:rsid w:val="00D512CB"/>
    <w:rsid w:val="00D519E8"/>
    <w:rsid w:val="00D530B4"/>
    <w:rsid w:val="00D5389C"/>
    <w:rsid w:val="00D55C41"/>
    <w:rsid w:val="00D613DF"/>
    <w:rsid w:val="00D62173"/>
    <w:rsid w:val="00D64CF1"/>
    <w:rsid w:val="00D65124"/>
    <w:rsid w:val="00D67D9B"/>
    <w:rsid w:val="00D73269"/>
    <w:rsid w:val="00D73380"/>
    <w:rsid w:val="00D73797"/>
    <w:rsid w:val="00D753A0"/>
    <w:rsid w:val="00D753CA"/>
    <w:rsid w:val="00D76583"/>
    <w:rsid w:val="00D76E1E"/>
    <w:rsid w:val="00D807E1"/>
    <w:rsid w:val="00D81558"/>
    <w:rsid w:val="00D81A2B"/>
    <w:rsid w:val="00D8308F"/>
    <w:rsid w:val="00D869FF"/>
    <w:rsid w:val="00D86DBB"/>
    <w:rsid w:val="00D871F6"/>
    <w:rsid w:val="00D92962"/>
    <w:rsid w:val="00D95E96"/>
    <w:rsid w:val="00D965CA"/>
    <w:rsid w:val="00D96C08"/>
    <w:rsid w:val="00DA0D20"/>
    <w:rsid w:val="00DA506F"/>
    <w:rsid w:val="00DA628A"/>
    <w:rsid w:val="00DB1469"/>
    <w:rsid w:val="00DB4236"/>
    <w:rsid w:val="00DB5752"/>
    <w:rsid w:val="00DB5913"/>
    <w:rsid w:val="00DB5FC2"/>
    <w:rsid w:val="00DB6CB4"/>
    <w:rsid w:val="00DC1579"/>
    <w:rsid w:val="00DC166E"/>
    <w:rsid w:val="00DC206D"/>
    <w:rsid w:val="00DC27E3"/>
    <w:rsid w:val="00DC53FC"/>
    <w:rsid w:val="00DD1275"/>
    <w:rsid w:val="00DD225C"/>
    <w:rsid w:val="00DD2378"/>
    <w:rsid w:val="00DD2541"/>
    <w:rsid w:val="00DD3AED"/>
    <w:rsid w:val="00DD5FBF"/>
    <w:rsid w:val="00DD69A8"/>
    <w:rsid w:val="00DE00D8"/>
    <w:rsid w:val="00DE0376"/>
    <w:rsid w:val="00DE0381"/>
    <w:rsid w:val="00DE14EB"/>
    <w:rsid w:val="00DE386F"/>
    <w:rsid w:val="00DE4656"/>
    <w:rsid w:val="00DE4DAA"/>
    <w:rsid w:val="00DE581A"/>
    <w:rsid w:val="00DE5AC4"/>
    <w:rsid w:val="00DE61AF"/>
    <w:rsid w:val="00DE6ED9"/>
    <w:rsid w:val="00DE6F6E"/>
    <w:rsid w:val="00DF0CD5"/>
    <w:rsid w:val="00DF330A"/>
    <w:rsid w:val="00DF5199"/>
    <w:rsid w:val="00DF6F09"/>
    <w:rsid w:val="00E00981"/>
    <w:rsid w:val="00E02E81"/>
    <w:rsid w:val="00E03999"/>
    <w:rsid w:val="00E0408D"/>
    <w:rsid w:val="00E07F81"/>
    <w:rsid w:val="00E113B4"/>
    <w:rsid w:val="00E11423"/>
    <w:rsid w:val="00E1377E"/>
    <w:rsid w:val="00E14FAB"/>
    <w:rsid w:val="00E157F8"/>
    <w:rsid w:val="00E21D6F"/>
    <w:rsid w:val="00E22F30"/>
    <w:rsid w:val="00E24DB9"/>
    <w:rsid w:val="00E26F81"/>
    <w:rsid w:val="00E30059"/>
    <w:rsid w:val="00E30191"/>
    <w:rsid w:val="00E3199E"/>
    <w:rsid w:val="00E358D7"/>
    <w:rsid w:val="00E3773C"/>
    <w:rsid w:val="00E37DE3"/>
    <w:rsid w:val="00E40044"/>
    <w:rsid w:val="00E40537"/>
    <w:rsid w:val="00E41B94"/>
    <w:rsid w:val="00E43CFD"/>
    <w:rsid w:val="00E44691"/>
    <w:rsid w:val="00E44F14"/>
    <w:rsid w:val="00E50374"/>
    <w:rsid w:val="00E5199D"/>
    <w:rsid w:val="00E544F3"/>
    <w:rsid w:val="00E54A9A"/>
    <w:rsid w:val="00E55924"/>
    <w:rsid w:val="00E56614"/>
    <w:rsid w:val="00E56C80"/>
    <w:rsid w:val="00E57894"/>
    <w:rsid w:val="00E627FF"/>
    <w:rsid w:val="00E70225"/>
    <w:rsid w:val="00E71754"/>
    <w:rsid w:val="00E7542A"/>
    <w:rsid w:val="00E758C9"/>
    <w:rsid w:val="00E7679C"/>
    <w:rsid w:val="00E7705C"/>
    <w:rsid w:val="00E803CE"/>
    <w:rsid w:val="00E8053C"/>
    <w:rsid w:val="00E82551"/>
    <w:rsid w:val="00E85816"/>
    <w:rsid w:val="00E904A2"/>
    <w:rsid w:val="00E91972"/>
    <w:rsid w:val="00E92A2A"/>
    <w:rsid w:val="00E9340D"/>
    <w:rsid w:val="00E9652C"/>
    <w:rsid w:val="00E97885"/>
    <w:rsid w:val="00EA25D8"/>
    <w:rsid w:val="00EA2E94"/>
    <w:rsid w:val="00EA4368"/>
    <w:rsid w:val="00EA43B3"/>
    <w:rsid w:val="00EA4429"/>
    <w:rsid w:val="00EA7308"/>
    <w:rsid w:val="00EA7E93"/>
    <w:rsid w:val="00EB05F6"/>
    <w:rsid w:val="00EB2552"/>
    <w:rsid w:val="00EC078D"/>
    <w:rsid w:val="00EC1EC3"/>
    <w:rsid w:val="00EC2915"/>
    <w:rsid w:val="00EC2DF1"/>
    <w:rsid w:val="00EC2F2C"/>
    <w:rsid w:val="00EC43EA"/>
    <w:rsid w:val="00ED0C3E"/>
    <w:rsid w:val="00ED0D5E"/>
    <w:rsid w:val="00ED138A"/>
    <w:rsid w:val="00ED2881"/>
    <w:rsid w:val="00ED35E3"/>
    <w:rsid w:val="00ED3883"/>
    <w:rsid w:val="00ED7A48"/>
    <w:rsid w:val="00EE0F16"/>
    <w:rsid w:val="00EE21DF"/>
    <w:rsid w:val="00EE2B9D"/>
    <w:rsid w:val="00EE37AB"/>
    <w:rsid w:val="00EE4512"/>
    <w:rsid w:val="00EE52D1"/>
    <w:rsid w:val="00EF005F"/>
    <w:rsid w:val="00EF0ECE"/>
    <w:rsid w:val="00EF42A2"/>
    <w:rsid w:val="00EF4E10"/>
    <w:rsid w:val="00EF7380"/>
    <w:rsid w:val="00F00E74"/>
    <w:rsid w:val="00F02CE3"/>
    <w:rsid w:val="00F03069"/>
    <w:rsid w:val="00F05C83"/>
    <w:rsid w:val="00F065B6"/>
    <w:rsid w:val="00F12573"/>
    <w:rsid w:val="00F12C35"/>
    <w:rsid w:val="00F12F29"/>
    <w:rsid w:val="00F13271"/>
    <w:rsid w:val="00F142A8"/>
    <w:rsid w:val="00F14A25"/>
    <w:rsid w:val="00F160AC"/>
    <w:rsid w:val="00F2052D"/>
    <w:rsid w:val="00F243E8"/>
    <w:rsid w:val="00F24FEE"/>
    <w:rsid w:val="00F2685A"/>
    <w:rsid w:val="00F30591"/>
    <w:rsid w:val="00F31645"/>
    <w:rsid w:val="00F323EC"/>
    <w:rsid w:val="00F349F2"/>
    <w:rsid w:val="00F34DD0"/>
    <w:rsid w:val="00F3656C"/>
    <w:rsid w:val="00F36C96"/>
    <w:rsid w:val="00F3758A"/>
    <w:rsid w:val="00F41467"/>
    <w:rsid w:val="00F4448C"/>
    <w:rsid w:val="00F46739"/>
    <w:rsid w:val="00F470A6"/>
    <w:rsid w:val="00F5021C"/>
    <w:rsid w:val="00F51AA5"/>
    <w:rsid w:val="00F5386C"/>
    <w:rsid w:val="00F54B54"/>
    <w:rsid w:val="00F5680F"/>
    <w:rsid w:val="00F609AF"/>
    <w:rsid w:val="00F65174"/>
    <w:rsid w:val="00F65A34"/>
    <w:rsid w:val="00F70825"/>
    <w:rsid w:val="00F71798"/>
    <w:rsid w:val="00F71E2C"/>
    <w:rsid w:val="00F72808"/>
    <w:rsid w:val="00F72EBA"/>
    <w:rsid w:val="00F7383C"/>
    <w:rsid w:val="00F73F1D"/>
    <w:rsid w:val="00F76343"/>
    <w:rsid w:val="00F90408"/>
    <w:rsid w:val="00F90499"/>
    <w:rsid w:val="00F91E1E"/>
    <w:rsid w:val="00F949C6"/>
    <w:rsid w:val="00F95F70"/>
    <w:rsid w:val="00FA0B6B"/>
    <w:rsid w:val="00FA1DEB"/>
    <w:rsid w:val="00FA3B75"/>
    <w:rsid w:val="00FA3BA9"/>
    <w:rsid w:val="00FA4476"/>
    <w:rsid w:val="00FA4FF7"/>
    <w:rsid w:val="00FA5C43"/>
    <w:rsid w:val="00FA7470"/>
    <w:rsid w:val="00FB1C2A"/>
    <w:rsid w:val="00FB344D"/>
    <w:rsid w:val="00FB361A"/>
    <w:rsid w:val="00FC2FF3"/>
    <w:rsid w:val="00FC32B4"/>
    <w:rsid w:val="00FC4494"/>
    <w:rsid w:val="00FC4862"/>
    <w:rsid w:val="00FC4D11"/>
    <w:rsid w:val="00FC64A8"/>
    <w:rsid w:val="00FC69DF"/>
    <w:rsid w:val="00FC7648"/>
    <w:rsid w:val="00FD14F6"/>
    <w:rsid w:val="00FD3437"/>
    <w:rsid w:val="00FD5978"/>
    <w:rsid w:val="00FD5F37"/>
    <w:rsid w:val="00FE206E"/>
    <w:rsid w:val="00FE2686"/>
    <w:rsid w:val="00FE44A4"/>
    <w:rsid w:val="00FE5BA3"/>
    <w:rsid w:val="00FE5D7B"/>
    <w:rsid w:val="00FE6980"/>
    <w:rsid w:val="00FE7D5F"/>
    <w:rsid w:val="00FF1F7A"/>
    <w:rsid w:val="00FF34A3"/>
    <w:rsid w:val="00FF510A"/>
    <w:rsid w:val="00FF56C1"/>
    <w:rsid w:val="00FF56D9"/>
    <w:rsid w:val="00FF5B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,"/>
  <w:listSeparator w:val=";"/>
  <w15:docId w15:val="{EC92AAA4-5DF4-44A5-8E45-1C47E57C20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D44EA5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A8153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tBilgi">
    <w:name w:val="header"/>
    <w:basedOn w:val="Normal"/>
    <w:link w:val="stBilgiChar"/>
    <w:uiPriority w:val="99"/>
    <w:unhideWhenUsed/>
    <w:rsid w:val="005156D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5156D4"/>
  </w:style>
  <w:style w:type="paragraph" w:styleId="AltBilgi">
    <w:name w:val="footer"/>
    <w:basedOn w:val="Normal"/>
    <w:link w:val="AltBilgiChar"/>
    <w:uiPriority w:val="99"/>
    <w:unhideWhenUsed/>
    <w:rsid w:val="005156D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5156D4"/>
  </w:style>
  <w:style w:type="paragraph" w:styleId="BalonMetni">
    <w:name w:val="Balloon Text"/>
    <w:basedOn w:val="Normal"/>
    <w:link w:val="BalonMetniChar"/>
    <w:uiPriority w:val="99"/>
    <w:semiHidden/>
    <w:unhideWhenUsed/>
    <w:rsid w:val="000B14F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0B14F2"/>
    <w:rPr>
      <w:rFonts w:ascii="Tahoma" w:hAnsi="Tahoma" w:cs="Tahoma"/>
      <w:sz w:val="16"/>
      <w:szCs w:val="16"/>
    </w:rPr>
  </w:style>
  <w:style w:type="character" w:styleId="YerTutucuMetni">
    <w:name w:val="Placeholder Text"/>
    <w:basedOn w:val="VarsaylanParagrafYazTipi"/>
    <w:uiPriority w:val="99"/>
    <w:semiHidden/>
    <w:rsid w:val="00046C73"/>
    <w:rPr>
      <w:color w:val="808080"/>
    </w:rPr>
  </w:style>
  <w:style w:type="paragraph" w:styleId="AralkYok">
    <w:name w:val="No Spacing"/>
    <w:uiPriority w:val="1"/>
    <w:qFormat/>
    <w:rsid w:val="007A38A4"/>
    <w:pPr>
      <w:spacing w:after="0" w:line="240" w:lineRule="auto"/>
    </w:pPr>
  </w:style>
  <w:style w:type="character" w:customStyle="1" w:styleId="Stil1">
    <w:name w:val="Stil1"/>
    <w:basedOn w:val="VarsaylanParagrafYazTipi"/>
    <w:uiPriority w:val="1"/>
    <w:rsid w:val="00EA7308"/>
    <w:rPr>
      <w:rFonts w:ascii="Times New Roman" w:hAnsi="Times New Roman"/>
    </w:rPr>
  </w:style>
  <w:style w:type="character" w:customStyle="1" w:styleId="Stil2">
    <w:name w:val="Stil2"/>
    <w:basedOn w:val="VarsaylanParagrafYazTipi"/>
    <w:uiPriority w:val="1"/>
    <w:rsid w:val="00EA7308"/>
    <w:rPr>
      <w:rFonts w:ascii="Times New Roman" w:hAnsi="Times New Roman"/>
    </w:rPr>
  </w:style>
  <w:style w:type="character" w:customStyle="1" w:styleId="Stil3">
    <w:name w:val="Stil3"/>
    <w:basedOn w:val="VarsaylanParagrafYazTipi"/>
    <w:uiPriority w:val="1"/>
    <w:rsid w:val="009365CE"/>
    <w:rPr>
      <w:rFonts w:ascii="Times New Roman" w:hAnsi="Times New Roman"/>
    </w:rPr>
  </w:style>
  <w:style w:type="character" w:customStyle="1" w:styleId="Stil4">
    <w:name w:val="Stil4"/>
    <w:basedOn w:val="VarsaylanParagrafYazTipi"/>
    <w:uiPriority w:val="1"/>
    <w:rsid w:val="009365CE"/>
    <w:rPr>
      <w:rFonts w:ascii="Times New Roman" w:hAnsi="Times New Roman"/>
    </w:rPr>
  </w:style>
  <w:style w:type="character" w:customStyle="1" w:styleId="Stil5">
    <w:name w:val="Stil5"/>
    <w:basedOn w:val="VarsaylanParagrafYazTipi"/>
    <w:uiPriority w:val="1"/>
    <w:rsid w:val="006169C4"/>
    <w:rPr>
      <w:rFonts w:ascii="Book Antiqua" w:hAnsi="Book Antiqu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18774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672B3718B2E34FAA9988263529D95CD1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E7BE97FD-8C77-4036-B203-AFCABAA0E654}"/>
      </w:docPartPr>
      <w:docPartBody>
        <w:p w:rsidR="006B5177" w:rsidRDefault="00BD2407" w:rsidP="00BD2407">
          <w:pPr>
            <w:pStyle w:val="672B3718B2E34FAA9988263529D95CD1"/>
          </w:pPr>
          <w:r w:rsidRPr="00E147EC">
            <w:rPr>
              <w:rStyle w:val="YerTutucuMetni"/>
            </w:rPr>
            <w:t>Bir öğe seçin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A2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F5F66"/>
    <w:rsid w:val="0002228D"/>
    <w:rsid w:val="00035AD3"/>
    <w:rsid w:val="00092977"/>
    <w:rsid w:val="00095619"/>
    <w:rsid w:val="00173855"/>
    <w:rsid w:val="002857E7"/>
    <w:rsid w:val="002E68C3"/>
    <w:rsid w:val="00336489"/>
    <w:rsid w:val="0036058C"/>
    <w:rsid w:val="003733A7"/>
    <w:rsid w:val="003961B7"/>
    <w:rsid w:val="003D525B"/>
    <w:rsid w:val="003F02FE"/>
    <w:rsid w:val="0040159D"/>
    <w:rsid w:val="00424B74"/>
    <w:rsid w:val="004476C0"/>
    <w:rsid w:val="00490C28"/>
    <w:rsid w:val="004C4AAD"/>
    <w:rsid w:val="004E4EBF"/>
    <w:rsid w:val="00500CA7"/>
    <w:rsid w:val="00512421"/>
    <w:rsid w:val="0054454E"/>
    <w:rsid w:val="00556BA4"/>
    <w:rsid w:val="00571EEE"/>
    <w:rsid w:val="005C619D"/>
    <w:rsid w:val="0060612A"/>
    <w:rsid w:val="00651B82"/>
    <w:rsid w:val="00675954"/>
    <w:rsid w:val="00683CA4"/>
    <w:rsid w:val="00684E21"/>
    <w:rsid w:val="006A6548"/>
    <w:rsid w:val="006B5177"/>
    <w:rsid w:val="006D7344"/>
    <w:rsid w:val="00707919"/>
    <w:rsid w:val="00720FEB"/>
    <w:rsid w:val="007434C3"/>
    <w:rsid w:val="00751455"/>
    <w:rsid w:val="00756389"/>
    <w:rsid w:val="00821304"/>
    <w:rsid w:val="00821ADA"/>
    <w:rsid w:val="0084142A"/>
    <w:rsid w:val="008C5EFE"/>
    <w:rsid w:val="008D57FA"/>
    <w:rsid w:val="008E4C45"/>
    <w:rsid w:val="00905260"/>
    <w:rsid w:val="009A59D4"/>
    <w:rsid w:val="009D32A3"/>
    <w:rsid w:val="009F30DD"/>
    <w:rsid w:val="00A25A7B"/>
    <w:rsid w:val="00A30907"/>
    <w:rsid w:val="00A369E2"/>
    <w:rsid w:val="00A672FA"/>
    <w:rsid w:val="00A7791B"/>
    <w:rsid w:val="00A8699B"/>
    <w:rsid w:val="00A9285F"/>
    <w:rsid w:val="00AC0372"/>
    <w:rsid w:val="00AE6030"/>
    <w:rsid w:val="00B7270C"/>
    <w:rsid w:val="00B81A6F"/>
    <w:rsid w:val="00B939EA"/>
    <w:rsid w:val="00BB6876"/>
    <w:rsid w:val="00BD2407"/>
    <w:rsid w:val="00C46A63"/>
    <w:rsid w:val="00C6081E"/>
    <w:rsid w:val="00C979B1"/>
    <w:rsid w:val="00CF199C"/>
    <w:rsid w:val="00D0441E"/>
    <w:rsid w:val="00D046A7"/>
    <w:rsid w:val="00D5562F"/>
    <w:rsid w:val="00D67C35"/>
    <w:rsid w:val="00DE2A08"/>
    <w:rsid w:val="00E706CB"/>
    <w:rsid w:val="00F14562"/>
    <w:rsid w:val="00F2735D"/>
    <w:rsid w:val="00F67057"/>
    <w:rsid w:val="00F8000F"/>
    <w:rsid w:val="00FA4C7B"/>
    <w:rsid w:val="00FD18EB"/>
    <w:rsid w:val="00FE7DD5"/>
    <w:rsid w:val="00FF5F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tr-TR" w:eastAsia="tr-T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707919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YerTutucuMetni">
    <w:name w:val="Placeholder Text"/>
    <w:basedOn w:val="VarsaylanParagrafYazTipi"/>
    <w:uiPriority w:val="99"/>
    <w:semiHidden/>
    <w:rsid w:val="00720FEB"/>
    <w:rPr>
      <w:color w:val="808080"/>
    </w:rPr>
  </w:style>
  <w:style w:type="paragraph" w:customStyle="1" w:styleId="0C8FE1EDDE49496DAD15D4828DA87932">
    <w:name w:val="0C8FE1EDDE49496DAD15D4828DA87932"/>
    <w:rsid w:val="00FF5F66"/>
  </w:style>
  <w:style w:type="paragraph" w:customStyle="1" w:styleId="910EDE8F94AA4FEDA8A7496D667337C4">
    <w:name w:val="910EDE8F94AA4FEDA8A7496D667337C4"/>
    <w:rsid w:val="00FF5F66"/>
  </w:style>
  <w:style w:type="paragraph" w:customStyle="1" w:styleId="11DD3DC463F147D395FFF38DAE60D511">
    <w:name w:val="11DD3DC463F147D395FFF38DAE60D511"/>
    <w:rsid w:val="00FF5F66"/>
  </w:style>
  <w:style w:type="paragraph" w:customStyle="1" w:styleId="21DEEAE47BFB4578817F726778DD5352">
    <w:name w:val="21DEEAE47BFB4578817F726778DD5352"/>
    <w:rsid w:val="00FF5F66"/>
  </w:style>
  <w:style w:type="paragraph" w:customStyle="1" w:styleId="5121A70C487840FBACB34BB5D2E05240">
    <w:name w:val="5121A70C487840FBACB34BB5D2E05240"/>
    <w:rsid w:val="00FF5F66"/>
  </w:style>
  <w:style w:type="paragraph" w:customStyle="1" w:styleId="F61CE894218B422B81DF80B04070C608">
    <w:name w:val="F61CE894218B422B81DF80B04070C608"/>
    <w:rsid w:val="00FF5F66"/>
  </w:style>
  <w:style w:type="paragraph" w:customStyle="1" w:styleId="55F7A301C1F7439E83158ED455EAB244">
    <w:name w:val="55F7A301C1F7439E83158ED455EAB244"/>
    <w:rsid w:val="00FF5F66"/>
  </w:style>
  <w:style w:type="paragraph" w:customStyle="1" w:styleId="8650ED4398F24E969A83660A94727C17">
    <w:name w:val="8650ED4398F24E969A83660A94727C17"/>
    <w:rsid w:val="00FF5F66"/>
  </w:style>
  <w:style w:type="paragraph" w:customStyle="1" w:styleId="57D6CC881F654D90BB21ADAA70907671">
    <w:name w:val="57D6CC881F654D90BB21ADAA70907671"/>
    <w:rsid w:val="00FF5F66"/>
  </w:style>
  <w:style w:type="paragraph" w:customStyle="1" w:styleId="CD5C17B9E8CE4738BF08056A9F8E279A">
    <w:name w:val="CD5C17B9E8CE4738BF08056A9F8E279A"/>
    <w:rsid w:val="00FF5F66"/>
  </w:style>
  <w:style w:type="paragraph" w:customStyle="1" w:styleId="3D291FB51BD24D6FA0008981E5BD8D9F">
    <w:name w:val="3D291FB51BD24D6FA0008981E5BD8D9F"/>
    <w:rsid w:val="00FF5F66"/>
  </w:style>
  <w:style w:type="paragraph" w:customStyle="1" w:styleId="9819FFA69791461F97A98A02F0BA0545">
    <w:name w:val="9819FFA69791461F97A98A02F0BA0545"/>
    <w:rsid w:val="00FF5F66"/>
  </w:style>
  <w:style w:type="paragraph" w:customStyle="1" w:styleId="AE2DB820C51B4D78AAC622B2DDB3F78F">
    <w:name w:val="AE2DB820C51B4D78AAC622B2DDB3F78F"/>
    <w:rsid w:val="00FF5F66"/>
  </w:style>
  <w:style w:type="paragraph" w:customStyle="1" w:styleId="052BCBE0BC5447C0942E7B94F0210E17">
    <w:name w:val="052BCBE0BC5447C0942E7B94F0210E17"/>
    <w:rsid w:val="00FF5F66"/>
  </w:style>
  <w:style w:type="paragraph" w:customStyle="1" w:styleId="A76D61AF434B41FA880DEFADF4B5DA46">
    <w:name w:val="A76D61AF434B41FA880DEFADF4B5DA46"/>
    <w:rsid w:val="00FF5F66"/>
  </w:style>
  <w:style w:type="paragraph" w:customStyle="1" w:styleId="C875D04EA9C54265BF41F9C6BD329653">
    <w:name w:val="C875D04EA9C54265BF41F9C6BD329653"/>
    <w:rsid w:val="00FF5F66"/>
  </w:style>
  <w:style w:type="paragraph" w:customStyle="1" w:styleId="5456A0701C874D23903859EA92F35D36">
    <w:name w:val="5456A0701C874D23903859EA92F35D36"/>
    <w:rsid w:val="00FF5F66"/>
  </w:style>
  <w:style w:type="paragraph" w:customStyle="1" w:styleId="C468A15FF5AC4AB79202D1638AE9304E">
    <w:name w:val="C468A15FF5AC4AB79202D1638AE9304E"/>
    <w:rsid w:val="00D5562F"/>
  </w:style>
  <w:style w:type="paragraph" w:customStyle="1" w:styleId="FEFBA6C53A9947B1A34EF957F369B29C">
    <w:name w:val="FEFBA6C53A9947B1A34EF957F369B29C"/>
    <w:rsid w:val="00D5562F"/>
  </w:style>
  <w:style w:type="paragraph" w:customStyle="1" w:styleId="0051A23103AC47CB9FA20A5272593D91">
    <w:name w:val="0051A23103AC47CB9FA20A5272593D91"/>
    <w:rsid w:val="004E4EBF"/>
  </w:style>
  <w:style w:type="paragraph" w:customStyle="1" w:styleId="C2BF8115E91E4B9BB58C37C438B7E2E3">
    <w:name w:val="C2BF8115E91E4B9BB58C37C438B7E2E3"/>
    <w:rsid w:val="004E4EBF"/>
  </w:style>
  <w:style w:type="paragraph" w:customStyle="1" w:styleId="82A229EC3B1E40C8B93183B3F790793C">
    <w:name w:val="82A229EC3B1E40C8B93183B3F790793C"/>
    <w:rsid w:val="004E4EBF"/>
  </w:style>
  <w:style w:type="paragraph" w:customStyle="1" w:styleId="AC65459A034743C6A75999C887FFDF0A">
    <w:name w:val="AC65459A034743C6A75999C887FFDF0A"/>
    <w:rsid w:val="00675954"/>
  </w:style>
  <w:style w:type="paragraph" w:customStyle="1" w:styleId="9CBD90A057FC404A8E9806933CB22C6D">
    <w:name w:val="9CBD90A057FC404A8E9806933CB22C6D"/>
    <w:rsid w:val="00675954"/>
  </w:style>
  <w:style w:type="paragraph" w:customStyle="1" w:styleId="B2F4F2D27A184FE9A3BB542679F13BCE">
    <w:name w:val="B2F4F2D27A184FE9A3BB542679F13BCE"/>
    <w:rsid w:val="00675954"/>
  </w:style>
  <w:style w:type="paragraph" w:customStyle="1" w:styleId="84C193B2D64A4BD58474F607E4445F1A">
    <w:name w:val="84C193B2D64A4BD58474F607E4445F1A"/>
    <w:rsid w:val="006A6548"/>
  </w:style>
  <w:style w:type="paragraph" w:customStyle="1" w:styleId="68CAA30457544BEBAF2E30F3840A4E0E">
    <w:name w:val="68CAA30457544BEBAF2E30F3840A4E0E"/>
    <w:rsid w:val="0002228D"/>
  </w:style>
  <w:style w:type="paragraph" w:customStyle="1" w:styleId="CA85AE28F1CE4111AFC476968A738935">
    <w:name w:val="CA85AE28F1CE4111AFC476968A738935"/>
    <w:rsid w:val="0002228D"/>
  </w:style>
  <w:style w:type="paragraph" w:customStyle="1" w:styleId="A044EA617F054C67BBBFB28DC601CF45">
    <w:name w:val="A044EA617F054C67BBBFB28DC601CF45"/>
    <w:rsid w:val="0054454E"/>
  </w:style>
  <w:style w:type="paragraph" w:customStyle="1" w:styleId="BCE4D39455F34A279F4B642D38C6D559">
    <w:name w:val="BCE4D39455F34A279F4B642D38C6D559"/>
    <w:rsid w:val="00A30907"/>
  </w:style>
  <w:style w:type="paragraph" w:customStyle="1" w:styleId="CFE91EC97D354B5EB2C136E61E5BFC56">
    <w:name w:val="CFE91EC97D354B5EB2C136E61E5BFC56"/>
    <w:rsid w:val="00A30907"/>
  </w:style>
  <w:style w:type="paragraph" w:customStyle="1" w:styleId="2038BE507E8A4547BF186C731972DDDE">
    <w:name w:val="2038BE507E8A4547BF186C731972DDDE"/>
    <w:rsid w:val="00A30907"/>
  </w:style>
  <w:style w:type="paragraph" w:customStyle="1" w:styleId="A23E94388B9A4097AA635763C2C31A31">
    <w:name w:val="A23E94388B9A4097AA635763C2C31A31"/>
    <w:rsid w:val="00A30907"/>
  </w:style>
  <w:style w:type="paragraph" w:customStyle="1" w:styleId="CC3D895B112244F194204AA5C2934ABF">
    <w:name w:val="CC3D895B112244F194204AA5C2934ABF"/>
    <w:rsid w:val="00A30907"/>
  </w:style>
  <w:style w:type="paragraph" w:customStyle="1" w:styleId="593522B2CF6F4F498E2EC54E9A388BED">
    <w:name w:val="593522B2CF6F4F498E2EC54E9A388BED"/>
    <w:rsid w:val="00A30907"/>
  </w:style>
  <w:style w:type="paragraph" w:customStyle="1" w:styleId="9BD9CEDFBE1B471FA298FE460FCD5F8A">
    <w:name w:val="9BD9CEDFBE1B471FA298FE460FCD5F8A"/>
    <w:rsid w:val="00A30907"/>
  </w:style>
  <w:style w:type="paragraph" w:customStyle="1" w:styleId="05532E31F2344148AD36ECDC96932AC6">
    <w:name w:val="05532E31F2344148AD36ECDC96932AC6"/>
    <w:rsid w:val="00A30907"/>
  </w:style>
  <w:style w:type="paragraph" w:customStyle="1" w:styleId="672B3718B2E34FAA9988263529D95CD1">
    <w:name w:val="672B3718B2E34FAA9988263529D95CD1"/>
    <w:rsid w:val="00BD2407"/>
  </w:style>
  <w:style w:type="paragraph" w:customStyle="1" w:styleId="B1743CD0769044E7A7E7C52E02D366B9">
    <w:name w:val="B1743CD0769044E7A7E7C52E02D366B9"/>
    <w:rsid w:val="006B5177"/>
  </w:style>
  <w:style w:type="paragraph" w:customStyle="1" w:styleId="3D031F99CA154A97A807E75CA1C1F0DF">
    <w:name w:val="3D031F99CA154A97A807E75CA1C1F0DF"/>
    <w:rsid w:val="006B5177"/>
  </w:style>
  <w:style w:type="paragraph" w:customStyle="1" w:styleId="E6AB0266467B42369151EC06774EF220">
    <w:name w:val="E6AB0266467B42369151EC06774EF220"/>
    <w:rsid w:val="00720FEB"/>
    <w:pPr>
      <w:spacing w:after="160" w:line="259" w:lineRule="auto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1</Pages>
  <Words>131</Words>
  <Characters>750</Characters>
  <Application>Microsoft Office Word</Application>
  <DocSecurity>0</DocSecurity>
  <Lines>6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ROF.DR.ALPER BARAN</dc:creator>
  <cp:lastModifiedBy>ABDULLAH YEŞİL</cp:lastModifiedBy>
  <cp:revision>5</cp:revision>
  <dcterms:created xsi:type="dcterms:W3CDTF">2019-03-20T09:55:00Z</dcterms:created>
  <dcterms:modified xsi:type="dcterms:W3CDTF">2020-02-14T08:40:00Z</dcterms:modified>
</cp:coreProperties>
</file>